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6905B" w14:textId="77777777" w:rsidR="00DD4782" w:rsidRPr="000E3CF8" w:rsidRDefault="001A04B7" w:rsidP="00807B20">
      <w:pPr>
        <w:jc w:val="center"/>
        <w:rPr>
          <w:rFonts w:ascii="Sylfaen" w:eastAsia="Times New Roman" w:hAnsi="Sylfaen" w:cs="Calibri"/>
          <w:b/>
          <w:color w:val="000000"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theme="minorHAnsi"/>
          <w:b/>
          <w:sz w:val="20"/>
          <w:szCs w:val="20"/>
        </w:rPr>
        <w:t xml:space="preserve"> </w:t>
      </w:r>
      <w:r w:rsidR="00E923A5">
        <w:rPr>
          <w:rFonts w:ascii="Sylfaen" w:hAnsi="Sylfaen" w:cstheme="minorHAnsi"/>
          <w:b/>
          <w:sz w:val="20"/>
          <w:szCs w:val="20"/>
        </w:rPr>
        <w:t>N</w:t>
      </w:r>
      <w:r w:rsidR="00151678">
        <w:rPr>
          <w:rFonts w:ascii="Sylfaen" w:hAnsi="Sylfaen" w:cstheme="minorHAnsi"/>
          <w:b/>
          <w:sz w:val="20"/>
          <w:szCs w:val="20"/>
        </w:rPr>
        <w:t xml:space="preserve"> </w:t>
      </w:r>
    </w:p>
    <w:p w14:paraId="107CB91F" w14:textId="77777777" w:rsidR="00715027" w:rsidRPr="00EF53F2" w:rsidRDefault="00715027" w:rsidP="00715027">
      <w:pPr>
        <w:spacing w:after="0" w:line="276" w:lineRule="auto"/>
        <w:ind w:left="175"/>
        <w:jc w:val="center"/>
        <w:rPr>
          <w:rFonts w:ascii="Sylfaen" w:hAnsi="Sylfaen" w:cstheme="minorHAnsi"/>
          <w:b/>
          <w:sz w:val="20"/>
          <w:szCs w:val="20"/>
          <w:lang w:val="ka-GE"/>
        </w:rPr>
      </w:pPr>
    </w:p>
    <w:p w14:paraId="1BD6875F" w14:textId="77777777" w:rsidR="00AC310E" w:rsidRPr="00EF53F2" w:rsidRDefault="00AC310E" w:rsidP="00AC310E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შემდგომ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“) </w:t>
      </w:r>
      <w:r w:rsidRPr="00EF53F2">
        <w:rPr>
          <w:rFonts w:ascii="Sylfaen" w:hAnsi="Sylfaen" w:cs="Sylfaen"/>
          <w:sz w:val="20"/>
          <w:szCs w:val="20"/>
          <w:lang w:val="ka-GE"/>
        </w:rPr>
        <w:t>და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ქ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თბილისში</w:t>
      </w:r>
      <w:r w:rsidR="00B254A0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080957">
        <w:rPr>
          <w:rFonts w:ascii="Sylfaen" w:hAnsi="Sylfaen" w:cstheme="minorHAnsi"/>
          <w:sz w:val="20"/>
          <w:szCs w:val="20"/>
          <w:lang w:val="ka-GE"/>
        </w:rPr>
        <w:t>-------------</w:t>
      </w:r>
      <w:r w:rsidR="00F55FA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A79C9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დეგ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ო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>:</w:t>
      </w:r>
    </w:p>
    <w:p w14:paraId="10140854" w14:textId="77777777" w:rsidR="00F32C1E" w:rsidRDefault="00F32C1E" w:rsidP="00F32C1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 xml:space="preserve">ერთი მხრივ, </w:t>
      </w:r>
      <w:r w:rsidR="00080957">
        <w:rPr>
          <w:rFonts w:ascii="Sylfaen" w:hAnsi="Sylfaen" w:cs="Sylfaen"/>
          <w:b/>
          <w:sz w:val="20"/>
          <w:szCs w:val="20"/>
          <w:lang w:val="ka-GE"/>
        </w:rPr>
        <w:t>----------------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,</w:t>
      </w:r>
      <w:r w:rsidRPr="00EF53F2">
        <w:rPr>
          <w:rFonts w:ascii="Sylfaen" w:hAnsi="Sylfaen" w:cs="Sylfaen"/>
          <w:sz w:val="20"/>
          <w:szCs w:val="20"/>
          <w:lang w:val="ka-GE"/>
        </w:rPr>
        <w:t xml:space="preserve"> საიდენტიფიკაციო </w:t>
      </w:r>
      <w:r w:rsidRPr="00EF53F2">
        <w:rPr>
          <w:rFonts w:ascii="Sylfaen" w:hAnsi="Sylfaen"/>
          <w:sz w:val="20"/>
          <w:szCs w:val="20"/>
          <w:lang w:val="ka-GE"/>
        </w:rPr>
        <w:t>ნომერი</w:t>
      </w:r>
      <w:r w:rsidR="00DC0B49" w:rsidRPr="00EF53F2">
        <w:rPr>
          <w:rFonts w:ascii="Sylfaen" w:hAnsi="Sylfaen"/>
          <w:sz w:val="20"/>
          <w:szCs w:val="20"/>
        </w:rPr>
        <w:t xml:space="preserve"> </w:t>
      </w:r>
      <w:r w:rsidR="00080957">
        <w:rPr>
          <w:rFonts w:ascii="Sylfaen" w:hAnsi="Sylfaen"/>
          <w:sz w:val="20"/>
          <w:szCs w:val="20"/>
          <w:lang w:val="ka-GE"/>
        </w:rPr>
        <w:t>------------</w:t>
      </w:r>
      <w:r w:rsidR="00483C36" w:rsidRPr="00EF53F2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(შემდგომში „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გამყიდველი“</w:t>
      </w:r>
      <w:r w:rsidRPr="00EF53F2">
        <w:rPr>
          <w:rFonts w:ascii="Sylfaen" w:hAnsi="Sylfaen" w:cs="Sylfaen"/>
          <w:sz w:val="20"/>
          <w:szCs w:val="20"/>
          <w:lang w:val="ka-GE"/>
        </w:rPr>
        <w:t xml:space="preserve">), წარმოდგენილი დირექტორის </w:t>
      </w:r>
      <w:r w:rsidR="00080957">
        <w:rPr>
          <w:rFonts w:ascii="Sylfaen" w:hAnsi="Sylfaen"/>
          <w:color w:val="000000" w:themeColor="text1"/>
          <w:sz w:val="20"/>
          <w:szCs w:val="20"/>
          <w:lang w:val="ka-GE"/>
        </w:rPr>
        <w:t>--------------</w:t>
      </w:r>
      <w:r w:rsidRPr="00EF53F2">
        <w:rPr>
          <w:rFonts w:ascii="Sylfaen" w:hAnsi="Sylfaen" w:cs="Sylfaen"/>
          <w:sz w:val="20"/>
          <w:szCs w:val="20"/>
          <w:lang w:val="ka-GE"/>
        </w:rPr>
        <w:t xml:space="preserve"> მიერ, და</w:t>
      </w:r>
    </w:p>
    <w:p w14:paraId="6B90368F" w14:textId="77777777" w:rsidR="00F55FA7" w:rsidRPr="00EF53F2" w:rsidRDefault="00F55FA7" w:rsidP="00F32C1E">
      <w:pPr>
        <w:spacing w:after="0" w:line="276" w:lineRule="auto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168A070F" w14:textId="77777777" w:rsidR="00F55FA7" w:rsidRDefault="00F55FA7" w:rsidP="00373D33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  <w:r w:rsidRPr="00F55FA7">
        <w:rPr>
          <w:rFonts w:ascii="Sylfaen" w:hAnsi="Sylfaen"/>
          <w:sz w:val="20"/>
          <w:szCs w:val="20"/>
          <w:lang w:val="ka-GE"/>
        </w:rPr>
        <w:t xml:space="preserve">მეორე მხრივ, </w:t>
      </w:r>
      <w:r w:rsidR="00080957">
        <w:rPr>
          <w:rFonts w:ascii="Sylfaen" w:hAnsi="Sylfaen"/>
          <w:b/>
          <w:sz w:val="20"/>
          <w:szCs w:val="20"/>
          <w:lang w:val="ka-GE"/>
        </w:rPr>
        <w:t>----------------</w:t>
      </w:r>
      <w:r w:rsidRPr="00F55FA7">
        <w:rPr>
          <w:rFonts w:ascii="Sylfaen" w:hAnsi="Sylfaen"/>
          <w:sz w:val="20"/>
          <w:szCs w:val="20"/>
          <w:lang w:val="ka-GE"/>
        </w:rPr>
        <w:t xml:space="preserve"> საიდენტიფიკაციო ნომერი </w:t>
      </w:r>
      <w:r w:rsidR="00080957">
        <w:rPr>
          <w:rFonts w:ascii="Sylfaen" w:hAnsi="Sylfaen"/>
          <w:sz w:val="20"/>
          <w:szCs w:val="20"/>
          <w:lang w:val="ka-GE"/>
        </w:rPr>
        <w:t>-----------</w:t>
      </w:r>
      <w:r w:rsidRPr="00F55FA7">
        <w:rPr>
          <w:rFonts w:ascii="Sylfaen" w:hAnsi="Sylfaen"/>
          <w:sz w:val="20"/>
          <w:szCs w:val="20"/>
          <w:lang w:val="ka-GE"/>
        </w:rPr>
        <w:t xml:space="preserve"> (შემდგომში </w:t>
      </w:r>
      <w:r w:rsidRPr="00F55FA7">
        <w:rPr>
          <w:rFonts w:ascii="Sylfaen" w:hAnsi="Sylfaen"/>
          <w:b/>
          <w:sz w:val="20"/>
          <w:szCs w:val="20"/>
          <w:lang w:val="ka-GE"/>
        </w:rPr>
        <w:t>„მყიდველი“</w:t>
      </w:r>
      <w:r w:rsidRPr="00F55FA7">
        <w:rPr>
          <w:rFonts w:ascii="Sylfaen" w:hAnsi="Sylfaen"/>
          <w:sz w:val="20"/>
          <w:szCs w:val="20"/>
          <w:lang w:val="ka-GE"/>
        </w:rPr>
        <w:t xml:space="preserve">), წარმოდგენილი გენერალური დირექტორის </w:t>
      </w:r>
      <w:r w:rsidR="00080957">
        <w:rPr>
          <w:rFonts w:ascii="Sylfaen" w:hAnsi="Sylfaen"/>
          <w:sz w:val="20"/>
          <w:szCs w:val="20"/>
          <w:lang w:val="ka-GE"/>
        </w:rPr>
        <w:t>-------------</w:t>
      </w:r>
      <w:r w:rsidRPr="00F55FA7">
        <w:rPr>
          <w:rFonts w:ascii="Sylfaen" w:hAnsi="Sylfaen"/>
          <w:sz w:val="20"/>
          <w:szCs w:val="20"/>
          <w:lang w:val="ka-GE"/>
        </w:rPr>
        <w:t xml:space="preserve"> მიერ</w:t>
      </w:r>
    </w:p>
    <w:p w14:paraId="483D8EB5" w14:textId="77777777" w:rsidR="00F55FA7" w:rsidRDefault="00F55FA7" w:rsidP="00373D33">
      <w:pPr>
        <w:spacing w:after="0" w:line="276" w:lineRule="auto"/>
        <w:jc w:val="both"/>
        <w:rPr>
          <w:rFonts w:ascii="Sylfaen" w:hAnsi="Sylfaen"/>
          <w:sz w:val="20"/>
          <w:szCs w:val="20"/>
          <w:lang w:val="ka-GE"/>
        </w:rPr>
      </w:pPr>
    </w:p>
    <w:p w14:paraId="7C98A1CC" w14:textId="77777777" w:rsidR="00281FAE" w:rsidRPr="00EF53F2" w:rsidRDefault="00373D33" w:rsidP="00373D33">
      <w:pPr>
        <w:spacing w:after="0" w:line="276" w:lineRule="auto"/>
        <w:jc w:val="both"/>
        <w:rPr>
          <w:rFonts w:ascii="Sylfaen" w:hAnsi="Sylfaen" w:cstheme="minorHAnsi"/>
          <w:sz w:val="20"/>
          <w:szCs w:val="20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>(„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“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“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ერთობლივად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მოხსენიებული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როგორც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281FAE" w:rsidRPr="00EF53F2">
        <w:rPr>
          <w:rFonts w:ascii="Sylfaen" w:hAnsi="Sylfaen" w:cs="Sylfaen"/>
          <w:b/>
          <w:sz w:val="20"/>
          <w:szCs w:val="20"/>
          <w:lang w:val="ka-GE"/>
        </w:rPr>
        <w:t>მხარეები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“,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ცალ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ცალკე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="00281FAE" w:rsidRPr="00EF53F2">
        <w:rPr>
          <w:rFonts w:ascii="Sylfaen" w:hAnsi="Sylfaen" w:cs="Sylfaen"/>
          <w:sz w:val="20"/>
          <w:szCs w:val="20"/>
          <w:lang w:val="ka-GE"/>
        </w:rPr>
        <w:t>როგორც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281FAE" w:rsidRPr="00EF53F2">
        <w:rPr>
          <w:rFonts w:ascii="Sylfaen" w:hAnsi="Sylfaen" w:cs="Sylfaen"/>
          <w:b/>
          <w:sz w:val="20"/>
          <w:szCs w:val="20"/>
          <w:lang w:val="ka-GE"/>
        </w:rPr>
        <w:t>მხარე</w:t>
      </w:r>
      <w:r w:rsidR="00281FAE" w:rsidRPr="00EF53F2">
        <w:rPr>
          <w:rFonts w:ascii="Sylfaen" w:hAnsi="Sylfaen" w:cstheme="minorHAnsi"/>
          <w:sz w:val="20"/>
          <w:szCs w:val="20"/>
          <w:lang w:val="ka-GE"/>
        </w:rPr>
        <w:t>“).</w:t>
      </w:r>
      <w:r w:rsidR="00991A60">
        <w:rPr>
          <w:rFonts w:ascii="Sylfaen" w:hAnsi="Sylfaen" w:cstheme="minorHAnsi"/>
          <w:sz w:val="20"/>
          <w:szCs w:val="20"/>
          <w:lang w:val="ka-GE"/>
        </w:rPr>
        <w:t xml:space="preserve">  </w:t>
      </w:r>
    </w:p>
    <w:p w14:paraId="06840C78" w14:textId="77777777" w:rsidR="00715027" w:rsidRPr="00EF53F2" w:rsidRDefault="00715027" w:rsidP="00B24830">
      <w:pPr>
        <w:spacing w:after="0"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2DF06BA" w14:textId="77777777" w:rsidR="00D81420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1. „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“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საგანი</w:t>
      </w:r>
    </w:p>
    <w:p w14:paraId="1111CAB7" w14:textId="77777777" w:rsidR="00621896" w:rsidRPr="00EF53F2" w:rsidRDefault="001C09A1" w:rsidP="00715027">
      <w:pPr>
        <w:pStyle w:val="ListParagraph"/>
        <w:numPr>
          <w:ilvl w:val="1"/>
          <w:numId w:val="19"/>
        </w:num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“ 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173C62"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="00173C62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ყი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173C62" w:rsidRPr="00EF53F2">
        <w:rPr>
          <w:rFonts w:ascii="Sylfaen" w:hAnsi="Sylfaen" w:cs="Sylfaen"/>
          <w:sz w:val="20"/>
          <w:szCs w:val="20"/>
          <w:lang w:val="ka-GE"/>
        </w:rPr>
        <w:t>მყიდველ</w:t>
      </w:r>
      <w:r w:rsidRPr="00EF53F2">
        <w:rPr>
          <w:rFonts w:ascii="Sylfaen" w:hAnsi="Sylfaen" w:cs="Sylfaen"/>
          <w:sz w:val="20"/>
          <w:szCs w:val="20"/>
          <w:lang w:val="ka-GE"/>
        </w:rPr>
        <w:t>ი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ყიდულობს</w:t>
      </w:r>
      <w:r w:rsidR="0062189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21896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62189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21896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621896"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621896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62189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21896" w:rsidRPr="00EF53F2">
        <w:rPr>
          <w:rFonts w:ascii="Sylfaen" w:hAnsi="Sylfaen" w:cs="Sylfaen"/>
          <w:sz w:val="20"/>
          <w:szCs w:val="20"/>
          <w:lang w:val="ka-GE"/>
        </w:rPr>
        <w:t>დანართში</w:t>
      </w:r>
      <w:r w:rsidR="00621896" w:rsidRPr="00EF53F2">
        <w:rPr>
          <w:rFonts w:ascii="Sylfaen" w:hAnsi="Sylfaen" w:cstheme="minorHAnsi"/>
          <w:sz w:val="20"/>
          <w:szCs w:val="20"/>
          <w:lang w:val="ka-GE"/>
        </w:rPr>
        <w:t xml:space="preserve"> N1 </w:t>
      </w:r>
      <w:r w:rsidR="00621896" w:rsidRPr="00EF53F2">
        <w:rPr>
          <w:rFonts w:ascii="Sylfaen" w:hAnsi="Sylfaen" w:cs="Sylfaen"/>
          <w:sz w:val="20"/>
          <w:szCs w:val="20"/>
          <w:lang w:val="ka-GE"/>
        </w:rPr>
        <w:t>მითითებულ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საქონელ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="00173C62" w:rsidRPr="00EF53F2">
        <w:rPr>
          <w:rFonts w:ascii="Sylfaen" w:hAnsi="Sylfaen" w:cs="Sylfaen"/>
          <w:sz w:val="20"/>
          <w:szCs w:val="20"/>
          <w:lang w:val="ka-GE"/>
        </w:rPr>
        <w:t>შემდგომში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73C62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173C62" w:rsidRPr="00EF53F2">
        <w:rPr>
          <w:rFonts w:ascii="Sylfaen" w:hAnsi="Sylfaen" w:cs="Sylfaen"/>
          <w:b/>
          <w:sz w:val="20"/>
          <w:szCs w:val="20"/>
          <w:lang w:val="ka-GE"/>
        </w:rPr>
        <w:t>საქონელი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“)</w:t>
      </w:r>
      <w:r w:rsidR="009015C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5CA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9015C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თანახმაა</w:t>
      </w:r>
      <w:r w:rsidR="00D81420" w:rsidRPr="00EF53F2">
        <w:rPr>
          <w:rFonts w:ascii="Sylfaen" w:hAnsi="Sylfaen" w:cstheme="minorHAnsi"/>
          <w:sz w:val="20"/>
          <w:szCs w:val="20"/>
        </w:rPr>
        <w:t>,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ღებულ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73C62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173C62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173C62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სანაცვლოდ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გადაუხადო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="005E6793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ნაზღაურებ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მავე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D8142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729A8A58" w14:textId="77777777" w:rsidR="00621896" w:rsidRPr="00EF53F2" w:rsidRDefault="00621896" w:rsidP="00715027">
      <w:pPr>
        <w:pStyle w:val="ListParagraph"/>
        <w:numPr>
          <w:ilvl w:val="1"/>
          <w:numId w:val="19"/>
        </w:num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დანარ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N1 </w:t>
      </w:r>
      <w:r w:rsidRPr="00EF53F2">
        <w:rPr>
          <w:rFonts w:ascii="Sylfaen" w:hAnsi="Sylfaen" w:cs="Sylfaen"/>
          <w:sz w:val="20"/>
          <w:szCs w:val="20"/>
          <w:lang w:val="ka-GE"/>
        </w:rPr>
        <w:t>თ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რ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არმოადგენ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უყოფე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წილ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2DBA5731" w14:textId="77777777" w:rsidR="00715027" w:rsidRPr="00EF53F2" w:rsidRDefault="00715027" w:rsidP="00715027">
      <w:pPr>
        <w:pStyle w:val="ListParagraph"/>
        <w:spacing w:line="276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60AFCB24" w14:textId="77777777" w:rsidR="00173C62" w:rsidRPr="00EF53F2" w:rsidRDefault="00173C62" w:rsidP="00715027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2. „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“ </w:t>
      </w:r>
      <w:r w:rsidR="00621896" w:rsidRPr="00EF53F2">
        <w:rPr>
          <w:rFonts w:ascii="Sylfaen" w:hAnsi="Sylfaen" w:cs="Sylfaen"/>
          <w:b/>
          <w:sz w:val="20"/>
          <w:szCs w:val="20"/>
          <w:lang w:val="ka-GE"/>
        </w:rPr>
        <w:t>მიწოდება</w:t>
      </w:r>
    </w:p>
    <w:p w14:paraId="531103D6" w14:textId="77777777" w:rsidR="00173C62" w:rsidRPr="00EF53F2" w:rsidRDefault="00A97F51" w:rsidP="00C83622">
      <w:pPr>
        <w:pStyle w:val="ListParagraph"/>
        <w:numPr>
          <w:ilvl w:val="1"/>
          <w:numId w:val="21"/>
        </w:numPr>
        <w:spacing w:line="276" w:lineRule="auto"/>
        <w:ind w:left="0" w:firstLine="0"/>
        <w:jc w:val="both"/>
        <w:rPr>
          <w:rFonts w:ascii="Sylfaen" w:hAnsi="Sylfaen" w:cs="Sylfaen"/>
          <w:sz w:val="20"/>
          <w:szCs w:val="20"/>
          <w:lang w:val="ka-GE"/>
        </w:rPr>
      </w:pPr>
      <w:r w:rsidRPr="00A97F51">
        <w:rPr>
          <w:rFonts w:ascii="Sylfaen" w:hAnsi="Sylfaen" w:cs="Sylfaen"/>
          <w:sz w:val="20"/>
          <w:szCs w:val="20"/>
          <w:lang w:val="ka-GE"/>
        </w:rPr>
        <w:t>„გამყიდველი“ ვალდებულია, რომ „საქონლის“ მიწოდება განახორციელოს ერთიანად ან/და ეტაპობრივად, მყიდველის შეტყობიდნებიდან  10 (ათი) კალენდარული დღის ვადაში, მისამართზე: ქ. თბილისი, წყალსადენის ქუჩა N7.</w:t>
      </w:r>
    </w:p>
    <w:p w14:paraId="4ECD07D3" w14:textId="77777777" w:rsidR="00173C62" w:rsidRPr="00EF53F2" w:rsidRDefault="00173C62" w:rsidP="00715027">
      <w:pPr>
        <w:pStyle w:val="ListParagraph"/>
        <w:numPr>
          <w:ilvl w:val="1"/>
          <w:numId w:val="2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ხელმოწერის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შემდგომ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მიწოდებამდე</w:t>
      </w:r>
      <w:r w:rsidR="001C09A1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აღმოჩნდება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უძ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სათვ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შეთანხმებულ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აში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უყოვნებლივ</w:t>
      </w:r>
      <w:r w:rsidR="00B01E9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5170" w:rsidRPr="00EF53F2">
        <w:rPr>
          <w:rFonts w:ascii="Sylfaen" w:hAnsi="Sylfaen" w:cs="Sylfaen"/>
          <w:sz w:val="20"/>
          <w:szCs w:val="20"/>
          <w:lang w:val="ka-GE"/>
        </w:rPr>
        <w:t>აცნობოს</w:t>
      </w:r>
      <w:r w:rsidR="0052517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517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525170"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="0052517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52517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5170" w:rsidRPr="00EF53F2">
        <w:rPr>
          <w:rFonts w:ascii="Sylfaen" w:hAnsi="Sylfaen" w:cs="Sylfaen"/>
          <w:sz w:val="20"/>
          <w:szCs w:val="20"/>
          <w:lang w:val="ka-GE"/>
        </w:rPr>
        <w:t>აღნიშნულის</w:t>
      </w:r>
      <w:r w:rsidR="0052517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5170" w:rsidRPr="00EF53F2">
        <w:rPr>
          <w:rFonts w:ascii="Sylfaen" w:hAnsi="Sylfaen" w:cs="Sylfaen"/>
          <w:sz w:val="20"/>
          <w:szCs w:val="20"/>
          <w:lang w:val="ka-GE"/>
        </w:rPr>
        <w:t>შესახებ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შეათანხმოს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A917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ნაწილის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მიწოდების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ახალი</w:t>
      </w:r>
      <w:r w:rsidR="00A917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91730" w:rsidRPr="00EF53F2">
        <w:rPr>
          <w:rFonts w:ascii="Sylfaen" w:hAnsi="Sylfaen" w:cs="Sylfaen"/>
          <w:sz w:val="20"/>
          <w:szCs w:val="20"/>
          <w:lang w:val="ka-GE"/>
        </w:rPr>
        <w:t>ვადა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ვერ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შეთანხმდებია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ამგვარ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ახალ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ვადაზე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მაში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ჩაითვლება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შეწყვეტილად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2AB216C0" w14:textId="77777777" w:rsidR="00525170" w:rsidRPr="00EF53F2" w:rsidRDefault="00525170" w:rsidP="00715027">
      <w:pPr>
        <w:pStyle w:val="ListParagraph"/>
        <w:numPr>
          <w:ilvl w:val="1"/>
          <w:numId w:val="2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საქონ</w:t>
      </w:r>
      <w:r w:rsidR="001C09A1" w:rsidRPr="00EF53F2">
        <w:rPr>
          <w:rFonts w:ascii="Sylfaen" w:hAnsi="Sylfaen" w:cs="Sylfaen"/>
          <w:sz w:val="20"/>
          <w:szCs w:val="20"/>
          <w:lang w:val="ka-GE"/>
        </w:rPr>
        <w:t>ე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ლი</w:t>
      </w:r>
      <w:r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ჩაითვლება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მიწოდებულად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მა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შემდეგ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რაც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მიწოდებული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იქნება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01E9F" w:rsidRPr="00EF53F2">
        <w:rPr>
          <w:rFonts w:ascii="Sylfaen" w:hAnsi="Sylfaen" w:cs="Sylfaen"/>
          <w:sz w:val="20"/>
          <w:szCs w:val="20"/>
          <w:lang w:val="ka-GE"/>
        </w:rPr>
        <w:t>შეთანხმებულ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C09A1" w:rsidRPr="00EF53F2">
        <w:rPr>
          <w:rFonts w:ascii="Sylfaen" w:hAnsi="Sylfaen" w:cs="Sylfaen"/>
          <w:sz w:val="20"/>
          <w:szCs w:val="20"/>
          <w:lang w:val="ka-GE"/>
        </w:rPr>
        <w:t>მისამართზე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ო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გაფორმ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ღ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Pr="00EF53F2">
        <w:rPr>
          <w:rFonts w:ascii="Sylfaen" w:hAnsi="Sylfaen" w:cs="Sylfaen"/>
          <w:sz w:val="20"/>
          <w:szCs w:val="20"/>
          <w:lang w:val="ka-GE"/>
        </w:rPr>
        <w:t>ჩაბარ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ქტი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4D3DFE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დადასტურებული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იქნება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სასაქონლო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ზედნადე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="001C09A1"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="001C09A1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აღნიშნული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გარემოებ</w:t>
      </w:r>
      <w:r w:rsidR="001C09A1" w:rsidRPr="00EF53F2">
        <w:rPr>
          <w:rFonts w:ascii="Sylfaen" w:hAnsi="Sylfaen" w:cs="Sylfaen"/>
          <w:sz w:val="20"/>
          <w:szCs w:val="20"/>
          <w:lang w:val="ka-GE"/>
        </w:rPr>
        <w:t>ებ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დადგომ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შემდეგ</w:t>
      </w:r>
      <w:r w:rsidR="001C09A1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C09A1" w:rsidRPr="00EF53F2">
        <w:rPr>
          <w:rFonts w:ascii="Sylfaen" w:hAnsi="Sylfaen" w:cs="Sylfaen"/>
          <w:sz w:val="20"/>
          <w:szCs w:val="20"/>
          <w:lang w:val="ka-GE"/>
        </w:rPr>
        <w:t>გადად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მყიდველზე</w:t>
      </w:r>
      <w:r w:rsidR="00DE47D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შემთხვევითი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დაზიანებ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დაღუპვის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47DB" w:rsidRPr="00EF53F2">
        <w:rPr>
          <w:rFonts w:ascii="Sylfaen" w:hAnsi="Sylfaen" w:cs="Sylfaen"/>
          <w:sz w:val="20"/>
          <w:szCs w:val="20"/>
          <w:lang w:val="ka-GE"/>
        </w:rPr>
        <w:t>რისკი</w:t>
      </w:r>
      <w:r w:rsidR="00DE47DB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0D1F8936" w14:textId="77777777" w:rsidR="006C0930" w:rsidRPr="00EF53F2" w:rsidRDefault="006C0930" w:rsidP="00715027">
      <w:pPr>
        <w:pStyle w:val="ListParagraph"/>
        <w:numPr>
          <w:ilvl w:val="1"/>
          <w:numId w:val="2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ი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ღ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Pr="00EF53F2">
        <w:rPr>
          <w:rFonts w:ascii="Sylfaen" w:hAnsi="Sylfaen" w:cs="Sylfaen"/>
          <w:sz w:val="20"/>
          <w:szCs w:val="20"/>
          <w:lang w:val="ka-GE"/>
        </w:rPr>
        <w:t>ჩაბარ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ქტი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E931C6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სასაქონლო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B3578" w:rsidRPr="00EF53F2">
        <w:rPr>
          <w:rFonts w:ascii="Sylfaen" w:hAnsi="Sylfaen" w:cs="Sylfaen"/>
          <w:sz w:val="20"/>
          <w:szCs w:val="20"/>
          <w:lang w:val="ka-GE"/>
        </w:rPr>
        <w:t>ზედნადები</w:t>
      </w:r>
      <w:r w:rsidR="000B357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აფორმო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ითოე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ისათვის</w:t>
      </w:r>
      <w:r w:rsidR="00C07625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0DDF9EB5" w14:textId="77777777" w:rsidR="00DE613B" w:rsidRPr="00EF53F2" w:rsidRDefault="00DE613B" w:rsidP="007B4E87">
      <w:pPr>
        <w:spacing w:line="276" w:lineRule="auto"/>
        <w:rPr>
          <w:rFonts w:ascii="Sylfaen" w:eastAsia="Times New Roman" w:hAnsi="Sylfaen" w:cstheme="minorHAnsi"/>
          <w:sz w:val="20"/>
          <w:szCs w:val="20"/>
          <w:lang w:val="ka-GE"/>
        </w:rPr>
      </w:pPr>
    </w:p>
    <w:p w14:paraId="56D8412C" w14:textId="77777777" w:rsidR="009E5AD2" w:rsidRPr="00EF53F2" w:rsidRDefault="000D49F6" w:rsidP="000D49F6">
      <w:pPr>
        <w:tabs>
          <w:tab w:val="left" w:pos="7830"/>
        </w:tabs>
        <w:spacing w:line="276" w:lineRule="auto"/>
        <w:rPr>
          <w:rFonts w:ascii="Sylfaen" w:hAnsi="Sylfaen" w:cs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  <w:lang w:val="ka-GE"/>
        </w:rPr>
        <w:tab/>
      </w:r>
    </w:p>
    <w:p w14:paraId="41491066" w14:textId="77777777" w:rsidR="00D47076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lastRenderedPageBreak/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theme="minorHAnsi"/>
          <w:b/>
          <w:sz w:val="20"/>
          <w:szCs w:val="20"/>
          <w:lang w:val="ka-GE"/>
        </w:rPr>
        <w:t>3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. </w:t>
      </w:r>
      <w:r w:rsidR="00D56899" w:rsidRPr="00EF53F2">
        <w:rPr>
          <w:rFonts w:ascii="Sylfaen" w:hAnsi="Sylfaen" w:cs="Sylfaen"/>
          <w:b/>
          <w:sz w:val="20"/>
          <w:szCs w:val="20"/>
          <w:lang w:val="ka-GE"/>
        </w:rPr>
        <w:t>ნასყიდობის</w:t>
      </w:r>
      <w:r w:rsidR="00D56899"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D56899" w:rsidRPr="00EF53F2">
        <w:rPr>
          <w:rFonts w:ascii="Sylfaen" w:hAnsi="Sylfaen" w:cs="Sylfaen"/>
          <w:b/>
          <w:sz w:val="20"/>
          <w:szCs w:val="20"/>
          <w:lang w:val="ka-GE"/>
        </w:rPr>
        <w:t>ფასი</w:t>
      </w:r>
    </w:p>
    <w:p w14:paraId="2B06E39C" w14:textId="4AF0FD43" w:rsidR="00D47076" w:rsidRPr="00F55FA7" w:rsidRDefault="00C07625" w:rsidP="00091677">
      <w:pPr>
        <w:pStyle w:val="ListParagraph"/>
        <w:numPr>
          <w:ilvl w:val="1"/>
          <w:numId w:val="22"/>
        </w:num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273AA"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="00A273A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273AA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ადგენს</w:t>
      </w:r>
      <w:r w:rsidR="00091677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080957">
        <w:rPr>
          <w:rFonts w:ascii="Sylfaen" w:hAnsi="Sylfaen" w:cs="Sylfaen"/>
          <w:b/>
          <w:sz w:val="20"/>
          <w:szCs w:val="20"/>
          <w:lang w:val="ka-GE"/>
        </w:rPr>
        <w:t>------------</w:t>
      </w:r>
      <w:r w:rsidR="00091677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F55FA7">
        <w:rPr>
          <w:rFonts w:ascii="Sylfaen" w:hAnsi="Sylfaen" w:cstheme="minorHAnsi"/>
          <w:sz w:val="20"/>
          <w:szCs w:val="20"/>
          <w:lang w:val="ka-GE"/>
        </w:rPr>
        <w:t>(</w:t>
      </w:r>
      <w:r w:rsidR="00080957">
        <w:rPr>
          <w:rFonts w:ascii="Sylfaen" w:hAnsi="Sylfaen" w:cstheme="minorHAnsi"/>
          <w:sz w:val="20"/>
          <w:szCs w:val="20"/>
          <w:lang w:val="ka-GE"/>
        </w:rPr>
        <w:t>-------------------</w:t>
      </w:r>
      <w:r w:rsidR="00F55FA7">
        <w:rPr>
          <w:rFonts w:ascii="Sylfaen" w:hAnsi="Sylfaen" w:cstheme="minorHAnsi"/>
          <w:sz w:val="20"/>
          <w:szCs w:val="20"/>
          <w:lang w:val="ka-GE"/>
        </w:rPr>
        <w:t>)</w:t>
      </w:r>
      <w:r w:rsidR="0094425E" w:rsidRPr="00F55FA7">
        <w:rPr>
          <w:rFonts w:ascii="Sylfaen" w:hAnsi="Sylfaen" w:cs="Sylfaen"/>
          <w:b/>
          <w:sz w:val="20"/>
          <w:szCs w:val="20"/>
          <w:lang w:val="ka-GE"/>
        </w:rPr>
        <w:t xml:space="preserve"> </w:t>
      </w:r>
      <w:r w:rsidR="00DE613B" w:rsidRPr="00F55FA7">
        <w:rPr>
          <w:rFonts w:ascii="Sylfaen" w:hAnsi="Sylfaen" w:cstheme="minorHAnsi"/>
          <w:sz w:val="20"/>
          <w:szCs w:val="20"/>
          <w:lang w:val="ka-GE"/>
        </w:rPr>
        <w:t>(</w:t>
      </w:r>
      <w:r w:rsidR="00DE613B" w:rsidRPr="00F55FA7">
        <w:rPr>
          <w:rFonts w:ascii="Sylfaen" w:hAnsi="Sylfaen" w:cs="Sylfaen"/>
          <w:sz w:val="20"/>
          <w:szCs w:val="20"/>
          <w:lang w:val="ka-GE"/>
        </w:rPr>
        <w:t>შემდგომში</w:t>
      </w:r>
      <w:r w:rsidR="00DE613B" w:rsidRPr="00F55FA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E613B" w:rsidRPr="00F55FA7">
        <w:rPr>
          <w:rFonts w:ascii="Sylfaen" w:hAnsi="Sylfaen" w:cs="Calibri"/>
          <w:b/>
          <w:sz w:val="20"/>
          <w:szCs w:val="20"/>
          <w:lang w:val="ka-GE"/>
        </w:rPr>
        <w:t>„</w:t>
      </w:r>
      <w:r w:rsidR="00DE613B" w:rsidRPr="00F55FA7">
        <w:rPr>
          <w:rFonts w:ascii="Sylfaen" w:hAnsi="Sylfaen" w:cs="Sylfaen"/>
          <w:b/>
          <w:sz w:val="20"/>
          <w:szCs w:val="20"/>
          <w:lang w:val="ka-GE"/>
        </w:rPr>
        <w:t>ნასყიდობის</w:t>
      </w:r>
      <w:r w:rsidR="00DE613B" w:rsidRPr="00F55FA7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DE613B" w:rsidRPr="00F55FA7">
        <w:rPr>
          <w:rFonts w:ascii="Sylfaen" w:hAnsi="Sylfaen" w:cs="Sylfaen"/>
          <w:b/>
          <w:sz w:val="20"/>
          <w:szCs w:val="20"/>
          <w:lang w:val="ka-GE"/>
        </w:rPr>
        <w:t>ფასი</w:t>
      </w:r>
      <w:r w:rsidR="00DE613B" w:rsidRPr="00F55FA7">
        <w:rPr>
          <w:rFonts w:ascii="Sylfaen" w:hAnsi="Sylfaen" w:cstheme="minorHAnsi"/>
          <w:b/>
          <w:sz w:val="20"/>
          <w:szCs w:val="20"/>
          <w:lang w:val="ka-GE"/>
        </w:rPr>
        <w:t>“</w:t>
      </w:r>
      <w:r w:rsidR="00DE613B" w:rsidRPr="00F55FA7">
        <w:rPr>
          <w:rFonts w:ascii="Sylfaen" w:hAnsi="Sylfaen" w:cstheme="minorHAnsi"/>
          <w:sz w:val="20"/>
          <w:szCs w:val="20"/>
          <w:lang w:val="ka-GE"/>
        </w:rPr>
        <w:t>).</w:t>
      </w:r>
    </w:p>
    <w:p w14:paraId="4256A73F" w14:textId="77777777" w:rsidR="00807B20" w:rsidRPr="00EF53F2" w:rsidRDefault="00D81420" w:rsidP="009E5AD2">
      <w:pPr>
        <w:pStyle w:val="ListParagraph"/>
        <w:numPr>
          <w:ilvl w:val="1"/>
          <w:numId w:val="22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მიწოდ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>“ „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="00D47076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იცა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გამყიდვე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’’ </w:t>
      </w:r>
      <w:r w:rsidRPr="00EF53F2">
        <w:rPr>
          <w:rFonts w:ascii="Sylfaen" w:hAnsi="Sylfaen" w:cs="Sylfaen"/>
          <w:sz w:val="20"/>
          <w:szCs w:val="20"/>
          <w:lang w:val="ka-GE"/>
        </w:rPr>
        <w:t>ყველ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რჯ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დასახად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ღგ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ტრანსპორტირების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ასეთის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არსებობის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47076"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="00D47076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ღირებულებას</w:t>
      </w:r>
      <w:r w:rsidR="009E5AD2"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115AF1FC" w14:textId="77777777" w:rsidR="00D81420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theme="minorHAnsi"/>
          <w:b/>
          <w:sz w:val="20"/>
          <w:szCs w:val="20"/>
          <w:lang w:val="ka-GE"/>
        </w:rPr>
        <w:t>4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ანგარიშსწორება</w:t>
      </w:r>
    </w:p>
    <w:p w14:paraId="6901F8B5" w14:textId="502DB122" w:rsidR="00D81420" w:rsidRPr="00EF53F2" w:rsidRDefault="00D81420" w:rsidP="00715027">
      <w:pPr>
        <w:pStyle w:val="ListParagraph"/>
        <w:numPr>
          <w:ilvl w:val="1"/>
          <w:numId w:val="23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ო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გარიშსწორ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არმო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როვნ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უტაში</w:t>
      </w:r>
      <w:r w:rsidR="0041468F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93578D" w:rsidRPr="00EF53F2">
        <w:rPr>
          <w:rFonts w:ascii="Sylfaen" w:hAnsi="Sylfaen" w:cs="Sylfaen"/>
          <w:sz w:val="20"/>
          <w:szCs w:val="20"/>
          <w:lang w:val="ka-GE"/>
        </w:rPr>
        <w:t>უნაღდო</w:t>
      </w:r>
      <w:r w:rsidR="0093578D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3578D" w:rsidRPr="00EF53F2">
        <w:rPr>
          <w:rFonts w:ascii="Sylfaen" w:hAnsi="Sylfaen" w:cs="Sylfaen"/>
          <w:sz w:val="20"/>
          <w:szCs w:val="20"/>
          <w:lang w:val="ka-GE"/>
        </w:rPr>
        <w:t>ანგარიშსწორების</w:t>
      </w:r>
      <w:r w:rsidR="0093578D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3578D" w:rsidRPr="00EF53F2">
        <w:rPr>
          <w:rFonts w:ascii="Sylfaen" w:hAnsi="Sylfaen" w:cs="Sylfaen"/>
          <w:sz w:val="20"/>
          <w:szCs w:val="20"/>
          <w:lang w:val="ka-GE"/>
        </w:rPr>
        <w:t>წესით</w:t>
      </w:r>
      <w:r w:rsidR="0093578D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იდან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F175A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F175A" w:rsidRPr="00EF53F2">
        <w:rPr>
          <w:rFonts w:ascii="Sylfaen" w:hAnsi="Sylfaen" w:cs="Sylfaen"/>
          <w:sz w:val="20"/>
          <w:szCs w:val="20"/>
          <w:lang w:val="ka-GE"/>
        </w:rPr>
        <w:t>შესაბამისი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F175A" w:rsidRPr="00EF53F2">
        <w:rPr>
          <w:rFonts w:ascii="Sylfaen" w:hAnsi="Sylfaen" w:cs="Sylfaen"/>
          <w:sz w:val="20"/>
          <w:szCs w:val="20"/>
          <w:lang w:val="ka-GE"/>
        </w:rPr>
        <w:t>მიღება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="006F175A" w:rsidRPr="00EF53F2">
        <w:rPr>
          <w:rFonts w:ascii="Sylfaen" w:hAnsi="Sylfaen" w:cs="Sylfaen"/>
          <w:sz w:val="20"/>
          <w:szCs w:val="20"/>
          <w:lang w:val="ka-GE"/>
        </w:rPr>
        <w:t>ჩაბარების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F175A" w:rsidRPr="00EF53F2">
        <w:rPr>
          <w:rFonts w:ascii="Sylfaen" w:hAnsi="Sylfaen" w:cs="Sylfaen"/>
          <w:sz w:val="20"/>
          <w:szCs w:val="20"/>
          <w:lang w:val="ka-GE"/>
        </w:rPr>
        <w:t>აქტის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A5A62" w:rsidRPr="00EF53F2">
        <w:rPr>
          <w:rFonts w:ascii="Sylfaen" w:hAnsi="Sylfaen" w:cs="Sylfaen"/>
          <w:sz w:val="20"/>
          <w:szCs w:val="20"/>
          <w:lang w:val="ka-GE"/>
        </w:rPr>
        <w:t>გაფორმებიდან</w:t>
      </w:r>
      <w:r w:rsidR="00AA5A62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FD2825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FD2825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FD2825" w:rsidRPr="00EF53F2">
        <w:rPr>
          <w:rFonts w:ascii="Sylfaen" w:hAnsi="Sylfaen" w:cs="Sylfaen"/>
          <w:sz w:val="20"/>
          <w:szCs w:val="20"/>
          <w:lang w:val="ka-GE"/>
        </w:rPr>
        <w:t>სასაქონლო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FD2825" w:rsidRPr="00EF53F2">
        <w:rPr>
          <w:rFonts w:ascii="Sylfaen" w:hAnsi="Sylfaen" w:cs="Sylfaen"/>
          <w:sz w:val="20"/>
          <w:szCs w:val="20"/>
          <w:lang w:val="ka-GE"/>
        </w:rPr>
        <w:t>ზედნადების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FD2825" w:rsidRPr="00EF53F2">
        <w:rPr>
          <w:rFonts w:ascii="Sylfaen" w:hAnsi="Sylfaen" w:cs="Sylfaen"/>
          <w:sz w:val="20"/>
          <w:szCs w:val="20"/>
          <w:lang w:val="ka-GE"/>
        </w:rPr>
        <w:t>დადასტურებიდან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აუგვიან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216DD">
        <w:rPr>
          <w:rFonts w:ascii="Sylfaen" w:hAnsi="Sylfaen" w:cstheme="minorHAnsi"/>
          <w:sz w:val="20"/>
          <w:szCs w:val="20"/>
        </w:rPr>
        <w:t xml:space="preserve">30 </w:t>
      </w: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="000216DD">
        <w:rPr>
          <w:rFonts w:ascii="Sylfaen" w:hAnsi="Sylfaen" w:cstheme="minorHAnsi"/>
          <w:sz w:val="20"/>
          <w:szCs w:val="20"/>
          <w:lang w:val="ka-GE"/>
        </w:rPr>
        <w:t>ოცდა</w:t>
      </w:r>
      <w:r w:rsidR="000029BC" w:rsidRPr="00EF53F2">
        <w:rPr>
          <w:rFonts w:ascii="Sylfaen" w:hAnsi="Sylfaen" w:cs="Sylfaen"/>
          <w:sz w:val="20"/>
          <w:szCs w:val="20"/>
          <w:lang w:val="ka-GE"/>
        </w:rPr>
        <w:t>ა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ღისა</w:t>
      </w:r>
      <w:r w:rsidR="006F175A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0BAF1F62" w14:textId="77777777" w:rsidR="00715027" w:rsidRPr="00EF53F2" w:rsidRDefault="00715027" w:rsidP="00715027">
      <w:pPr>
        <w:pStyle w:val="ListParagraph"/>
        <w:spacing w:line="276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853AE18" w14:textId="77777777" w:rsidR="00524534" w:rsidRPr="00EF53F2" w:rsidRDefault="00524534" w:rsidP="00715027">
      <w:pPr>
        <w:pStyle w:val="ListParagraph"/>
        <w:spacing w:line="276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D4AB11A" w14:textId="77777777" w:rsidR="00D81420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color w:val="000000"/>
          <w:sz w:val="20"/>
          <w:szCs w:val="20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theme="minorHAnsi"/>
          <w:b/>
          <w:color w:val="000000"/>
          <w:sz w:val="20"/>
          <w:szCs w:val="20"/>
          <w:lang w:val="ka-GE"/>
        </w:rPr>
        <w:t>5</w:t>
      </w:r>
      <w:r w:rsidRPr="00EF53F2">
        <w:rPr>
          <w:rFonts w:ascii="Sylfaen" w:hAnsi="Sylfaen" w:cstheme="minorHAnsi"/>
          <w:b/>
          <w:color w:val="000000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b/>
          <w:color w:val="000000"/>
          <w:sz w:val="20"/>
          <w:szCs w:val="20"/>
          <w:lang w:val="ka-GE"/>
        </w:rPr>
        <w:t>მხარეთა</w:t>
      </w:r>
      <w:r w:rsidRPr="00EF53F2">
        <w:rPr>
          <w:rFonts w:ascii="Sylfaen" w:hAnsi="Sylfaen" w:cstheme="minorHAnsi"/>
          <w:b/>
          <w:color w:val="000000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b/>
          <w:color w:val="000000"/>
          <w:sz w:val="20"/>
          <w:szCs w:val="20"/>
          <w:lang w:val="ka-GE"/>
        </w:rPr>
        <w:t>უფლება</w:t>
      </w:r>
      <w:r w:rsidRPr="00EF53F2">
        <w:rPr>
          <w:rFonts w:ascii="Sylfaen" w:hAnsi="Sylfaen" w:cstheme="minorHAnsi"/>
          <w:b/>
          <w:color w:val="000000"/>
          <w:sz w:val="20"/>
          <w:szCs w:val="20"/>
          <w:lang w:val="ka-GE"/>
        </w:rPr>
        <w:t>–</w:t>
      </w:r>
      <w:r w:rsidRPr="00EF53F2">
        <w:rPr>
          <w:rFonts w:ascii="Sylfaen" w:hAnsi="Sylfaen" w:cs="Sylfaen"/>
          <w:b/>
          <w:color w:val="000000"/>
          <w:sz w:val="20"/>
          <w:szCs w:val="20"/>
          <w:lang w:val="ka-GE"/>
        </w:rPr>
        <w:t>მოვალეობანი</w:t>
      </w:r>
    </w:p>
    <w:p w14:paraId="5578F8E0" w14:textId="77777777" w:rsidR="00272AE8" w:rsidRPr="00EF53F2" w:rsidRDefault="00272AE8" w:rsidP="00715027">
      <w:pPr>
        <w:pStyle w:val="ListParagraph"/>
        <w:numPr>
          <w:ilvl w:val="1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>:</w:t>
      </w:r>
    </w:p>
    <w:p w14:paraId="1CF09FB0" w14:textId="77777777" w:rsidR="00272AE8" w:rsidRPr="00EF53F2" w:rsidRDefault="000C7B82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იღებ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უზრუნველყო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სათვ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წოდებ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39E8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39E8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6639E8"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6639E8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39E8" w:rsidRPr="00EF53F2">
        <w:rPr>
          <w:rFonts w:ascii="Sylfaen" w:hAnsi="Sylfaen" w:cs="Sylfaen"/>
          <w:sz w:val="20"/>
          <w:szCs w:val="20"/>
          <w:lang w:val="ka-GE"/>
        </w:rPr>
        <w:t>დადგენილი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6639E8" w:rsidRPr="00EF53F2">
        <w:rPr>
          <w:rFonts w:ascii="Sylfaen" w:hAnsi="Sylfaen" w:cs="Sylfaen"/>
          <w:sz w:val="20"/>
          <w:szCs w:val="20"/>
          <w:lang w:val="ka-GE"/>
        </w:rPr>
        <w:t>წესით</w:t>
      </w:r>
      <w:r w:rsidR="006639E8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562AF582" w14:textId="77777777" w:rsidR="007C0E4A" w:rsidRPr="00EF53F2" w:rsidRDefault="007C0E4A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უზრუნველყ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საქონ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ედნად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წერ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ითოე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ის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49195C82" w14:textId="77777777" w:rsidR="00272AE8" w:rsidRPr="00EF53F2" w:rsidRDefault="00DE47DB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ც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ივთობრივ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რივ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აკ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ელთან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კავშირ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ყველ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ბუ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სებო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სწ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თანხმ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რისხთ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კავშირე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აწოდ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დეგ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დგომარეობ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Pr="00EF53F2">
        <w:rPr>
          <w:rFonts w:ascii="Sylfaen" w:hAnsi="Sylfaen" w:cs="Sylfaen"/>
          <w:sz w:val="20"/>
          <w:szCs w:val="20"/>
          <w:lang w:val="ka-GE"/>
        </w:rPr>
        <w:t>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001F2B" w:rsidRPr="00EF53F2">
        <w:rPr>
          <w:rFonts w:ascii="Sylfaen" w:hAnsi="Sylfaen" w:cs="Sylfaen"/>
          <w:sz w:val="20"/>
          <w:szCs w:val="20"/>
          <w:lang w:val="ka-GE"/>
        </w:rPr>
        <w:t>საქონელი</w:t>
      </w:r>
      <w:r w:rsidR="00001F2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ყოს</w:t>
      </w:r>
      <w:r w:rsidR="00FD282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მოქალაქ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ბრუნ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გან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რგ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ჩვეულებრივ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რგებლობის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ბ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001F2B" w:rsidRPr="00EF53F2">
        <w:rPr>
          <w:rFonts w:ascii="Sylfaen" w:hAnsi="Sylfaen" w:cs="Sylfaen"/>
          <w:sz w:val="20"/>
          <w:szCs w:val="20"/>
          <w:lang w:val="ka-GE"/>
        </w:rPr>
        <w:t>საქონელს</w:t>
      </w:r>
      <w:r w:rsidR="00001F2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აჩნდ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იმ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ვის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ვლინ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დგ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ქ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ზიან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გაფუჭ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, </w:t>
      </w:r>
      <w:r w:rsidRPr="00EF53F2">
        <w:rPr>
          <w:rFonts w:ascii="Sylfaen" w:hAnsi="Sylfaen" w:cs="Sylfaen"/>
          <w:sz w:val="20"/>
          <w:szCs w:val="20"/>
          <w:lang w:val="ka-GE"/>
        </w:rPr>
        <w:t>განადგურ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ღირებ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ცირებას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>,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უფასურებას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01F2B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01F2B" w:rsidRPr="00EF53F2">
        <w:rPr>
          <w:rFonts w:ascii="Sylfaen" w:hAnsi="Sylfaen" w:cs="Sylfaen"/>
          <w:sz w:val="20"/>
          <w:szCs w:val="20"/>
          <w:lang w:val="ka-GE"/>
        </w:rPr>
        <w:t>გამოუსადეგარს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01F2B" w:rsidRPr="00EF53F2">
        <w:rPr>
          <w:rFonts w:ascii="Sylfaen" w:hAnsi="Sylfaen" w:cs="Sylfaen"/>
          <w:sz w:val="20"/>
          <w:szCs w:val="20"/>
          <w:lang w:val="ka-GE"/>
        </w:rPr>
        <w:t>გახდის</w:t>
      </w:r>
      <w:r w:rsidR="00001F2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ა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შემდგომ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ყენებისათვ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რგებლობისათვ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6CFED0B9" w14:textId="77777777" w:rsidR="00272AE8" w:rsidRPr="00EF53F2" w:rsidRDefault="00272AE8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>,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5E6793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გარანტი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ნმავლობაშ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სეთ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რსებობისა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ათვ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5E6793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დაცემიდა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ონივრულ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ღმოაჩნდ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ობრივ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აგან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ზეპირ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ოთხოვნ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ნსაზღვრულ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კუთარ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ხარჯით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უზრუნველყ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ობრივ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წო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ქმე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ეხ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ვაროვნულ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შეცვალ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ბ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ფას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შემცი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ოდენობით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რაც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ჭირო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ასწორებლად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ასწორებლად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ჭირ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თანხ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ოდენო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ნისაზღვ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უნაზღაურ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წეუ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ნახარჯებ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ყენებუ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ზიან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ზარა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).</w:t>
      </w:r>
    </w:p>
    <w:p w14:paraId="069A3FD3" w14:textId="77777777" w:rsidR="00272AE8" w:rsidRPr="00EF53F2" w:rsidRDefault="00272AE8" w:rsidP="00715027">
      <w:pPr>
        <w:pStyle w:val="ListParagraph"/>
        <w:numPr>
          <w:ilvl w:val="1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ამოსი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>:</w:t>
      </w:r>
    </w:p>
    <w:p w14:paraId="668F2371" w14:textId="77777777" w:rsidR="00CC7A27" w:rsidRPr="00EF53F2" w:rsidRDefault="00272AE8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უ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აცხად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ღება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მ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აწო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მა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კლე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ოდენ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ვიდ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იყო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ცალმხრივ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შეწყვიტოს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იღ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სე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საქონელი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როპორციულ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ამცირ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ა</w:t>
      </w:r>
      <w:r w:rsidRPr="00EF53F2">
        <w:rPr>
          <w:rFonts w:ascii="Sylfaen" w:hAnsi="Sylfaen" w:cs="Sylfaen"/>
          <w:sz w:val="20"/>
          <w:szCs w:val="20"/>
          <w:lang w:val="ka-GE"/>
        </w:rPr>
        <w:t>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მცირებე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დენ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აზღვრა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ნაცემე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ჩაითვ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ვალიფიციუ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ნფორმაცი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ოკუმენტაცი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ხ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და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ს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>;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</w:p>
    <w:p w14:paraId="1C4FA32F" w14:textId="77777777" w:rsidR="00272AE8" w:rsidRPr="00EF53F2" w:rsidRDefault="00272AE8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lastRenderedPageBreak/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ოდენო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ღემატ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ოდენობას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- </w:t>
      </w:r>
      <w:r w:rsidRPr="00EF53F2">
        <w:rPr>
          <w:rFonts w:ascii="Sylfaen" w:hAnsi="Sylfaen" w:cs="Sylfaen"/>
          <w:sz w:val="20"/>
          <w:szCs w:val="20"/>
          <w:lang w:val="ka-GE"/>
        </w:rPr>
        <w:t>მიიღ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ოდენო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როპორციულ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ზარდ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ა</w:t>
      </w:r>
      <w:r w:rsidRPr="00EF53F2">
        <w:rPr>
          <w:rFonts w:ascii="Sylfaen" w:hAnsi="Sylfaen" w:cs="Sylfaen"/>
          <w:sz w:val="20"/>
          <w:szCs w:val="20"/>
          <w:lang w:val="ka-GE"/>
        </w:rPr>
        <w:t>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იღ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ოდენო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იყო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D7333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73330"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D73330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ედმეტ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აბრუნ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კ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ს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რჯ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="Sylfaen"/>
          <w:sz w:val="20"/>
          <w:szCs w:val="20"/>
          <w:lang w:val="ka-GE"/>
        </w:rPr>
        <w:t>ფასის</w:t>
      </w:r>
      <w:r w:rsidR="00CC7A2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საზრდე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დენ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აზღვრა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ნაცემე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ჩაითვ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ვალიფიციუ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ნფორმაცი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ოკუმენტაცი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ხ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და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ს</w:t>
      </w:r>
      <w:r w:rsidR="00CC7A2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;  </w:t>
      </w:r>
    </w:p>
    <w:p w14:paraId="36340297" w14:textId="77777777" w:rsidR="00272AE8" w:rsidRPr="00EF53F2" w:rsidRDefault="00CC7A27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5E6793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გარანტი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განმავლობაში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ასეთი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არსებობისას</w:t>
      </w:r>
      <w:r w:rsidRPr="00EF53F2">
        <w:rPr>
          <w:rFonts w:ascii="Sylfaen" w:hAnsi="Sylfaen" w:cstheme="minorHAnsi"/>
          <w:sz w:val="20"/>
          <w:szCs w:val="20"/>
          <w:lang w:val="ka-GE"/>
        </w:rPr>
        <w:t>,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მყიდველისა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E6793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5E6793"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5E6793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გადაცემიდან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გონივრულ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ღმოაჩნდება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ნივთობრივ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ნაკლი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უფლებამოსი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ზეპირად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წერილობით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მოსთხოვოს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272AE8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272AE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ნსაზღვრულ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კუთარ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ხარჯით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უზრუნველყ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ობრივ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წო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ქმე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ეხ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ვაროვნულ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შეცვალ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ივთ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ბ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) 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ფას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შემცი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ოდენობით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რაც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ჭირო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ასწორებლად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ნაკლ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მოსასწორებლად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საჭირო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თანხი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ოდენო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ნისაზღვრებ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აუნაზღაუროს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="00B6570F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გაწეუ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ნახარჯებ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მიყენებუ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ზიან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ზარალი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).</w:t>
      </w:r>
    </w:p>
    <w:p w14:paraId="04541D65" w14:textId="77777777" w:rsidR="00272AE8" w:rsidRPr="00EF53F2" w:rsidRDefault="002C1CD8" w:rsidP="00715027">
      <w:pPr>
        <w:pStyle w:val="ListParagraph"/>
        <w:numPr>
          <w:ilvl w:val="1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: </w:t>
      </w:r>
    </w:p>
    <w:p w14:paraId="29F86A8F" w14:textId="77777777" w:rsidR="00D81420" w:rsidRPr="00EF53F2" w:rsidRDefault="00D81420" w:rsidP="00715027">
      <w:pPr>
        <w:pStyle w:val="ListParagraph"/>
        <w:numPr>
          <w:ilvl w:val="2"/>
          <w:numId w:val="24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გადაუხად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130C67"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="00130C67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 xml:space="preserve">“ </w:t>
      </w:r>
      <w:r w:rsidR="002C1CD8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2C1CD8"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="002C1CD8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51B22"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="002C1CD8" w:rsidRPr="00EF53F2">
        <w:rPr>
          <w:rFonts w:ascii="Sylfaen" w:hAnsi="Sylfaen" w:cstheme="minorHAnsi"/>
          <w:sz w:val="20"/>
          <w:szCs w:val="20"/>
          <w:lang w:val="ka-GE"/>
        </w:rPr>
        <w:t xml:space="preserve">“,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ე</w:t>
      </w:r>
      <w:r w:rsidRPr="00EF53F2">
        <w:rPr>
          <w:rFonts w:ascii="Sylfaen" w:hAnsi="Sylfaen" w:cs="Calibri"/>
          <w:sz w:val="20"/>
          <w:szCs w:val="20"/>
          <w:lang w:val="ka-GE"/>
        </w:rPr>
        <w:t>–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3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30C67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30C67" w:rsidRPr="00EF53F2">
        <w:rPr>
          <w:rFonts w:ascii="Sylfaen" w:hAnsi="Sylfaen" w:cs="Sylfaen"/>
          <w:sz w:val="20"/>
          <w:szCs w:val="20"/>
          <w:lang w:val="ka-GE"/>
        </w:rPr>
        <w:t>მე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="00B6570F" w:rsidRPr="00EF53F2">
        <w:rPr>
          <w:rFonts w:ascii="Sylfaen" w:hAnsi="Sylfaen" w:cstheme="minorHAnsi"/>
          <w:sz w:val="20"/>
          <w:szCs w:val="20"/>
          <w:lang w:val="ka-GE"/>
        </w:rPr>
        <w:t>4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უხლ</w:t>
      </w:r>
      <w:r w:rsidR="00B6570F" w:rsidRPr="00EF53F2">
        <w:rPr>
          <w:rFonts w:ascii="Sylfaen" w:hAnsi="Sylfaen" w:cs="Sylfaen"/>
          <w:sz w:val="20"/>
          <w:szCs w:val="20"/>
          <w:lang w:val="ka-GE"/>
        </w:rPr>
        <w:t>ებ</w:t>
      </w:r>
      <w:r w:rsidRPr="00EF53F2">
        <w:rPr>
          <w:rFonts w:ascii="Sylfaen" w:hAnsi="Sylfaen" w:cs="Sylfaen"/>
          <w:sz w:val="20"/>
          <w:szCs w:val="20"/>
          <w:lang w:val="ka-GE"/>
        </w:rPr>
        <w:t>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ენ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ობები</w:t>
      </w:r>
      <w:r w:rsidR="00130C67" w:rsidRPr="00EF53F2">
        <w:rPr>
          <w:rFonts w:ascii="Sylfaen" w:hAnsi="Sylfaen" w:cs="Sylfaen"/>
          <w:sz w:val="20"/>
          <w:szCs w:val="20"/>
          <w:lang w:val="ka-GE"/>
        </w:rPr>
        <w:t>ს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30C67" w:rsidRPr="00EF53F2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="00130C67"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3A1CB2A3" w14:textId="77777777" w:rsidR="00A2334D" w:rsidRPr="00EF53F2" w:rsidRDefault="00A2334D" w:rsidP="00715027">
      <w:pPr>
        <w:pStyle w:val="ListParagraph"/>
        <w:spacing w:line="276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79FDE403" w14:textId="77777777" w:rsidR="00E44E26" w:rsidRPr="00EF53F2" w:rsidRDefault="00E44E26" w:rsidP="00E44E26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6.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ხარისხ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საგარანტიო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ვადა</w:t>
      </w:r>
    </w:p>
    <w:p w14:paraId="1C214E43" w14:textId="77777777" w:rsidR="00E44E26" w:rsidRPr="00EF53F2" w:rsidRDefault="00E44E26" w:rsidP="00E44E26">
      <w:pPr>
        <w:pStyle w:val="ListParagraph"/>
        <w:numPr>
          <w:ilvl w:val="1"/>
          <w:numId w:val="26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მიწოდ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რისხ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ესაბამებოდ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ონკრეტ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ათვ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ენი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თხოვნებს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ტანდარტ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ძლებ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ყ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ყე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ზნის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ისთვის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ხორციელ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ყიდ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44C42DE4" w14:textId="77777777" w:rsidR="00E44E26" w:rsidRPr="00EF53F2" w:rsidRDefault="00BD5929" w:rsidP="00E44E26">
      <w:pPr>
        <w:pStyle w:val="ListParagraph"/>
        <w:numPr>
          <w:ilvl w:val="1"/>
          <w:numId w:val="26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„</w:t>
      </w:r>
      <w:r w:rsidRPr="00BD5929">
        <w:rPr>
          <w:rFonts w:ascii="Sylfaen" w:hAnsi="Sylfaen" w:cs="Sylfaen"/>
          <w:sz w:val="20"/>
          <w:szCs w:val="20"/>
          <w:lang w:val="ka-GE"/>
        </w:rPr>
        <w:t>გამყიდველი</w:t>
      </w:r>
      <w:r>
        <w:rPr>
          <w:rFonts w:ascii="Sylfaen" w:hAnsi="Sylfaen" w:cs="Sylfaen"/>
          <w:sz w:val="20"/>
          <w:szCs w:val="20"/>
          <w:lang w:val="ka-GE"/>
        </w:rPr>
        <w:t>“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 იძლევა გარანტიას, რომ მიწოდების დღიდან </w:t>
      </w:r>
      <w:bookmarkStart w:id="0" w:name="_GoBack"/>
      <w:bookmarkEnd w:id="0"/>
      <w:r w:rsidRPr="009F3234">
        <w:rPr>
          <w:rFonts w:ascii="Sylfaen" w:hAnsi="Sylfaen" w:cs="Sylfaen"/>
          <w:sz w:val="20"/>
          <w:szCs w:val="20"/>
          <w:highlight w:val="yellow"/>
          <w:lang w:val="ka-GE"/>
          <w:rPrChange w:id="1" w:author="Magda Lomtatidze" w:date="2021-12-22T17:23:00Z">
            <w:rPr>
              <w:rFonts w:ascii="Sylfaen" w:hAnsi="Sylfaen" w:cs="Sylfaen"/>
              <w:sz w:val="20"/>
              <w:szCs w:val="20"/>
              <w:lang w:val="ka-GE"/>
            </w:rPr>
          </w:rPrChange>
        </w:rPr>
        <w:t>10 (ათი) წლის განმავლობაში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 ("საგარანტიო პერიოდი") (საგარანტიო პერიოდი არ მოიცავს ბიტუმოვან საფარს), </w:t>
      </w:r>
      <w:r>
        <w:rPr>
          <w:rFonts w:ascii="Sylfaen" w:hAnsi="Sylfaen" w:cs="Sylfaen"/>
          <w:sz w:val="20"/>
          <w:szCs w:val="20"/>
          <w:lang w:val="ka-GE"/>
        </w:rPr>
        <w:t>„</w:t>
      </w:r>
      <w:r w:rsidRPr="00BD5929">
        <w:rPr>
          <w:rFonts w:ascii="Sylfaen" w:hAnsi="Sylfaen" w:cs="Sylfaen"/>
          <w:sz w:val="20"/>
          <w:szCs w:val="20"/>
          <w:lang w:val="ka-GE"/>
        </w:rPr>
        <w:t>საქონელი</w:t>
      </w:r>
      <w:r>
        <w:rPr>
          <w:rFonts w:ascii="Sylfaen" w:hAnsi="Sylfaen" w:cs="Sylfaen"/>
          <w:sz w:val="20"/>
          <w:szCs w:val="20"/>
          <w:lang w:val="ka-GE"/>
        </w:rPr>
        <w:t>“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 ყველა მატერიალური თვალსაზრისით </w:t>
      </w:r>
      <w:r>
        <w:rPr>
          <w:rFonts w:ascii="Sylfaen" w:hAnsi="Sylfaen" w:cs="Sylfaen"/>
          <w:sz w:val="20"/>
          <w:szCs w:val="20"/>
          <w:lang w:val="ka-GE"/>
        </w:rPr>
        <w:t xml:space="preserve">იქნება 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დანართში მოცემული სპეციფიკაციით </w:t>
      </w:r>
      <w:r w:rsidR="00746E03">
        <w:rPr>
          <w:rFonts w:ascii="Sylfaen" w:hAnsi="Sylfaen" w:cs="Sylfaen"/>
          <w:sz w:val="20"/>
          <w:szCs w:val="20"/>
          <w:lang w:val="ka-GE"/>
        </w:rPr>
        <w:t xml:space="preserve">შესაბამისი 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და არ </w:t>
      </w:r>
      <w:r w:rsidR="00746E03">
        <w:rPr>
          <w:rFonts w:ascii="Sylfaen" w:hAnsi="Sylfaen" w:cs="Sylfaen"/>
          <w:sz w:val="20"/>
          <w:szCs w:val="20"/>
          <w:lang w:val="ka-GE"/>
        </w:rPr>
        <w:t>გამოავლენს</w:t>
      </w:r>
      <w:r w:rsidRPr="00BD5929">
        <w:rPr>
          <w:rFonts w:ascii="Sylfaen" w:hAnsi="Sylfaen" w:cs="Sylfaen"/>
          <w:sz w:val="20"/>
          <w:szCs w:val="20"/>
          <w:lang w:val="ka-GE"/>
        </w:rPr>
        <w:t xml:space="preserve"> დიზაინის, მასალისა და სამუშაოების მატერიალურ დეფექტებს</w:t>
      </w:r>
      <w:r w:rsidR="00E44E26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35215D98" w14:textId="77777777" w:rsidR="002037CA" w:rsidRPr="002037CA" w:rsidRDefault="00746E03" w:rsidP="002037CA">
      <w:pPr>
        <w:pStyle w:val="ListParagraph"/>
        <w:numPr>
          <w:ilvl w:val="1"/>
          <w:numId w:val="26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  <w:lang w:val="ka-GE"/>
        </w:rPr>
        <w:t>„საგარანტიო პერიოდ</w:t>
      </w:r>
      <w:r w:rsidR="008F0262">
        <w:rPr>
          <w:rFonts w:ascii="Sylfaen" w:hAnsi="Sylfaen" w:cs="Sylfaen"/>
          <w:sz w:val="20"/>
          <w:szCs w:val="20"/>
          <w:lang w:val="ka-GE"/>
        </w:rPr>
        <w:t xml:space="preserve">ში“ </w:t>
      </w:r>
      <w:r>
        <w:rPr>
          <w:rFonts w:ascii="Sylfaen" w:hAnsi="Sylfaen" w:cs="Sylfaen"/>
          <w:sz w:val="20"/>
          <w:szCs w:val="20"/>
          <w:lang w:val="ka-GE"/>
        </w:rPr>
        <w:t xml:space="preserve">„მყიდველის“ მიერ „გამყიდველისთვის“ „საქონლის“ დეფექტის/წუნის აღმოჩენიდან 7 (შვიდი) </w:t>
      </w:r>
      <w:r w:rsidR="008F0262">
        <w:rPr>
          <w:rFonts w:ascii="Sylfaen" w:hAnsi="Sylfaen" w:cs="Sylfaen"/>
          <w:sz w:val="20"/>
          <w:szCs w:val="20"/>
          <w:lang w:val="ka-GE"/>
        </w:rPr>
        <w:t xml:space="preserve">კალენდარული </w:t>
      </w:r>
      <w:r>
        <w:rPr>
          <w:rFonts w:ascii="Sylfaen" w:hAnsi="Sylfaen" w:cs="Sylfaen"/>
          <w:sz w:val="20"/>
          <w:szCs w:val="20"/>
          <w:lang w:val="ka-GE"/>
        </w:rPr>
        <w:t>დღის ვადაში შესაბამისი შეტყობინების მიცემის შემ</w:t>
      </w:r>
      <w:r w:rsidR="008F0262">
        <w:rPr>
          <w:rFonts w:ascii="Sylfaen" w:hAnsi="Sylfaen" w:cs="Sylfaen"/>
          <w:sz w:val="20"/>
          <w:szCs w:val="20"/>
          <w:lang w:val="ka-GE"/>
        </w:rPr>
        <w:t xml:space="preserve">ხვევაში, „გამყიდველი“ ვალდებულია, საკუთარი არჩევანით, შეცვალოს დეფექტური/წუნდებული „საქონელი“ ან შეაკეთოს ის საკუთარი ხარჯით, 7 (შვიდი) სამუშაო დღის ვადაში. ასევე, „მყიდველის“ მიერ წერილობილითი მოთხოვნის შემთხვევაში, „გამყიდველი“ ვალდებულია აუნაზღაუროს „მყიდველს“ ზიანი/ზარალი, რაც გამოწვეულია წუნდებული/დეფექტური „საქონლის“ გამოყენებით, მათ შორის, მაგრამ არა მხოლოდ, ის სარემონტო ხარჯები, რაც წარმოეშვა „მყიდველს“ წუნდებული „საქონლის“ გამოყენებით. თუ „გამყიდველი“ არ აღმოფხვრის დეფექტს/წუნს, „მყიდველი“ უფლებამოსილია საკუთარი ხარჯებით </w:t>
      </w:r>
      <w:r w:rsidR="00D709FC">
        <w:rPr>
          <w:rFonts w:ascii="Sylfaen" w:hAnsi="Sylfaen" w:cs="Sylfaen"/>
          <w:sz w:val="20"/>
          <w:szCs w:val="20"/>
          <w:lang w:val="ka-GE"/>
        </w:rPr>
        <w:t>გამოცვალოს ან შეაკეთოს „საქონელი“ და მოსთხოვოს „გამყიდველს“ ასეთ ხაჯების ანაზღაურება, ასევე „გამყიდველის“ მიერ ზიანის/ზარალის ვადაში გამოუსწორებით დამდგარი ზიანის ანაზ</w:t>
      </w:r>
      <w:r w:rsidR="008F0483">
        <w:rPr>
          <w:rFonts w:ascii="Sylfaen" w:hAnsi="Sylfaen" w:cs="Sylfaen"/>
          <w:sz w:val="20"/>
          <w:szCs w:val="20"/>
          <w:lang w:val="ka-GE"/>
        </w:rPr>
        <w:t>ღ</w:t>
      </w:r>
      <w:r w:rsidR="00D709FC">
        <w:rPr>
          <w:rFonts w:ascii="Sylfaen" w:hAnsi="Sylfaen" w:cs="Sylfaen"/>
          <w:sz w:val="20"/>
          <w:szCs w:val="20"/>
          <w:lang w:val="ka-GE"/>
        </w:rPr>
        <w:t>აურებ</w:t>
      </w:r>
      <w:r w:rsidR="008F0483">
        <w:rPr>
          <w:rFonts w:ascii="Sylfaen" w:hAnsi="Sylfaen" w:cs="Sylfaen"/>
          <w:sz w:val="20"/>
          <w:szCs w:val="20"/>
          <w:lang w:val="ka-GE"/>
        </w:rPr>
        <w:t>ა</w:t>
      </w:r>
    </w:p>
    <w:p w14:paraId="5C105AEC" w14:textId="77777777" w:rsidR="00D709FC" w:rsidRPr="00D709FC" w:rsidRDefault="00EC25E8" w:rsidP="00703B49">
      <w:pPr>
        <w:pStyle w:val="ListParagraph"/>
        <w:numPr>
          <w:ilvl w:val="1"/>
          <w:numId w:val="26"/>
        </w:num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Del="00EC25E8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D709FC">
        <w:rPr>
          <w:rFonts w:ascii="Sylfaen" w:hAnsi="Sylfaen" w:cstheme="minorHAnsi"/>
          <w:sz w:val="20"/>
          <w:szCs w:val="20"/>
          <w:lang w:val="ka-GE"/>
        </w:rPr>
        <w:t>„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>გამყიდველი</w:t>
      </w:r>
      <w:r w:rsidR="00D709FC">
        <w:rPr>
          <w:rFonts w:ascii="Sylfaen" w:hAnsi="Sylfaen" w:cstheme="minorHAnsi"/>
          <w:sz w:val="20"/>
          <w:szCs w:val="20"/>
          <w:lang w:val="ka-GE"/>
        </w:rPr>
        <w:t>“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 xml:space="preserve"> არ აგებს პასუხს </w:t>
      </w:r>
      <w:r w:rsidR="00D709FC">
        <w:rPr>
          <w:rFonts w:ascii="Sylfaen" w:hAnsi="Sylfaen" w:cstheme="minorHAnsi"/>
          <w:sz w:val="20"/>
          <w:szCs w:val="20"/>
          <w:lang w:val="ka-GE"/>
        </w:rPr>
        <w:t>„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>საქონლის</w:t>
      </w:r>
      <w:r w:rsidR="00D709FC">
        <w:rPr>
          <w:rFonts w:ascii="Sylfaen" w:hAnsi="Sylfaen" w:cstheme="minorHAnsi"/>
          <w:sz w:val="20"/>
          <w:szCs w:val="20"/>
          <w:lang w:val="ka-GE"/>
        </w:rPr>
        <w:t>“</w:t>
      </w:r>
      <w:r w:rsidR="00BE2BD7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>6.</w:t>
      </w:r>
      <w:r w:rsidR="00BE2BD7">
        <w:rPr>
          <w:rFonts w:ascii="Sylfaen" w:hAnsi="Sylfaen" w:cstheme="minorHAnsi"/>
          <w:sz w:val="20"/>
          <w:szCs w:val="20"/>
          <w:lang w:val="ka-GE"/>
        </w:rPr>
        <w:t>2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 xml:space="preserve"> პუნქტით განსაზღვრულ გარანტიების შეუსრულებლობის შემთხვევაში, თუ:</w:t>
      </w:r>
    </w:p>
    <w:p w14:paraId="7A7CED3E" w14:textId="77777777" w:rsidR="00D709FC" w:rsidRPr="00D709FC" w:rsidRDefault="00EC25E8" w:rsidP="00703B49">
      <w:pPr>
        <w:pStyle w:val="ListParagraph"/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>
        <w:rPr>
          <w:rFonts w:ascii="Sylfaen" w:hAnsi="Sylfaen" w:cstheme="minorHAnsi"/>
          <w:sz w:val="20"/>
          <w:szCs w:val="20"/>
          <w:lang w:val="ka-GE"/>
        </w:rPr>
        <w:lastRenderedPageBreak/>
        <w:t>ა)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 xml:space="preserve">დეფექტი წარმოიშობა იმის გამო, რომ </w:t>
      </w:r>
      <w:r w:rsidR="00BE2BD7">
        <w:rPr>
          <w:rFonts w:ascii="Sylfaen" w:hAnsi="Sylfaen" w:cstheme="minorHAnsi"/>
          <w:sz w:val="20"/>
          <w:szCs w:val="20"/>
          <w:lang w:val="ka-GE"/>
        </w:rPr>
        <w:t>„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>მყიდველმა</w:t>
      </w:r>
      <w:r w:rsidR="00BE2BD7">
        <w:rPr>
          <w:rFonts w:ascii="Sylfaen" w:hAnsi="Sylfaen" w:cstheme="minorHAnsi"/>
          <w:sz w:val="20"/>
          <w:szCs w:val="20"/>
          <w:lang w:val="ka-GE"/>
        </w:rPr>
        <w:t>“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 xml:space="preserve"> არ შეასრულა </w:t>
      </w:r>
      <w:r w:rsidR="00BE2BD7">
        <w:rPr>
          <w:rFonts w:ascii="Sylfaen" w:hAnsi="Sylfaen" w:cstheme="minorHAnsi"/>
          <w:sz w:val="20"/>
          <w:szCs w:val="20"/>
          <w:lang w:val="ka-GE"/>
        </w:rPr>
        <w:t>„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>გამყიდველის</w:t>
      </w:r>
      <w:r w:rsidR="00BE2BD7">
        <w:rPr>
          <w:rFonts w:ascii="Sylfaen" w:hAnsi="Sylfaen" w:cstheme="minorHAnsi"/>
          <w:sz w:val="20"/>
          <w:szCs w:val="20"/>
          <w:lang w:val="ka-GE"/>
        </w:rPr>
        <w:t>“</w:t>
      </w:r>
      <w:r w:rsidR="00D709FC" w:rsidRPr="00D709FC">
        <w:rPr>
          <w:rFonts w:ascii="Sylfaen" w:hAnsi="Sylfaen" w:cstheme="minorHAnsi"/>
          <w:sz w:val="20"/>
          <w:szCs w:val="20"/>
          <w:lang w:val="ka-GE"/>
        </w:rPr>
        <w:t xml:space="preserve"> წერილობითი მითითებები საქონლის შენახვის, ექსპლუატაციაში გაშვების, მონტაჟის, გამოყენებისა და შენარჩუნების შესახებ ან (თუ არ არსებობს </w:t>
      </w:r>
      <w:r w:rsidR="00BE2BD7">
        <w:rPr>
          <w:rFonts w:ascii="Sylfaen" w:hAnsi="Sylfaen" w:cstheme="minorHAnsi"/>
          <w:sz w:val="20"/>
          <w:szCs w:val="20"/>
          <w:lang w:val="ka-GE"/>
        </w:rPr>
        <w:t>მნიშვნელოვანი საერთაშორისო</w:t>
      </w:r>
    </w:p>
    <w:p w14:paraId="25A657BD" w14:textId="77777777" w:rsidR="00D709FC" w:rsidRPr="00703B49" w:rsidRDefault="00D709FC" w:rsidP="002F4B6C">
      <w:pPr>
        <w:spacing w:line="276" w:lineRule="auto"/>
        <w:ind w:left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703B49">
        <w:rPr>
          <w:rFonts w:ascii="Sylfaen" w:hAnsi="Sylfaen" w:cstheme="minorHAnsi"/>
          <w:sz w:val="20"/>
          <w:szCs w:val="20"/>
          <w:lang w:val="ka-GE"/>
        </w:rPr>
        <w:t>ბ) დეფექტი წარმოიქმნება სამართლიანი ცვეთის, განზრახ დაზიანების, დაუდევრობის ან შენახვის ან სამუშაო პირობების არანორმალური გზით.</w:t>
      </w:r>
    </w:p>
    <w:p w14:paraId="7980BD02" w14:textId="77777777" w:rsidR="00A2334D" w:rsidRPr="00EF53F2" w:rsidRDefault="00A2334D" w:rsidP="00715027">
      <w:pPr>
        <w:pStyle w:val="ListParagraph"/>
        <w:spacing w:line="276" w:lineRule="auto"/>
        <w:ind w:left="0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ADFDD47" w14:textId="77777777" w:rsidR="00715027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E931C6" w:rsidRPr="00EF53F2">
        <w:rPr>
          <w:rFonts w:ascii="Sylfaen" w:hAnsi="Sylfaen" w:cstheme="minorHAnsi"/>
          <w:b/>
          <w:sz w:val="20"/>
          <w:szCs w:val="20"/>
          <w:lang w:val="ka-GE"/>
        </w:rPr>
        <w:t>7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</w:p>
    <w:p w14:paraId="5938C7D4" w14:textId="77777777" w:rsidR="007C0E4A" w:rsidRPr="00EF53F2" w:rsidRDefault="007C0E4A" w:rsidP="00715027">
      <w:pPr>
        <w:pStyle w:val="ListParagraph"/>
        <w:numPr>
          <w:ilvl w:val="1"/>
          <w:numId w:val="27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უსრულებლ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ასათანად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რ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ასუხ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გებე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ქართვე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ანონმდებლო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ენ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ეს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72570474" w14:textId="77777777" w:rsidR="007C0E4A" w:rsidRPr="00EF53F2" w:rsidRDefault="007C0E4A" w:rsidP="00715027">
      <w:pPr>
        <w:pStyle w:val="ListParagraph"/>
        <w:numPr>
          <w:ilvl w:val="1"/>
          <w:numId w:val="27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კის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რ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ცილებისა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ამოსი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აკისრ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გასამტეხ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ყოვე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აგადაცილებ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ღე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ონკრეტ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შეკვეთ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ღირებ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0.5%-</w:t>
      </w:r>
      <w:r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დენო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0F52BA53" w14:textId="77777777" w:rsidR="007C0E4A" w:rsidRPr="00EF53F2" w:rsidRDefault="007C0E4A" w:rsidP="00715027">
      <w:pPr>
        <w:pStyle w:val="ListParagraph"/>
        <w:numPr>
          <w:ilvl w:val="1"/>
          <w:numId w:val="27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აზღვ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ს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ხ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ცი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ამოსი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აკისრ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გასამტეხ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ხ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ყოვე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აგადაცილებ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ღე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ს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0.5%-</w:t>
      </w:r>
      <w:r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დენო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73C2B015" w14:textId="77777777" w:rsidR="007C0E4A" w:rsidRPr="00EF53F2" w:rsidRDefault="007C0E4A" w:rsidP="00715027">
      <w:pPr>
        <w:pStyle w:val="ListParagraph"/>
        <w:numPr>
          <w:ilvl w:val="1"/>
          <w:numId w:val="27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ო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რღვე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პირგასამტეხ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ხ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თავისუფლ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რულებისაგ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0EE9FCBC" w14:textId="77777777" w:rsidR="007C0E4A" w:rsidRPr="00EF53F2" w:rsidRDefault="007C0E4A" w:rsidP="00715027">
      <w:pPr>
        <w:pStyle w:val="ListParagraph"/>
        <w:numPr>
          <w:ilvl w:val="1"/>
          <w:numId w:val="27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ზე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ელმოწერ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ღიარ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თანხმ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ქმედ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მავლობ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მარ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ქ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აიმ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ხ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გასამტეხ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ჯარიმ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ამოსი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სე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გასამტეხ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ჯარიმ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ნხ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ქვით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ებისმიე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მდინ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სახდ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სიდან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41916960" w14:textId="77777777" w:rsidR="00A52947" w:rsidRPr="00EF53F2" w:rsidRDefault="00A52947" w:rsidP="00715027">
      <w:pPr>
        <w:spacing w:line="276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28460BE" w14:textId="77777777" w:rsidR="009E5AD2" w:rsidRPr="00EF53F2" w:rsidRDefault="009E5AD2" w:rsidP="00715027">
      <w:pPr>
        <w:spacing w:line="276" w:lineRule="auto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B801CD6" w14:textId="77777777" w:rsidR="00D81420" w:rsidRPr="00EF53F2" w:rsidRDefault="00D81420" w:rsidP="00715027">
      <w:pPr>
        <w:spacing w:line="276" w:lineRule="auto"/>
        <w:jc w:val="center"/>
        <w:rPr>
          <w:rFonts w:ascii="Sylfaen" w:hAnsi="Sylfaen" w:cstheme="minorHAnsi"/>
          <w:b/>
          <w:noProof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="00EC7297"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A424D5"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>8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>. „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“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მოქმედების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ვადა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შეწყვეტა</w:t>
      </w:r>
    </w:p>
    <w:p w14:paraId="6CDEFFFB" w14:textId="77777777" w:rsidR="00A424D5" w:rsidRPr="00EF53F2" w:rsidRDefault="00D81420" w:rsidP="00601548">
      <w:pPr>
        <w:pStyle w:val="ListParagraph"/>
        <w:numPr>
          <w:ilvl w:val="1"/>
          <w:numId w:val="28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ძალ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ელმოწე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რიღიდ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sz w:val="20"/>
          <w:szCs w:val="20"/>
          <w:lang w:val="ka-GE"/>
        </w:rPr>
        <w:t>მოქმედ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ნაკისრი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სრულად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შესრულებამდე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420F208B" w14:textId="77777777" w:rsidR="00A424D5" w:rsidRPr="00EF53F2" w:rsidRDefault="00901F17" w:rsidP="00601548">
      <w:pPr>
        <w:pStyle w:val="ListParagraph"/>
        <w:numPr>
          <w:ilvl w:val="1"/>
          <w:numId w:val="28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ხელშეკრულებ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მატებ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ცვლილებ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შეტან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შესაძლებელი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ფორმით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უფლებამოსილ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წარმომადგენლ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ხელმოწერით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59603EC0" w14:textId="77777777" w:rsidR="00D81420" w:rsidRPr="00EF53F2" w:rsidRDefault="00D81420" w:rsidP="00601548">
      <w:pPr>
        <w:pStyle w:val="ListParagraph"/>
        <w:numPr>
          <w:ilvl w:val="1"/>
          <w:numId w:val="28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ეტ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ქმედ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ოწურვამდ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ძლებე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>:</w:t>
      </w:r>
    </w:p>
    <w:p w14:paraId="5C5425D0" w14:textId="77777777" w:rsidR="00371A8B" w:rsidRPr="00EF53F2" w:rsidRDefault="00D81420" w:rsidP="00AE35B8">
      <w:pPr>
        <w:pStyle w:val="ListParagraph"/>
        <w:spacing w:line="276" w:lineRule="auto"/>
        <w:ind w:left="1440" w:hanging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Pr="00EF53F2">
        <w:rPr>
          <w:rFonts w:ascii="Sylfaen" w:hAnsi="Sylfaen" w:cs="Sylfaen"/>
          <w:sz w:val="20"/>
          <w:szCs w:val="20"/>
          <w:lang w:val="ka-GE"/>
        </w:rPr>
        <w:t>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AE35B8" w:rsidRPr="00EF53F2">
        <w:rPr>
          <w:rFonts w:ascii="Sylfaen" w:hAnsi="Sylfaen" w:cstheme="minorHAnsi"/>
          <w:sz w:val="20"/>
          <w:szCs w:val="20"/>
          <w:lang w:val="ka-GE"/>
        </w:rPr>
        <w:tab/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="00371A8B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2.</w:t>
      </w:r>
      <w:r w:rsidR="00886F6F" w:rsidRPr="00EF53F2">
        <w:rPr>
          <w:rFonts w:ascii="Sylfaen" w:hAnsi="Sylfaen" w:cstheme="minorHAnsi"/>
          <w:sz w:val="20"/>
          <w:szCs w:val="20"/>
          <w:lang w:val="ka-GE"/>
        </w:rPr>
        <w:t xml:space="preserve">2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მუხლით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B50D6" w:rsidRPr="00EF53F2">
        <w:rPr>
          <w:rFonts w:ascii="Sylfaen" w:hAnsi="Sylfaen" w:cs="Sylfaen"/>
          <w:sz w:val="20"/>
          <w:szCs w:val="20"/>
          <w:lang w:val="ka-GE"/>
        </w:rPr>
        <w:t>გათვალის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წ</w:t>
      </w:r>
      <w:r w:rsidR="001B50D6" w:rsidRPr="00EF53F2">
        <w:rPr>
          <w:rFonts w:ascii="Sylfaen" w:hAnsi="Sylfaen" w:cs="Sylfaen"/>
          <w:sz w:val="20"/>
          <w:szCs w:val="20"/>
          <w:lang w:val="ka-GE"/>
        </w:rPr>
        <w:t>ი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ნებული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გარემოების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დადგომის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371A8B"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="00371A8B" w:rsidRPr="00EF53F2">
        <w:rPr>
          <w:rFonts w:ascii="Sylfaen" w:hAnsi="Sylfaen" w:cstheme="minorHAnsi"/>
          <w:sz w:val="20"/>
          <w:szCs w:val="20"/>
          <w:lang w:val="ka-GE"/>
        </w:rPr>
        <w:t>:</w:t>
      </w:r>
    </w:p>
    <w:p w14:paraId="233B8324" w14:textId="77777777" w:rsidR="00371A8B" w:rsidRPr="00EF53F2" w:rsidRDefault="00371A8B" w:rsidP="00AE35B8">
      <w:pPr>
        <w:pStyle w:val="ListParagraph"/>
        <w:spacing w:line="276" w:lineRule="auto"/>
        <w:ind w:left="1440" w:hanging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Pr="00EF53F2">
        <w:rPr>
          <w:rFonts w:ascii="Sylfaen" w:hAnsi="Sylfaen" w:cs="Sylfaen"/>
          <w:sz w:val="20"/>
          <w:szCs w:val="20"/>
          <w:lang w:val="ka-GE"/>
        </w:rPr>
        <w:t>ბ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AE35B8" w:rsidRPr="00EF53F2">
        <w:rPr>
          <w:rFonts w:ascii="Sylfaen" w:hAnsi="Sylfaen" w:cstheme="minorHAnsi"/>
          <w:sz w:val="20"/>
          <w:szCs w:val="20"/>
          <w:lang w:val="ka-GE"/>
        </w:rPr>
        <w:tab/>
      </w:r>
      <w:r w:rsidRPr="00EF53F2">
        <w:rPr>
          <w:rFonts w:ascii="Sylfaen" w:hAnsi="Sylfaen" w:cs="Sylfaen"/>
          <w:sz w:val="20"/>
          <w:szCs w:val="20"/>
          <w:lang w:val="ka-GE"/>
        </w:rPr>
        <w:t>დაუყოვნებლივ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სებით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არღვე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მიუხედავად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დარღვევი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გამოსწორები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თაობაზე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მოთხოვნი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შეტყობინები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მიღებისა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ამავე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მოთხოვნაში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შეტყობინებაში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მითითებულ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გამოასწორებს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ამგვარ</w:t>
      </w:r>
      <w:r w:rsidR="00140CEE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140CEE" w:rsidRPr="00EF53F2">
        <w:rPr>
          <w:rFonts w:ascii="Sylfaen" w:hAnsi="Sylfaen" w:cs="Sylfaen"/>
          <w:sz w:val="20"/>
          <w:szCs w:val="20"/>
          <w:lang w:val="ka-GE"/>
        </w:rPr>
        <w:t>დარღვევას</w:t>
      </w:r>
      <w:r w:rsidRPr="00EF53F2">
        <w:rPr>
          <w:rFonts w:ascii="Sylfaen" w:hAnsi="Sylfaen" w:cstheme="minorHAnsi"/>
          <w:sz w:val="20"/>
          <w:szCs w:val="20"/>
          <w:lang w:val="ka-GE"/>
        </w:rPr>
        <w:t>;</w:t>
      </w:r>
    </w:p>
    <w:p w14:paraId="3D22C91B" w14:textId="77777777" w:rsidR="00D81420" w:rsidRPr="00EF53F2" w:rsidRDefault="00371A8B" w:rsidP="00AE35B8">
      <w:pPr>
        <w:pStyle w:val="ListParagraph"/>
        <w:spacing w:line="276" w:lineRule="auto"/>
        <w:ind w:left="1440" w:hanging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lastRenderedPageBreak/>
        <w:t>(</w:t>
      </w:r>
      <w:r w:rsidRPr="00EF53F2">
        <w:rPr>
          <w:rFonts w:ascii="Sylfaen" w:hAnsi="Sylfaen" w:cs="Sylfaen"/>
          <w:sz w:val="20"/>
          <w:szCs w:val="20"/>
          <w:lang w:val="ka-GE"/>
        </w:rPr>
        <w:t>გ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AE35B8" w:rsidRPr="00EF53F2">
        <w:rPr>
          <w:rFonts w:ascii="Sylfaen" w:hAnsi="Sylfaen" w:cstheme="minorHAnsi"/>
          <w:sz w:val="20"/>
          <w:szCs w:val="20"/>
          <w:lang w:val="ka-GE"/>
        </w:rPr>
        <w:tab/>
      </w:r>
      <w:r w:rsidRPr="00EF53F2">
        <w:rPr>
          <w:rFonts w:ascii="Sylfaen" w:hAnsi="Sylfaen" w:cs="Sylfaen"/>
          <w:sz w:val="20"/>
          <w:szCs w:val="20"/>
          <w:lang w:val="ka-GE"/>
        </w:rPr>
        <w:t>დაუყოვნებლივ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არღვევ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="00D8142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რომელიმე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ვალდებულება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პირობა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უხედავად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რღვევ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გამოსწორ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თაობაზე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ოთხოვნ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შეტყობინები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ღებისა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მავე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ოთხოვნაშ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შეტყობინებაშ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მითითებულ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გამოასწორებ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ამგვარ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sz w:val="20"/>
          <w:szCs w:val="20"/>
          <w:lang w:val="ka-GE"/>
        </w:rPr>
        <w:t>დარღვევას</w:t>
      </w:r>
      <w:r w:rsidR="00D81420" w:rsidRPr="00EF53F2">
        <w:rPr>
          <w:rFonts w:ascii="Sylfaen" w:hAnsi="Sylfaen" w:cstheme="minorHAnsi"/>
          <w:sz w:val="20"/>
          <w:szCs w:val="20"/>
          <w:lang w:val="ka-GE"/>
        </w:rPr>
        <w:t>;</w:t>
      </w:r>
    </w:p>
    <w:p w14:paraId="7A89E028" w14:textId="77777777" w:rsidR="0075083C" w:rsidRPr="00EF53F2" w:rsidRDefault="00601548" w:rsidP="00AE35B8">
      <w:pPr>
        <w:pStyle w:val="ListParagraph"/>
        <w:spacing w:line="276" w:lineRule="auto"/>
        <w:ind w:left="1440" w:hanging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Pr="00EF53F2">
        <w:rPr>
          <w:rFonts w:ascii="Sylfaen" w:hAnsi="Sylfaen" w:cs="Sylfaen"/>
          <w:sz w:val="20"/>
          <w:szCs w:val="20"/>
          <w:lang w:val="ka-GE"/>
        </w:rPr>
        <w:t>დ</w:t>
      </w:r>
      <w:r w:rsidRPr="00EF53F2">
        <w:rPr>
          <w:rFonts w:ascii="Sylfaen" w:hAnsi="Sylfaen" w:cstheme="minorHAnsi"/>
          <w:sz w:val="20"/>
          <w:szCs w:val="20"/>
          <w:lang w:val="ka-GE"/>
        </w:rPr>
        <w:t>)</w:t>
      </w:r>
      <w:r w:rsidR="00AE35B8" w:rsidRPr="00EF53F2">
        <w:rPr>
          <w:rFonts w:ascii="Sylfaen" w:hAnsi="Sylfaen" w:cstheme="minorHAnsi"/>
          <w:sz w:val="20"/>
          <w:szCs w:val="20"/>
          <w:lang w:val="ka-GE"/>
        </w:rPr>
        <w:tab/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ნებისმიერ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დროს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ყოველგვარი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დასაბუთების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გარეშე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="0075083C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Calibri"/>
          <w:sz w:val="20"/>
          <w:szCs w:val="20"/>
          <w:lang w:val="ka-GE"/>
        </w:rPr>
        <w:t>„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გამყიდველისთვის</w:t>
      </w:r>
      <w:r w:rsidR="0075083C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სულ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მცირე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7 (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შვიდი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დღით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ადრე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გაგზავნილი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შეტყობინებით</w:t>
      </w:r>
      <w:r w:rsidR="0075083C" w:rsidRPr="00EF53F2">
        <w:rPr>
          <w:rFonts w:ascii="Sylfaen" w:hAnsi="Sylfaen" w:cstheme="minorHAnsi"/>
          <w:sz w:val="20"/>
          <w:szCs w:val="20"/>
          <w:lang w:val="ka-GE"/>
        </w:rPr>
        <w:t xml:space="preserve">; 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ან</w:t>
      </w:r>
    </w:p>
    <w:p w14:paraId="16694616" w14:textId="77777777" w:rsidR="00D81420" w:rsidRPr="00EF53F2" w:rsidRDefault="00D81420" w:rsidP="00601548">
      <w:pPr>
        <w:pStyle w:val="ListParagraph"/>
        <w:spacing w:line="276" w:lineRule="auto"/>
        <w:ind w:left="0" w:firstLine="72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="0075083C" w:rsidRPr="00EF53F2">
        <w:rPr>
          <w:rFonts w:ascii="Sylfaen" w:hAnsi="Sylfaen" w:cs="Sylfaen"/>
          <w:sz w:val="20"/>
          <w:szCs w:val="20"/>
          <w:lang w:val="ka-GE"/>
        </w:rPr>
        <w:t>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="00AE35B8" w:rsidRPr="00EF53F2">
        <w:rPr>
          <w:rFonts w:ascii="Sylfaen" w:hAnsi="Sylfaen" w:cstheme="minorHAnsi"/>
          <w:sz w:val="20"/>
          <w:szCs w:val="20"/>
          <w:lang w:val="ka-GE"/>
        </w:rPr>
        <w:tab/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რმხრივ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თანხმე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5FB26EAA" w14:textId="77777777" w:rsidR="002474BA" w:rsidRPr="00EF53F2" w:rsidRDefault="00D81420" w:rsidP="00601548">
      <w:pPr>
        <w:pStyle w:val="ListParagraph"/>
        <w:numPr>
          <w:ilvl w:val="1"/>
          <w:numId w:val="28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901F17" w:rsidRPr="00EF53F2">
        <w:rPr>
          <w:rFonts w:ascii="Sylfaen" w:hAnsi="Sylfaen" w:cs="Sylfaen"/>
          <w:sz w:val="20"/>
          <w:szCs w:val="20"/>
          <w:lang w:val="ka-GE"/>
        </w:rPr>
        <w:t>გამყიდველმა</w:t>
      </w:r>
      <w:r w:rsidR="00901F1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აში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იტ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დეს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901F17" w:rsidRPr="00EF53F2">
        <w:rPr>
          <w:rFonts w:ascii="Sylfaen" w:hAnsi="Sylfaen" w:cs="Sylfaen"/>
          <w:sz w:val="20"/>
          <w:szCs w:val="20"/>
          <w:lang w:val="ka-GE"/>
        </w:rPr>
        <w:t>მყიდველი</w:t>
      </w:r>
      <w:r w:rsidR="00901F1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კლ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ყ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ძლებლ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სხვაგვარ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ზრუნველეყ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ვ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ნტერესე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901F17" w:rsidRPr="00EF53F2">
        <w:rPr>
          <w:rFonts w:ascii="Sylfaen" w:hAnsi="Sylfaen" w:cs="Sylfaen"/>
          <w:sz w:val="20"/>
          <w:szCs w:val="20"/>
          <w:lang w:val="ka-GE"/>
        </w:rPr>
        <w:t>გამყიდველმა</w:t>
      </w:r>
      <w:r w:rsidR="00901F1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უნაზღაურ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901F17" w:rsidRPr="00EF53F2">
        <w:rPr>
          <w:rFonts w:ascii="Sylfaen" w:hAnsi="Sylfaen" w:cs="Sylfaen"/>
          <w:sz w:val="20"/>
          <w:szCs w:val="20"/>
          <w:lang w:val="ka-GE"/>
        </w:rPr>
        <w:t>მყიდველს</w:t>
      </w:r>
      <w:r w:rsidR="00901F17"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ეტ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ყე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იან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გარ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ების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ც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901F17"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="00901F17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901F17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ის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ნიშვნელოვან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ფუძვ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ჰქო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5B4C6432" w14:textId="77777777" w:rsidR="00D81420" w:rsidRPr="00EF53F2" w:rsidRDefault="00886F6F" w:rsidP="00601548">
      <w:pPr>
        <w:pStyle w:val="ListParagraph"/>
        <w:numPr>
          <w:ilvl w:val="1"/>
          <w:numId w:val="28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ნხმდები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ეტ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მოშ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უნაზღაურ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ეტ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რიღამდ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ქტობრივ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წოდ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საქონ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სყი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ასტურ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ყ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ელმოწერ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ღ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>-</w:t>
      </w:r>
      <w:r w:rsidRPr="00EF53F2">
        <w:rPr>
          <w:rFonts w:ascii="Sylfaen" w:hAnsi="Sylfaen" w:cs="Sylfaen"/>
          <w:sz w:val="20"/>
          <w:szCs w:val="20"/>
          <w:lang w:val="ka-GE"/>
        </w:rPr>
        <w:t>ჩაბარ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ქტ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ასტურ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საქონ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ედნადე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ამასთ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ყიდველ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შ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ყე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იანი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ზარა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იქ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დაპი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რი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ატერიალუ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ამატერიალუ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ფაქტობრივ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უღებ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ოსავა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ხ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აზღაურ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სწ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უთხოვად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პირობო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არ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ცხად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შ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ყე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იანის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ზარა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იქ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ირდაპი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რიბ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ატერიალუ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ამატერიალუ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ფაქტობრივ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უღებე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ოსავა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ხ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, </w:t>
      </w:r>
      <w:r w:rsidRPr="00EF53F2">
        <w:rPr>
          <w:rFonts w:ascii="Sylfaen" w:hAnsi="Sylfaen" w:cs="Sylfaen"/>
          <w:sz w:val="20"/>
          <w:szCs w:val="20"/>
          <w:lang w:val="ka-GE"/>
        </w:rPr>
        <w:t>ამგვა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სებ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ანაზღაურ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თხოვნა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1CACB658" w14:textId="77777777" w:rsidR="00A11B77" w:rsidRPr="00EF53F2" w:rsidRDefault="00A11B77" w:rsidP="00807B20">
      <w:pPr>
        <w:spacing w:line="276" w:lineRule="auto"/>
        <w:rPr>
          <w:rFonts w:ascii="Sylfaen" w:hAnsi="Sylfaen" w:cs="Sylfaen"/>
          <w:b/>
          <w:sz w:val="20"/>
          <w:szCs w:val="20"/>
          <w:lang w:val="ka-GE"/>
        </w:rPr>
      </w:pPr>
    </w:p>
    <w:p w14:paraId="28DC2231" w14:textId="77777777" w:rsidR="00601548" w:rsidRPr="00EF53F2" w:rsidRDefault="00EC7297" w:rsidP="00601548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9. 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ფორს</w:t>
      </w:r>
      <w:r w:rsidRPr="00EF53F2">
        <w:rPr>
          <w:rFonts w:ascii="Sylfaen" w:hAnsi="Sylfaen" w:cstheme="minorHAnsi"/>
          <w:b/>
          <w:sz w:val="20"/>
          <w:szCs w:val="20"/>
          <w:lang w:val="ka-GE"/>
        </w:rPr>
        <w:t>-</w:t>
      </w:r>
      <w:r w:rsidRPr="00EF53F2">
        <w:rPr>
          <w:rFonts w:ascii="Sylfaen" w:hAnsi="Sylfaen" w:cs="Sylfaen"/>
          <w:b/>
          <w:sz w:val="20"/>
          <w:szCs w:val="20"/>
          <w:lang w:val="ka-GE"/>
        </w:rPr>
        <w:t>მაჟორი</w:t>
      </w:r>
    </w:p>
    <w:p w14:paraId="20186B93" w14:textId="77777777" w:rsidR="00EC7297" w:rsidRPr="00EF53F2" w:rsidRDefault="00EC7297" w:rsidP="00601548">
      <w:pPr>
        <w:pStyle w:val="ListParagraph"/>
        <w:numPr>
          <w:ilvl w:val="1"/>
          <w:numId w:val="29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ვისუფლდები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ასუხისმგებლობისაგ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კის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 xml:space="preserve">ვალდებულებების შეუსრულებლობისათვის ან არადროული შესრულებისათვის, თუ აღნიშნული გამოწვეული იქნება ფორსმაჟორული ვითარებით (შემდგომში „ფორსმაჟორული ვითარება“).  </w:t>
      </w:r>
    </w:p>
    <w:p w14:paraId="63E39B99" w14:textId="77777777" w:rsidR="00EC7297" w:rsidRPr="00EF53F2" w:rsidRDefault="00EC7297" w:rsidP="00601548">
      <w:pPr>
        <w:pStyle w:val="ListParagraph"/>
        <w:numPr>
          <w:ilvl w:val="1"/>
          <w:numId w:val="29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ზნებისათ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შეზღუდვ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რეშ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ოიცა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: </w:t>
      </w:r>
      <w:r w:rsidRPr="00EF53F2">
        <w:rPr>
          <w:rFonts w:ascii="Sylfaen" w:hAnsi="Sylfaen" w:cs="Sylfaen"/>
          <w:sz w:val="20"/>
          <w:szCs w:val="20"/>
          <w:lang w:val="ka-GE"/>
        </w:rPr>
        <w:t>ომ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ამბოხ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სამოქალაქ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ეულ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იწისძვრ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ხანძარ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აფეთქ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ქარიშხალ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წყალდიდ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ხ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ტიქიუ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ბედურებ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ასევ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ხელმწიფ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წეს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ხ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ქმედებას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მოქმედ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ელი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ონივ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ონტრო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ფარგლებ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ცილ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ომ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ომ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რულ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უძლებელ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დის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2DD53B70" w14:textId="77777777" w:rsidR="00EC7297" w:rsidRPr="00EF53F2" w:rsidRDefault="00EC7297" w:rsidP="00601548">
      <w:pPr>
        <w:pStyle w:val="ListParagraph"/>
        <w:numPr>
          <w:ilvl w:val="1"/>
          <w:numId w:val="29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ელს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ეხ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უმოკლ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დ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მაგრა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გვ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რემო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ომიდ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აუგვიან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5 (</w:t>
      </w:r>
      <w:r w:rsidRPr="00EF53F2">
        <w:rPr>
          <w:rFonts w:ascii="Sylfaen" w:hAnsi="Sylfaen" w:cs="Sylfaen"/>
          <w:sz w:val="20"/>
          <w:szCs w:val="20"/>
          <w:lang w:val="ka-GE"/>
        </w:rPr>
        <w:t>ხუ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კალენდა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ღის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შეატყობინ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ეო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გვ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ობა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სიათ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თანად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ღწერ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6855FF04" w14:textId="77777777" w:rsidR="00EC7297" w:rsidRPr="00EF53F2" w:rsidRDefault="00EC7297" w:rsidP="00601548">
      <w:pPr>
        <w:pStyle w:val="ListParagraph"/>
        <w:numPr>
          <w:ilvl w:val="1"/>
          <w:numId w:val="29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დგომ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კის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ალდებულებ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რუ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იწე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გვ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მთავრებამდე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აღმოფხვრამდ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462539A9" w14:textId="77777777" w:rsidR="00A52947" w:rsidRPr="00EF53F2" w:rsidRDefault="00EC7297" w:rsidP="009E6431">
      <w:pPr>
        <w:pStyle w:val="ListParagraph"/>
        <w:numPr>
          <w:ilvl w:val="1"/>
          <w:numId w:val="29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lastRenderedPageBreak/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ფორსმაჟო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ითარ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სტან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ედიზე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45 (</w:t>
      </w:r>
      <w:r w:rsidRPr="00EF53F2">
        <w:rPr>
          <w:rFonts w:ascii="Sylfaen" w:hAnsi="Sylfaen" w:cs="Sylfaen"/>
          <w:sz w:val="20"/>
          <w:szCs w:val="20"/>
          <w:lang w:val="ka-GE"/>
        </w:rPr>
        <w:t>ორმოცდახუ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კალენდარ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ღე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ეტ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ან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ითოეუ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ქ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ეო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ისათვ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გზავნ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ტყობინ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ფუძველ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იტ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მგვა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წყვეტ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პასუხისმგებლ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კისრ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რეშე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1D21CFE1" w14:textId="77777777" w:rsidR="009E5AD2" w:rsidRPr="00EF53F2" w:rsidRDefault="009E5AD2" w:rsidP="00601548">
      <w:pPr>
        <w:spacing w:line="276" w:lineRule="auto"/>
        <w:jc w:val="center"/>
        <w:rPr>
          <w:rFonts w:ascii="Sylfaen" w:hAnsi="Sylfaen" w:cs="Sylfaen"/>
          <w:b/>
          <w:noProof/>
          <w:sz w:val="20"/>
          <w:szCs w:val="20"/>
          <w:lang w:val="ka-GE"/>
        </w:rPr>
      </w:pPr>
    </w:p>
    <w:p w14:paraId="3530A928" w14:textId="77777777" w:rsidR="00D81420" w:rsidRPr="00EF53F2" w:rsidRDefault="00D81420" w:rsidP="00601548">
      <w:pPr>
        <w:spacing w:line="276" w:lineRule="auto"/>
        <w:jc w:val="center"/>
        <w:rPr>
          <w:rFonts w:ascii="Sylfaen" w:hAnsi="Sylfaen" w:cstheme="minorHAnsi"/>
          <w:b/>
          <w:noProof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="00EC7297"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>10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მარეგულირებელი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კანონმდებლობა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დავების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გადაჭრა</w:t>
      </w:r>
    </w:p>
    <w:p w14:paraId="26D622C6" w14:textId="77777777" w:rsidR="00D81420" w:rsidRPr="00EF53F2" w:rsidRDefault="00D81420" w:rsidP="00601548">
      <w:pPr>
        <w:pStyle w:val="ListParagraph"/>
        <w:numPr>
          <w:ilvl w:val="1"/>
          <w:numId w:val="30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ეგულირდ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ქართვე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კანონმდებლო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ა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განიმარტება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მის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2474BA" w:rsidRPr="00EF53F2">
        <w:rPr>
          <w:rFonts w:ascii="Sylfaen" w:hAnsi="Sylfaen" w:cs="Sylfaen"/>
          <w:sz w:val="20"/>
          <w:szCs w:val="20"/>
          <w:lang w:val="ka-GE"/>
        </w:rPr>
        <w:t>შესაბამისად</w:t>
      </w:r>
      <w:r w:rsidR="002474BA"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0000C519" w14:textId="77777777" w:rsidR="00A52947" w:rsidRPr="00EF53F2" w:rsidRDefault="00D81420" w:rsidP="009E6431">
      <w:pPr>
        <w:pStyle w:val="ListParagraph"/>
        <w:numPr>
          <w:ilvl w:val="1"/>
          <w:numId w:val="30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ო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რგვლივ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ამოჭრ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ებისმიე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ნ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წყდე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ლაპარაკ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ზ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ი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მთხვევაშ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თუ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ვ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ძლებე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თანხმ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ღწევ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და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ახილველ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დაეცემ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ქართვე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ბა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ჯადო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ასამართლო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</w:p>
    <w:p w14:paraId="38960847" w14:textId="77777777" w:rsidR="009E5AD2" w:rsidRPr="00EF53F2" w:rsidRDefault="009E5AD2" w:rsidP="00601548">
      <w:pPr>
        <w:spacing w:line="276" w:lineRule="auto"/>
        <w:jc w:val="center"/>
        <w:rPr>
          <w:rFonts w:ascii="Sylfaen" w:hAnsi="Sylfaen" w:cs="Sylfaen"/>
          <w:b/>
          <w:noProof/>
          <w:sz w:val="20"/>
          <w:szCs w:val="20"/>
          <w:lang w:val="ka-GE"/>
        </w:rPr>
      </w:pPr>
    </w:p>
    <w:p w14:paraId="6EC86E79" w14:textId="77777777" w:rsidR="00D81420" w:rsidRPr="00EF53F2" w:rsidRDefault="00D81420" w:rsidP="00601548">
      <w:pPr>
        <w:spacing w:line="276" w:lineRule="auto"/>
        <w:jc w:val="center"/>
        <w:rPr>
          <w:rFonts w:ascii="Sylfaen" w:hAnsi="Sylfaen" w:cstheme="minorHAnsi"/>
          <w:b/>
          <w:noProof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მუხლი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="00EC7297"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>1</w:t>
      </w:r>
      <w:r w:rsidR="00A424D5"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>1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დასკვნითი</w:t>
      </w:r>
      <w:r w:rsidRPr="00EF53F2">
        <w:rPr>
          <w:rFonts w:ascii="Sylfaen" w:hAnsi="Sylfaen" w:cstheme="minorHAnsi"/>
          <w:b/>
          <w:noProof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b/>
          <w:noProof/>
          <w:sz w:val="20"/>
          <w:szCs w:val="20"/>
          <w:lang w:val="ka-GE"/>
        </w:rPr>
        <w:t>დებულებები</w:t>
      </w:r>
    </w:p>
    <w:p w14:paraId="1A43080D" w14:textId="77777777" w:rsidR="00D81420" w:rsidRPr="00EF53F2" w:rsidRDefault="00D81420" w:rsidP="00601548">
      <w:pPr>
        <w:pStyle w:val="ListParagraph"/>
        <w:numPr>
          <w:ilvl w:val="1"/>
          <w:numId w:val="3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ებისმიერ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ცვლი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მატ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ძალაშ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ხოლო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საბა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ერილობითი</w:t>
      </w:r>
      <w:r w:rsidR="00A424D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424D5" w:rsidRPr="00EF53F2">
        <w:rPr>
          <w:rFonts w:ascii="Sylfaen" w:hAnsi="Sylfaen" w:cs="Sylfaen"/>
          <w:sz w:val="20"/>
          <w:szCs w:val="20"/>
          <w:lang w:val="ka-GE"/>
        </w:rPr>
        <w:t>შეთანხმებით</w:t>
      </w:r>
      <w:r w:rsidR="00A424D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424D5" w:rsidRPr="00EF53F2">
        <w:rPr>
          <w:rFonts w:ascii="Sylfaen" w:hAnsi="Sylfaen" w:cs="Sylfaen"/>
          <w:sz w:val="20"/>
          <w:szCs w:val="20"/>
          <w:lang w:val="ka-GE"/>
        </w:rPr>
        <w:t>გაფორმების</w:t>
      </w:r>
      <w:r w:rsidR="00A424D5"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A424D5" w:rsidRPr="00EF53F2">
        <w:rPr>
          <w:rFonts w:ascii="Sylfaen" w:hAnsi="Sylfaen" w:cs="Sylfaen"/>
          <w:sz w:val="20"/>
          <w:szCs w:val="20"/>
          <w:lang w:val="ka-GE"/>
        </w:rPr>
        <w:t>შემდეგ</w:t>
      </w:r>
      <w:r w:rsidR="00A424D5"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1898AA60" w14:textId="77777777" w:rsidR="00D81420" w:rsidRPr="00EF53F2" w:rsidRDefault="00D81420" w:rsidP="00601548">
      <w:pPr>
        <w:pStyle w:val="ListParagraph"/>
        <w:numPr>
          <w:ilvl w:val="1"/>
          <w:numId w:val="3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ომელიმ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ებ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ბათილო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წვე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სხ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ებულებ</w:t>
      </w:r>
      <w:r w:rsidRPr="00EF53F2">
        <w:rPr>
          <w:rFonts w:ascii="Sylfaen" w:hAnsi="Sylfaen" w:cstheme="minorHAnsi"/>
          <w:sz w:val="20"/>
          <w:szCs w:val="20"/>
          <w:lang w:val="ka-GE"/>
        </w:rPr>
        <w:t>(</w:t>
      </w:r>
      <w:r w:rsidRPr="00EF53F2">
        <w:rPr>
          <w:rFonts w:ascii="Sylfaen" w:hAnsi="Sylfaen" w:cs="Sylfaen"/>
          <w:sz w:val="20"/>
          <w:szCs w:val="20"/>
          <w:lang w:val="ka-GE"/>
        </w:rPr>
        <w:t>ებ</w:t>
      </w:r>
      <w:r w:rsidRPr="00EF53F2">
        <w:rPr>
          <w:rFonts w:ascii="Sylfaen" w:hAnsi="Sylfaen" w:cstheme="minorHAnsi"/>
          <w:sz w:val="20"/>
          <w:szCs w:val="20"/>
          <w:lang w:val="ka-GE"/>
        </w:rPr>
        <w:t>)</w:t>
      </w:r>
      <w:r w:rsidRPr="00EF53F2">
        <w:rPr>
          <w:rFonts w:ascii="Sylfaen" w:hAnsi="Sylfaen" w:cs="Sylfaen"/>
          <w:sz w:val="20"/>
          <w:szCs w:val="20"/>
          <w:lang w:val="ka-GE"/>
        </w:rPr>
        <w:t>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ნ</w:t>
      </w:r>
      <w:r w:rsidRPr="00EF53F2">
        <w:rPr>
          <w:rFonts w:ascii="Sylfaen" w:hAnsi="Sylfaen" w:cstheme="minorHAnsi"/>
          <w:sz w:val="20"/>
          <w:szCs w:val="20"/>
          <w:lang w:val="ka-GE"/>
        </w:rPr>
        <w:t>/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თლიან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ბათილო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. </w:t>
      </w:r>
      <w:r w:rsidRPr="00EF53F2">
        <w:rPr>
          <w:rFonts w:ascii="Sylfaen" w:hAnsi="Sylfaen" w:cs="Sylfaen"/>
          <w:sz w:val="20"/>
          <w:szCs w:val="20"/>
          <w:lang w:val="ka-GE"/>
        </w:rPr>
        <w:t>ბათ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ებულ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აცვლ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იყენ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სე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ებულ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ლითაც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უფრ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დვილ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იღწევ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თ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(</w:t>
      </w:r>
      <w:r w:rsidRPr="00EF53F2">
        <w:rPr>
          <w:rFonts w:ascii="Sylfaen" w:hAnsi="Sylfaen" w:cs="Sylfaen"/>
          <w:sz w:val="20"/>
          <w:szCs w:val="20"/>
          <w:lang w:val="ka-GE"/>
        </w:rPr>
        <w:t>მა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ორ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ბათი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ებულები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) </w:t>
      </w:r>
      <w:r w:rsidRPr="00EF53F2">
        <w:rPr>
          <w:rFonts w:ascii="Sylfaen" w:hAnsi="Sylfaen" w:cs="Sylfaen"/>
          <w:sz w:val="20"/>
          <w:szCs w:val="20"/>
          <w:lang w:val="ka-GE"/>
        </w:rPr>
        <w:t>გათვალისწინ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ზანი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33CCDB93" w14:textId="77777777" w:rsidR="00D81420" w:rsidRPr="00EF53F2" w:rsidRDefault="00D81420" w:rsidP="00601548">
      <w:pPr>
        <w:pStyle w:val="ListParagraph"/>
        <w:numPr>
          <w:ilvl w:val="1"/>
          <w:numId w:val="3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ები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დასტურებე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ა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ცნობიერებ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აქვ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ინაარს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იგ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ზუსტ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ხატავ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მხარეთ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თავისუფალ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ება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რომ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ათ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იე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ნებ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მოვლენ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ოხდ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ის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ინაარს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ონივრ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ნსჯ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შედეგად</w:t>
      </w:r>
      <w:r w:rsidRPr="00EF53F2">
        <w:rPr>
          <w:rFonts w:ascii="Sylfaen" w:hAnsi="Sylfaen" w:cstheme="minorHAnsi"/>
          <w:sz w:val="20"/>
          <w:szCs w:val="20"/>
          <w:lang w:val="ka-GE"/>
        </w:rPr>
        <w:t>.</w:t>
      </w:r>
    </w:p>
    <w:p w14:paraId="551060CE" w14:textId="77777777" w:rsidR="00D82940" w:rsidRPr="00EF53F2" w:rsidRDefault="00D81420" w:rsidP="00807B20">
      <w:pPr>
        <w:pStyle w:val="ListParagraph"/>
        <w:numPr>
          <w:ilvl w:val="1"/>
          <w:numId w:val="31"/>
        </w:numPr>
        <w:spacing w:line="276" w:lineRule="auto"/>
        <w:ind w:left="0" w:firstLine="0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="Sylfaen"/>
          <w:sz w:val="20"/>
          <w:szCs w:val="20"/>
          <w:lang w:val="ka-GE"/>
        </w:rPr>
        <w:t>წინამდება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Calibri"/>
          <w:sz w:val="20"/>
          <w:szCs w:val="20"/>
          <w:lang w:val="ka-GE"/>
        </w:rPr>
        <w:t>„</w:t>
      </w:r>
      <w:r w:rsidRPr="00EF53F2">
        <w:rPr>
          <w:rFonts w:ascii="Sylfaen" w:hAnsi="Sylfaen" w:cs="Sylfaen"/>
          <w:sz w:val="20"/>
          <w:szCs w:val="20"/>
          <w:lang w:val="ka-GE"/>
        </w:rPr>
        <w:t>ხელშეკრულება</w:t>
      </w:r>
      <w:r w:rsidRPr="00EF53F2">
        <w:rPr>
          <w:rFonts w:ascii="Sylfaen" w:hAnsi="Sylfaen" w:cs="Calibri"/>
          <w:sz w:val="20"/>
          <w:szCs w:val="20"/>
          <w:lang w:val="ka-GE"/>
        </w:rPr>
        <w:t>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გაფორმებული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526123" w:rsidRPr="00EF53F2">
        <w:rPr>
          <w:rFonts w:ascii="Sylfaen" w:hAnsi="Sylfaen" w:cs="Sylfaen"/>
          <w:sz w:val="20"/>
          <w:szCs w:val="20"/>
          <w:lang w:val="ka-GE"/>
        </w:rPr>
        <w:t>ქართულ და ინგლისურ ენაზ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EA796D" w:rsidRPr="00EF53F2">
        <w:rPr>
          <w:rFonts w:ascii="Sylfaen" w:hAnsi="Sylfaen" w:cstheme="minorHAnsi"/>
          <w:sz w:val="20"/>
          <w:szCs w:val="20"/>
          <w:lang w:val="ka-GE"/>
        </w:rPr>
        <w:t xml:space="preserve">თანაბარი </w:t>
      </w:r>
      <w:r w:rsidRPr="00EF53F2">
        <w:rPr>
          <w:rFonts w:ascii="Sylfaen" w:hAnsi="Sylfaen" w:cs="Sylfaen"/>
          <w:sz w:val="20"/>
          <w:szCs w:val="20"/>
          <w:lang w:val="ka-GE"/>
        </w:rPr>
        <w:t>იურიდიულ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ძალის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ქონ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ორ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გზემპლარად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, </w:t>
      </w:r>
      <w:r w:rsidRPr="00EF53F2">
        <w:rPr>
          <w:rFonts w:ascii="Sylfaen" w:hAnsi="Sylfaen" w:cs="Sylfaen"/>
          <w:sz w:val="20"/>
          <w:szCs w:val="20"/>
          <w:lang w:val="ka-GE"/>
        </w:rPr>
        <w:t>რომელთაგან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ერთი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ინახება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93D90" w:rsidRPr="00EF53F2">
        <w:rPr>
          <w:rFonts w:ascii="Sylfaen" w:hAnsi="Sylfaen" w:cstheme="minorHAnsi"/>
          <w:sz w:val="20"/>
          <w:szCs w:val="20"/>
          <w:lang w:val="ka-GE"/>
        </w:rPr>
        <w:t>„</w:t>
      </w:r>
      <w:r w:rsidR="00093D90" w:rsidRPr="00EF53F2">
        <w:rPr>
          <w:rFonts w:ascii="Sylfaen" w:hAnsi="Sylfaen" w:cs="Sylfaen"/>
          <w:sz w:val="20"/>
          <w:szCs w:val="20"/>
          <w:lang w:val="ka-GE"/>
        </w:rPr>
        <w:t>მყიდველთან</w:t>
      </w:r>
      <w:r w:rsidR="00093D9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093D90" w:rsidRPr="00EF53F2">
        <w:rPr>
          <w:rFonts w:ascii="Sylfaen" w:hAnsi="Sylfaen" w:cstheme="minorHAnsi"/>
          <w:sz w:val="20"/>
          <w:szCs w:val="20"/>
          <w:lang w:val="ka-GE"/>
        </w:rPr>
        <w:t>,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ხოლო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Pr="00EF53F2">
        <w:rPr>
          <w:rFonts w:ascii="Sylfaen" w:hAnsi="Sylfaen" w:cs="Sylfaen"/>
          <w:sz w:val="20"/>
          <w:szCs w:val="20"/>
          <w:lang w:val="ka-GE"/>
        </w:rPr>
        <w:t>მეორე</w:t>
      </w:r>
      <w:r w:rsidRPr="00EF53F2">
        <w:rPr>
          <w:rFonts w:ascii="Sylfaen" w:hAnsi="Sylfaen" w:cstheme="minorHAnsi"/>
          <w:sz w:val="20"/>
          <w:szCs w:val="20"/>
          <w:lang w:val="ka-GE"/>
        </w:rPr>
        <w:t xml:space="preserve"> </w:t>
      </w:r>
      <w:r w:rsidR="00093D90" w:rsidRPr="00EF53F2">
        <w:rPr>
          <w:rFonts w:ascii="Sylfaen" w:hAnsi="Sylfaen" w:cstheme="minorHAnsi"/>
          <w:sz w:val="20"/>
          <w:szCs w:val="20"/>
          <w:lang w:val="ka-GE"/>
        </w:rPr>
        <w:t>- „</w:t>
      </w:r>
      <w:r w:rsidR="00093D90" w:rsidRPr="00EF53F2">
        <w:rPr>
          <w:rFonts w:ascii="Sylfaen" w:hAnsi="Sylfaen" w:cs="Sylfaen"/>
          <w:sz w:val="20"/>
          <w:szCs w:val="20"/>
          <w:lang w:val="ka-GE"/>
        </w:rPr>
        <w:t>გამყიდველთან</w:t>
      </w:r>
      <w:r w:rsidR="00093D90" w:rsidRPr="00EF53F2">
        <w:rPr>
          <w:rFonts w:ascii="Sylfaen" w:hAnsi="Sylfaen" w:cs="Calibri"/>
          <w:sz w:val="20"/>
          <w:szCs w:val="20"/>
          <w:lang w:val="ka-GE"/>
        </w:rPr>
        <w:t>“</w:t>
      </w:r>
      <w:r w:rsidR="00093D90" w:rsidRPr="00EF53F2">
        <w:rPr>
          <w:rFonts w:ascii="Sylfaen" w:hAnsi="Sylfaen" w:cstheme="minorHAnsi"/>
          <w:sz w:val="20"/>
          <w:szCs w:val="20"/>
          <w:lang w:val="ka-GE"/>
        </w:rPr>
        <w:t>.</w:t>
      </w:r>
      <w:r w:rsidR="00526123" w:rsidRPr="00EF53F2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466EA6" w:rsidRPr="00EF53F2">
        <w:rPr>
          <w:rFonts w:ascii="Sylfaen" w:hAnsi="Sylfaen" w:cs="Sylfaen"/>
          <w:sz w:val="20"/>
          <w:szCs w:val="20"/>
          <w:lang w:val="ka-GE"/>
        </w:rPr>
        <w:t>წინამდებ</w:t>
      </w:r>
      <w:r w:rsidR="003E12AE" w:rsidRPr="00EF53F2">
        <w:rPr>
          <w:rFonts w:ascii="Sylfaen" w:hAnsi="Sylfaen" w:cs="Sylfaen"/>
          <w:sz w:val="20"/>
          <w:szCs w:val="20"/>
          <w:lang w:val="ka-GE"/>
        </w:rPr>
        <w:t>არე ხელშეკრულების ქართულ და ინგლისურ</w:t>
      </w:r>
      <w:r w:rsidR="00466EA6" w:rsidRPr="00EF53F2">
        <w:rPr>
          <w:rFonts w:ascii="Sylfaen" w:hAnsi="Sylfaen" w:cs="Sylfaen"/>
          <w:sz w:val="20"/>
          <w:szCs w:val="20"/>
          <w:lang w:val="ka-GE"/>
        </w:rPr>
        <w:t xml:space="preserve"> ენაზე წარმოდგენილ ტექსტებს შორის განსხვავების შემთხვევაში უპირატესობა ენიჭება ქართულ ვარიანტს.</w:t>
      </w:r>
    </w:p>
    <w:p w14:paraId="705EA6D5" w14:textId="77777777" w:rsidR="009E5AD2" w:rsidRPr="00EF53F2" w:rsidRDefault="009E5AD2" w:rsidP="009E5AD2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7A333E13" w14:textId="77777777" w:rsidR="009E5AD2" w:rsidRPr="00EF53F2" w:rsidRDefault="009E5AD2" w:rsidP="009E5AD2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1AE1531E" w14:textId="77777777" w:rsidR="00080957" w:rsidRDefault="00080957" w:rsidP="00526123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  <w:lang w:val="ka-GE"/>
        </w:rPr>
      </w:pPr>
    </w:p>
    <w:p w14:paraId="513E753F" w14:textId="77777777" w:rsidR="009E6431" w:rsidRDefault="005A159E" w:rsidP="00526123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</w:rPr>
      </w:pPr>
      <w:r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12. </w:t>
      </w:r>
      <w:r w:rsidR="00D81420" w:rsidRPr="00EF53F2">
        <w:rPr>
          <w:rFonts w:ascii="Sylfaen" w:hAnsi="Sylfaen" w:cs="Sylfaen"/>
          <w:b/>
          <w:sz w:val="20"/>
          <w:szCs w:val="20"/>
        </w:rPr>
        <w:t>მხარეთა</w:t>
      </w:r>
      <w:r w:rsidR="00D81420"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D81420" w:rsidRPr="00EF53F2">
        <w:rPr>
          <w:rFonts w:ascii="Sylfaen" w:hAnsi="Sylfaen" w:cs="Sylfaen"/>
          <w:b/>
          <w:sz w:val="20"/>
          <w:szCs w:val="20"/>
          <w:lang w:val="ka-GE"/>
        </w:rPr>
        <w:t>ხელმოწერები</w:t>
      </w:r>
      <w:r w:rsidR="00D81420" w:rsidRPr="00EF53F2">
        <w:rPr>
          <w:rFonts w:ascii="Sylfaen" w:hAnsi="Sylfaen" w:cstheme="minorHAnsi"/>
          <w:b/>
          <w:sz w:val="20"/>
          <w:szCs w:val="20"/>
        </w:rPr>
        <w:t>:</w:t>
      </w:r>
    </w:p>
    <w:p w14:paraId="6424D970" w14:textId="77777777" w:rsidR="00080957" w:rsidRPr="00EF53F2" w:rsidRDefault="00080957" w:rsidP="00526123">
      <w:pPr>
        <w:spacing w:line="276" w:lineRule="auto"/>
        <w:jc w:val="center"/>
        <w:rPr>
          <w:rFonts w:ascii="Sylfaen" w:hAnsi="Sylfaen" w:cstheme="minorHAnsi"/>
          <w:b/>
          <w:sz w:val="20"/>
          <w:szCs w:val="20"/>
        </w:rPr>
      </w:pP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6"/>
        <w:gridCol w:w="6374"/>
      </w:tblGrid>
      <w:tr w:rsidR="00080957" w:rsidRPr="00EF53F2" w14:paraId="046853BC" w14:textId="77777777" w:rsidTr="000100C2">
        <w:tc>
          <w:tcPr>
            <w:tcW w:w="3602" w:type="dxa"/>
          </w:tcPr>
          <w:p w14:paraId="74B67893" w14:textId="77777777" w:rsidR="00080957" w:rsidRPr="00EF53F2" w:rsidRDefault="00080957" w:rsidP="000100C2">
            <w:pPr>
              <w:spacing w:line="276" w:lineRule="auto"/>
              <w:ind w:left="-108"/>
              <w:rPr>
                <w:rFonts w:ascii="Sylfaen" w:hAnsi="Sylfaen"/>
                <w:b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b/>
                <w:color w:val="000000" w:themeColor="text1"/>
                <w:lang w:val="ka-GE"/>
              </w:rPr>
              <w:t>„გამყიდველი“</w:t>
            </w:r>
          </w:p>
          <w:p w14:paraId="173C85E8" w14:textId="77777777" w:rsidR="00080957" w:rsidRPr="00EF53F2" w:rsidRDefault="00080957" w:rsidP="000100C2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07E9DB58" w14:textId="77777777" w:rsidR="00080957" w:rsidRPr="00EF53F2" w:rsidRDefault="00080957" w:rsidP="000100C2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31906C14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0C8EFC15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 w:cstheme="minorHAnsi"/>
                <w:color w:val="000000" w:themeColor="text1"/>
                <w:lang w:val="ka-GE"/>
              </w:rPr>
              <w:t>__________________________________</w:t>
            </w:r>
          </w:p>
          <w:p w14:paraId="646969AC" w14:textId="77777777" w:rsidR="00080957" w:rsidRDefault="00080957" w:rsidP="000100C2">
            <w:pPr>
              <w:spacing w:line="276" w:lineRule="auto"/>
              <w:ind w:left="-108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დირექტორ</w:t>
            </w:r>
            <w:r>
              <w:rPr>
                <w:rFonts w:ascii="Sylfaen" w:hAnsi="Sylfaen" w:cstheme="minorHAnsi"/>
                <w:color w:val="000000" w:themeColor="text1"/>
                <w:lang w:val="ka-GE"/>
              </w:rPr>
              <w:t>ი</w:t>
            </w:r>
          </w:p>
          <w:p w14:paraId="3B07E698" w14:textId="77777777" w:rsidR="00080957" w:rsidRPr="00434CF2" w:rsidRDefault="00080957" w:rsidP="000100C2">
            <w:pPr>
              <w:tabs>
                <w:tab w:val="left" w:pos="947"/>
              </w:tabs>
              <w:spacing w:line="276" w:lineRule="auto"/>
              <w:jc w:val="center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</w:tc>
        <w:tc>
          <w:tcPr>
            <w:tcW w:w="6388" w:type="dxa"/>
          </w:tcPr>
          <w:p w14:paraId="39261967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/>
                <w:b/>
                <w:lang w:val="ka-GE"/>
              </w:rPr>
            </w:pPr>
            <w:r w:rsidRPr="00EF53F2">
              <w:rPr>
                <w:rFonts w:ascii="Sylfaen" w:hAnsi="Sylfaen"/>
                <w:b/>
                <w:lang w:val="ka-GE"/>
              </w:rPr>
              <w:t>„მყიდველი“</w:t>
            </w:r>
          </w:p>
          <w:p w14:paraId="05A96980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</w:p>
          <w:p w14:paraId="4F410840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0CE6544C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7B3CA14D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__________________________________</w:t>
            </w:r>
          </w:p>
          <w:p w14:paraId="600501EE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 w:cs="Sylfaen"/>
                <w:color w:val="000000" w:themeColor="text1"/>
              </w:rPr>
            </w:pPr>
            <w:r w:rsidRPr="00EF53F2">
              <w:rPr>
                <w:rFonts w:ascii="Sylfaen" w:hAnsi="Sylfaen" w:cs="Sylfaen"/>
                <w:color w:val="000000" w:themeColor="text1"/>
                <w:lang w:val="ka-GE"/>
              </w:rPr>
              <w:t xml:space="preserve">გენერალური </w:t>
            </w:r>
            <w:r>
              <w:rPr>
                <w:rFonts w:ascii="Sylfaen" w:hAnsi="Sylfaen" w:cs="Sylfaen"/>
                <w:color w:val="000000" w:themeColor="text1"/>
                <w:lang w:val="ka-GE"/>
              </w:rPr>
              <w:t>დირექტორი</w:t>
            </w:r>
          </w:p>
          <w:p w14:paraId="3B27E426" w14:textId="77777777" w:rsidR="00080957" w:rsidRPr="00EF53F2" w:rsidRDefault="00080957" w:rsidP="000100C2">
            <w:pPr>
              <w:spacing w:line="276" w:lineRule="auto"/>
              <w:jc w:val="right"/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3161032D" w14:textId="77777777" w:rsidR="009E5AD2" w:rsidRPr="00EF53F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1C3B1CE" w14:textId="77777777" w:rsidR="009E5AD2" w:rsidRPr="00EF53F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B893194" w14:textId="77777777" w:rsidR="009E5AD2" w:rsidRPr="00EF53F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94003CF" w14:textId="77777777" w:rsidR="009E5AD2" w:rsidRPr="00EF53F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7DEFE95" w14:textId="77777777" w:rsidR="009E5AD2" w:rsidRPr="00EF53F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10D96091" w14:textId="77777777" w:rsidR="009E5AD2" w:rsidRDefault="009E5AD2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E5A4442" w14:textId="77777777" w:rsidR="001064B0" w:rsidRDefault="001064B0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67F990E9" w14:textId="77777777" w:rsidR="001064B0" w:rsidRDefault="001064B0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6C391B13" w14:textId="77777777" w:rsidR="001064B0" w:rsidRDefault="001064B0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65D09F56" w14:textId="77777777" w:rsidR="001064B0" w:rsidRDefault="001064B0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F7D94C4" w14:textId="77777777" w:rsidR="001064B0" w:rsidRPr="00EF53F2" w:rsidRDefault="001064B0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FC0D39B" w14:textId="77777777" w:rsidR="009E5AD2" w:rsidRPr="00EF53F2" w:rsidRDefault="009E5AD2" w:rsidP="007972C6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0382C830" w14:textId="77777777" w:rsidR="00091677" w:rsidRDefault="0009167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4B469BF9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6EDA84AF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021169F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06DC514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E2E58A6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430B9D9D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FAA6A8D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37C666E2" w14:textId="77777777" w:rsidR="00080957" w:rsidRDefault="00080957" w:rsidP="002F45A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165C6C4" w14:textId="77777777" w:rsidR="00080957" w:rsidRDefault="00080957" w:rsidP="00080957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48871ECD" w14:textId="77777777" w:rsidR="002F45AE" w:rsidRPr="000E3CF8" w:rsidRDefault="0052335B" w:rsidP="002F45AE">
      <w:pPr>
        <w:jc w:val="center"/>
        <w:rPr>
          <w:rFonts w:ascii="Sylfaen" w:eastAsia="Times New Roman" w:hAnsi="Sylfaen" w:cs="Calibri"/>
          <w:b/>
          <w:color w:val="000000"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sz w:val="20"/>
          <w:szCs w:val="20"/>
          <w:lang w:val="ka-GE"/>
        </w:rPr>
        <w:t>ნ</w:t>
      </w:r>
      <w:r w:rsidR="002F45AE" w:rsidRPr="00EF53F2">
        <w:rPr>
          <w:rFonts w:ascii="Sylfaen" w:hAnsi="Sylfaen" w:cs="Sylfaen"/>
          <w:b/>
          <w:sz w:val="20"/>
          <w:szCs w:val="20"/>
          <w:lang w:val="ka-GE"/>
        </w:rPr>
        <w:t>ასყიდობის</w:t>
      </w:r>
      <w:r w:rsidR="002F45AE" w:rsidRPr="00EF53F2">
        <w:rPr>
          <w:rFonts w:ascii="Sylfaen" w:hAnsi="Sylfaen" w:cstheme="minorHAnsi"/>
          <w:b/>
          <w:sz w:val="20"/>
          <w:szCs w:val="20"/>
          <w:lang w:val="ka-GE"/>
        </w:rPr>
        <w:t xml:space="preserve"> </w:t>
      </w:r>
      <w:r w:rsidR="002F45AE" w:rsidRPr="00EF53F2">
        <w:rPr>
          <w:rFonts w:ascii="Sylfaen" w:hAnsi="Sylfaen" w:cs="Sylfaen"/>
          <w:b/>
          <w:sz w:val="20"/>
          <w:szCs w:val="20"/>
          <w:lang w:val="ka-GE"/>
        </w:rPr>
        <w:t>ხელშეკრულება</w:t>
      </w:r>
      <w:r w:rsidR="00091677">
        <w:rPr>
          <w:rFonts w:ascii="Sylfaen" w:hAnsi="Sylfaen" w:cs="Sylfaen"/>
          <w:b/>
          <w:sz w:val="20"/>
          <w:szCs w:val="20"/>
          <w:lang w:val="ka-GE"/>
        </w:rPr>
        <w:t xml:space="preserve"> </w:t>
      </w:r>
    </w:p>
    <w:p w14:paraId="02B570E6" w14:textId="77777777" w:rsidR="000C055B" w:rsidRPr="00EF53F2" w:rsidRDefault="00AC310E" w:rsidP="00E113E4">
      <w:pPr>
        <w:spacing w:line="276" w:lineRule="auto"/>
        <w:ind w:left="3600" w:firstLine="720"/>
        <w:rPr>
          <w:rFonts w:ascii="Sylfaen" w:hAnsi="Sylfaen" w:cstheme="minorHAnsi"/>
          <w:b/>
          <w:color w:val="000000" w:themeColor="text1"/>
          <w:sz w:val="20"/>
          <w:szCs w:val="20"/>
          <w:lang w:val="ka-GE"/>
        </w:rPr>
      </w:pPr>
      <w:r w:rsidRPr="00EF53F2">
        <w:rPr>
          <w:rFonts w:ascii="Sylfaen" w:hAnsi="Sylfaen" w:cs="Sylfaen"/>
          <w:b/>
          <w:color w:val="000000" w:themeColor="text1"/>
          <w:sz w:val="20"/>
          <w:szCs w:val="20"/>
          <w:lang w:val="ka-GE"/>
        </w:rPr>
        <w:t>დანართი</w:t>
      </w:r>
      <w:r w:rsidRPr="00EF53F2">
        <w:rPr>
          <w:rFonts w:ascii="Sylfaen" w:hAnsi="Sylfaen" w:cstheme="minorHAnsi"/>
          <w:b/>
          <w:color w:val="000000" w:themeColor="text1"/>
          <w:sz w:val="20"/>
          <w:szCs w:val="20"/>
          <w:lang w:val="ka-GE"/>
        </w:rPr>
        <w:t xml:space="preserve"> N1</w:t>
      </w:r>
      <w:r w:rsidR="000C055B" w:rsidRPr="00EF53F2">
        <w:rPr>
          <w:rFonts w:ascii="Sylfaen" w:hAnsi="Sylfaen" w:cstheme="minorHAnsi"/>
          <w:sz w:val="20"/>
          <w:szCs w:val="20"/>
          <w:lang w:val="ka-GE"/>
        </w:rPr>
        <w:fldChar w:fldCharType="begin"/>
      </w:r>
      <w:r w:rsidR="000C055B" w:rsidRPr="00EF53F2">
        <w:rPr>
          <w:rFonts w:ascii="Sylfaen" w:hAnsi="Sylfaen" w:cstheme="minorHAnsi"/>
          <w:sz w:val="20"/>
          <w:szCs w:val="20"/>
          <w:lang w:val="ka-GE"/>
        </w:rPr>
        <w:instrText xml:space="preserve"> LINK </w:instrText>
      </w:r>
      <w:r w:rsidR="00415EBC" w:rsidRPr="00EF53F2">
        <w:rPr>
          <w:rFonts w:ascii="Sylfaen" w:hAnsi="Sylfaen" w:cstheme="minorHAnsi"/>
          <w:sz w:val="20"/>
          <w:szCs w:val="20"/>
          <w:lang w:val="ka-GE"/>
        </w:rPr>
        <w:instrText xml:space="preserve">Excel.Sheet.12 "C:\\Users\\MTUTISANI\\Desktop\\MELANO\\Usenashvili ani\\5\\მოთხოვნა (PR-168235, PR-168236,PR-168238, PR-168240, PR-168263)--.xlsx" Sheet2!R3C1:R27C13 </w:instrText>
      </w:r>
      <w:r w:rsidR="000C055B" w:rsidRPr="00EF53F2">
        <w:rPr>
          <w:rFonts w:ascii="Sylfaen" w:hAnsi="Sylfaen" w:cstheme="minorHAnsi"/>
          <w:sz w:val="20"/>
          <w:szCs w:val="20"/>
          <w:lang w:val="ka-GE"/>
        </w:rPr>
        <w:instrText xml:space="preserve">\a \f 4 \h  \* MERGEFORMAT </w:instrText>
      </w:r>
      <w:r w:rsidR="000C055B" w:rsidRPr="00EF53F2">
        <w:rPr>
          <w:rFonts w:ascii="Sylfaen" w:hAnsi="Sylfaen" w:cstheme="minorHAnsi"/>
          <w:sz w:val="20"/>
          <w:szCs w:val="20"/>
          <w:lang w:val="ka-GE"/>
        </w:rPr>
        <w:fldChar w:fldCharType="separate"/>
      </w:r>
    </w:p>
    <w:p w14:paraId="05B8D38B" w14:textId="77777777" w:rsidR="008D3C49" w:rsidRPr="00EF53F2" w:rsidRDefault="000C055B" w:rsidP="00506BE9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fldChar w:fldCharType="end"/>
      </w:r>
    </w:p>
    <w:p w14:paraId="1E982084" w14:textId="77777777" w:rsidR="00C46EFD" w:rsidRPr="00EF53F2" w:rsidRDefault="00C46EFD" w:rsidP="00506BE9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46"/>
        <w:gridCol w:w="4329"/>
        <w:gridCol w:w="1080"/>
        <w:gridCol w:w="984"/>
        <w:gridCol w:w="1237"/>
        <w:gridCol w:w="1374"/>
      </w:tblGrid>
      <w:tr w:rsidR="00363001" w:rsidRPr="00363001" w14:paraId="781C1EA3" w14:textId="77777777" w:rsidTr="00363001">
        <w:trPr>
          <w:trHeight w:val="915"/>
        </w:trPr>
        <w:tc>
          <w:tcPr>
            <w:tcW w:w="346" w:type="dxa"/>
            <w:noWrap/>
            <w:hideMark/>
          </w:tcPr>
          <w:p w14:paraId="4D242815" w14:textId="77777777" w:rsidR="00363001" w:rsidRPr="00363001" w:rsidRDefault="00363001" w:rsidP="00363001">
            <w:pPr>
              <w:spacing w:line="276" w:lineRule="auto"/>
              <w:jc w:val="both"/>
              <w:rPr>
                <w:lang w:val="en-US"/>
              </w:rPr>
            </w:pPr>
            <w:r w:rsidRPr="00363001">
              <w:rPr>
                <w:lang w:val="en-US"/>
              </w:rPr>
              <w:t>N</w:t>
            </w:r>
          </w:p>
        </w:tc>
        <w:tc>
          <w:tcPr>
            <w:tcW w:w="4329" w:type="dxa"/>
            <w:hideMark/>
          </w:tcPr>
          <w:p w14:paraId="7F228ACC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  <w:r w:rsidRPr="00363001">
              <w:rPr>
                <w:rFonts w:ascii="Sylfaen" w:hAnsi="Sylfaen" w:cs="Sylfaen"/>
                <w:b/>
                <w:bCs/>
                <w:lang w:val="en-US"/>
              </w:rPr>
              <w:t>დასახელება</w:t>
            </w:r>
          </w:p>
        </w:tc>
        <w:tc>
          <w:tcPr>
            <w:tcW w:w="1080" w:type="dxa"/>
            <w:hideMark/>
          </w:tcPr>
          <w:p w14:paraId="6B33C279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  <w:r w:rsidRPr="00363001">
              <w:rPr>
                <w:rFonts w:ascii="Sylfaen" w:hAnsi="Sylfaen" w:cs="Sylfaen"/>
                <w:b/>
                <w:bCs/>
                <w:lang w:val="en-US"/>
              </w:rPr>
              <w:t>განზომილება</w:t>
            </w:r>
            <w:r w:rsidRPr="00363001">
              <w:rPr>
                <w:b/>
                <w:bCs/>
                <w:lang w:val="en-US"/>
              </w:rPr>
              <w:t>/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ერთეული</w:t>
            </w:r>
          </w:p>
        </w:tc>
        <w:tc>
          <w:tcPr>
            <w:tcW w:w="984" w:type="dxa"/>
            <w:noWrap/>
            <w:hideMark/>
          </w:tcPr>
          <w:p w14:paraId="3BB87A4B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  <w:r w:rsidRPr="00363001">
              <w:rPr>
                <w:rFonts w:ascii="Sylfaen" w:hAnsi="Sylfaen" w:cs="Sylfaen"/>
                <w:b/>
                <w:bCs/>
                <w:lang w:val="en-US"/>
              </w:rPr>
              <w:t>რაოდენობა</w:t>
            </w:r>
          </w:p>
        </w:tc>
        <w:tc>
          <w:tcPr>
            <w:tcW w:w="1237" w:type="dxa"/>
            <w:hideMark/>
          </w:tcPr>
          <w:p w14:paraId="2F385D19" w14:textId="77777777" w:rsidR="00363001" w:rsidRPr="00363001" w:rsidRDefault="00363001" w:rsidP="00080957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  <w:r w:rsidRPr="00363001">
              <w:rPr>
                <w:rFonts w:ascii="Sylfaen" w:hAnsi="Sylfaen" w:cs="Sylfaen"/>
                <w:b/>
                <w:bCs/>
                <w:lang w:val="en-US"/>
              </w:rPr>
              <w:t>ერთ</w:t>
            </w:r>
            <w:r w:rsidRPr="00363001">
              <w:rPr>
                <w:b/>
                <w:bCs/>
                <w:lang w:val="en-US"/>
              </w:rPr>
              <w:t>.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ფასი</w:t>
            </w:r>
            <w:r w:rsidRPr="00363001">
              <w:rPr>
                <w:b/>
                <w:bCs/>
                <w:lang w:val="en-US"/>
              </w:rPr>
              <w:t xml:space="preserve"> 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დღგ</w:t>
            </w:r>
            <w:r w:rsidRPr="00363001">
              <w:rPr>
                <w:b/>
                <w:bCs/>
                <w:lang w:val="en-US"/>
              </w:rPr>
              <w:t>-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ს</w:t>
            </w:r>
            <w:r w:rsidRPr="00363001">
              <w:rPr>
                <w:b/>
                <w:bCs/>
                <w:lang w:val="en-US"/>
              </w:rPr>
              <w:t xml:space="preserve"> 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ჩათვლით</w:t>
            </w:r>
            <w:r w:rsidRPr="00363001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1374" w:type="dxa"/>
            <w:hideMark/>
          </w:tcPr>
          <w:p w14:paraId="2058575C" w14:textId="77777777" w:rsidR="00363001" w:rsidRPr="00363001" w:rsidRDefault="00363001" w:rsidP="00080957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  <w:r w:rsidRPr="00363001">
              <w:rPr>
                <w:rFonts w:ascii="Sylfaen" w:hAnsi="Sylfaen" w:cs="Sylfaen"/>
                <w:b/>
                <w:bCs/>
                <w:lang w:val="en-US"/>
              </w:rPr>
              <w:t>საერთო</w:t>
            </w:r>
            <w:r w:rsidRPr="00363001">
              <w:rPr>
                <w:b/>
                <w:bCs/>
                <w:lang w:val="en-US"/>
              </w:rPr>
              <w:t xml:space="preserve"> 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ფასი</w:t>
            </w:r>
            <w:r w:rsidRPr="00363001">
              <w:rPr>
                <w:b/>
                <w:bCs/>
                <w:lang w:val="en-US"/>
              </w:rPr>
              <w:t xml:space="preserve"> 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დღგ</w:t>
            </w:r>
            <w:r w:rsidRPr="00363001">
              <w:rPr>
                <w:b/>
                <w:bCs/>
                <w:lang w:val="en-US"/>
              </w:rPr>
              <w:t>-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ს</w:t>
            </w:r>
            <w:r w:rsidRPr="00363001">
              <w:rPr>
                <w:b/>
                <w:bCs/>
                <w:lang w:val="en-US"/>
              </w:rPr>
              <w:t xml:space="preserve"> </w:t>
            </w:r>
            <w:r w:rsidRPr="00363001">
              <w:rPr>
                <w:rFonts w:ascii="Sylfaen" w:hAnsi="Sylfaen" w:cs="Sylfaen"/>
                <w:b/>
                <w:bCs/>
                <w:lang w:val="en-US"/>
              </w:rPr>
              <w:t>ჩათვლით</w:t>
            </w:r>
            <w:r w:rsidRPr="00363001">
              <w:rPr>
                <w:b/>
                <w:bCs/>
                <w:lang w:val="en-US"/>
              </w:rPr>
              <w:t xml:space="preserve"> </w:t>
            </w:r>
          </w:p>
        </w:tc>
      </w:tr>
      <w:tr w:rsidR="00363001" w:rsidRPr="00363001" w14:paraId="12B988C3" w14:textId="77777777" w:rsidTr="00080957">
        <w:trPr>
          <w:trHeight w:val="315"/>
        </w:trPr>
        <w:tc>
          <w:tcPr>
            <w:tcW w:w="346" w:type="dxa"/>
            <w:noWrap/>
            <w:hideMark/>
          </w:tcPr>
          <w:p w14:paraId="69D05896" w14:textId="77777777" w:rsidR="00363001" w:rsidRPr="00363001" w:rsidRDefault="00363001" w:rsidP="00363001">
            <w:pPr>
              <w:spacing w:line="276" w:lineRule="auto"/>
              <w:jc w:val="both"/>
              <w:rPr>
                <w:lang w:val="en-US"/>
              </w:rPr>
            </w:pPr>
            <w:r w:rsidRPr="00363001">
              <w:rPr>
                <w:lang w:val="en-US"/>
              </w:rPr>
              <w:t>1</w:t>
            </w:r>
          </w:p>
        </w:tc>
        <w:tc>
          <w:tcPr>
            <w:tcW w:w="4329" w:type="dxa"/>
          </w:tcPr>
          <w:p w14:paraId="78E3589E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080" w:type="dxa"/>
          </w:tcPr>
          <w:p w14:paraId="44CB9557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984" w:type="dxa"/>
            <w:noWrap/>
          </w:tcPr>
          <w:p w14:paraId="512D12D4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237" w:type="dxa"/>
          </w:tcPr>
          <w:p w14:paraId="49384241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</w:tcPr>
          <w:p w14:paraId="0E529F64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</w:tr>
      <w:tr w:rsidR="00363001" w:rsidRPr="00363001" w14:paraId="78C6C382" w14:textId="77777777" w:rsidTr="00080957">
        <w:trPr>
          <w:trHeight w:val="300"/>
        </w:trPr>
        <w:tc>
          <w:tcPr>
            <w:tcW w:w="346" w:type="dxa"/>
            <w:vMerge w:val="restart"/>
            <w:noWrap/>
            <w:hideMark/>
          </w:tcPr>
          <w:p w14:paraId="72C0549D" w14:textId="77777777" w:rsidR="00363001" w:rsidRPr="00363001" w:rsidRDefault="00363001" w:rsidP="00363001">
            <w:pPr>
              <w:spacing w:line="276" w:lineRule="auto"/>
              <w:jc w:val="both"/>
              <w:rPr>
                <w:lang w:val="en-US"/>
              </w:rPr>
            </w:pPr>
            <w:r w:rsidRPr="00363001">
              <w:rPr>
                <w:lang w:val="en-US"/>
              </w:rPr>
              <w:lastRenderedPageBreak/>
              <w:t>2</w:t>
            </w:r>
          </w:p>
        </w:tc>
        <w:tc>
          <w:tcPr>
            <w:tcW w:w="4329" w:type="dxa"/>
            <w:vMerge w:val="restart"/>
          </w:tcPr>
          <w:p w14:paraId="577AF894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080" w:type="dxa"/>
            <w:vMerge w:val="restart"/>
          </w:tcPr>
          <w:p w14:paraId="239F3530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984" w:type="dxa"/>
            <w:vMerge w:val="restart"/>
          </w:tcPr>
          <w:p w14:paraId="2DC829BC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237" w:type="dxa"/>
            <w:vMerge w:val="restart"/>
          </w:tcPr>
          <w:p w14:paraId="72F5ED15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vMerge w:val="restart"/>
          </w:tcPr>
          <w:p w14:paraId="5F952C06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</w:tr>
      <w:tr w:rsidR="00363001" w:rsidRPr="00363001" w14:paraId="2BDCE23E" w14:textId="77777777" w:rsidTr="00080957">
        <w:trPr>
          <w:trHeight w:val="450"/>
        </w:trPr>
        <w:tc>
          <w:tcPr>
            <w:tcW w:w="346" w:type="dxa"/>
            <w:vMerge/>
            <w:hideMark/>
          </w:tcPr>
          <w:p w14:paraId="7C47508D" w14:textId="77777777" w:rsidR="00363001" w:rsidRPr="00363001" w:rsidRDefault="00363001" w:rsidP="00363001">
            <w:pPr>
              <w:spacing w:line="276" w:lineRule="auto"/>
              <w:jc w:val="both"/>
              <w:rPr>
                <w:lang w:val="en-US"/>
              </w:rPr>
            </w:pPr>
          </w:p>
        </w:tc>
        <w:tc>
          <w:tcPr>
            <w:tcW w:w="4329" w:type="dxa"/>
            <w:vMerge/>
          </w:tcPr>
          <w:p w14:paraId="56EA3B04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080" w:type="dxa"/>
            <w:vMerge/>
          </w:tcPr>
          <w:p w14:paraId="72E6E3CA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984" w:type="dxa"/>
            <w:vMerge/>
          </w:tcPr>
          <w:p w14:paraId="1EBDA655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237" w:type="dxa"/>
            <w:vMerge/>
          </w:tcPr>
          <w:p w14:paraId="6CA2DEB9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vMerge/>
          </w:tcPr>
          <w:p w14:paraId="3F4742DD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</w:tr>
      <w:tr w:rsidR="00363001" w:rsidRPr="00363001" w14:paraId="23D48B3E" w14:textId="77777777" w:rsidTr="00080957">
        <w:trPr>
          <w:trHeight w:val="315"/>
        </w:trPr>
        <w:tc>
          <w:tcPr>
            <w:tcW w:w="7976" w:type="dxa"/>
            <w:gridSpan w:val="5"/>
          </w:tcPr>
          <w:p w14:paraId="53E022B7" w14:textId="77777777" w:rsidR="00363001" w:rsidRPr="00363001" w:rsidRDefault="00363001" w:rsidP="00363001">
            <w:pPr>
              <w:spacing w:line="276" w:lineRule="auto"/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</w:tcPr>
          <w:p w14:paraId="58A0972D" w14:textId="77777777" w:rsidR="00363001" w:rsidRPr="00363001" w:rsidRDefault="00363001" w:rsidP="00363001">
            <w:pPr>
              <w:spacing w:line="276" w:lineRule="auto"/>
              <w:jc w:val="both"/>
              <w:rPr>
                <w:b/>
                <w:bCs/>
                <w:lang w:val="en-US"/>
              </w:rPr>
            </w:pPr>
          </w:p>
        </w:tc>
      </w:tr>
    </w:tbl>
    <w:p w14:paraId="2BEE8099" w14:textId="77777777" w:rsidR="00CA686B" w:rsidRPr="00EF53F2" w:rsidRDefault="00CA686B" w:rsidP="00DE734F">
      <w:pPr>
        <w:spacing w:line="276" w:lineRule="auto"/>
        <w:jc w:val="both"/>
        <w:rPr>
          <w:sz w:val="20"/>
          <w:szCs w:val="20"/>
        </w:rPr>
      </w:pPr>
      <w:r w:rsidRPr="00EF53F2">
        <w:rPr>
          <w:sz w:val="20"/>
          <w:szCs w:val="20"/>
          <w:lang w:val="ka-GE"/>
        </w:rPr>
        <w:fldChar w:fldCharType="begin"/>
      </w:r>
      <w:r w:rsidRPr="00EF53F2">
        <w:rPr>
          <w:sz w:val="20"/>
          <w:szCs w:val="20"/>
          <w:lang w:val="ka-GE"/>
        </w:rPr>
        <w:instrText xml:space="preserve"> LINK </w:instrText>
      </w:r>
      <w:r w:rsidR="00772A0C">
        <w:rPr>
          <w:sz w:val="20"/>
          <w:szCs w:val="20"/>
          <w:lang w:val="ka-GE"/>
        </w:rPr>
        <w:instrText xml:space="preserve">Excel.Sheet.12 "C:\\Users\\zimerlishvili\\Desktop\\თუჯის ხუფები\\Azertexnolayn (გიორგი ჯორბენაძე)\\Annex N1.xlsx" Sheet1!R14C6:R19C11 </w:instrText>
      </w:r>
      <w:r w:rsidRPr="00EF53F2">
        <w:rPr>
          <w:sz w:val="20"/>
          <w:szCs w:val="20"/>
          <w:lang w:val="ka-GE"/>
        </w:rPr>
        <w:instrText xml:space="preserve">\a \f 4 \h </w:instrText>
      </w:r>
      <w:r w:rsidR="00EF53F2">
        <w:rPr>
          <w:sz w:val="20"/>
          <w:szCs w:val="20"/>
          <w:lang w:val="ka-GE"/>
        </w:rPr>
        <w:instrText xml:space="preserve"> \* MERGEFORMAT </w:instrText>
      </w:r>
      <w:r w:rsidRPr="00EF53F2">
        <w:rPr>
          <w:sz w:val="20"/>
          <w:szCs w:val="20"/>
          <w:lang w:val="ka-GE"/>
        </w:rPr>
        <w:fldChar w:fldCharType="separate"/>
      </w:r>
    </w:p>
    <w:p w14:paraId="77C83476" w14:textId="77777777" w:rsidR="00DE734F" w:rsidRPr="00EF53F2" w:rsidRDefault="00CA686B" w:rsidP="00DE734F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  <w:r w:rsidRPr="00EF53F2">
        <w:rPr>
          <w:rFonts w:ascii="Sylfaen" w:hAnsi="Sylfaen" w:cstheme="minorHAnsi"/>
          <w:sz w:val="20"/>
          <w:szCs w:val="20"/>
          <w:lang w:val="ka-GE"/>
        </w:rPr>
        <w:fldChar w:fldCharType="end"/>
      </w:r>
    </w:p>
    <w:p w14:paraId="56918CA0" w14:textId="77777777" w:rsidR="00C46EFD" w:rsidRPr="00EF53F2" w:rsidRDefault="00C46EFD" w:rsidP="00AC310E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28CCB669" w14:textId="77777777" w:rsidR="00C46EFD" w:rsidRPr="00EF53F2" w:rsidRDefault="00C46EFD" w:rsidP="00AC310E">
      <w:pPr>
        <w:spacing w:line="276" w:lineRule="auto"/>
        <w:jc w:val="both"/>
        <w:rPr>
          <w:rFonts w:ascii="Sylfaen" w:hAnsi="Sylfaen" w:cstheme="minorHAnsi"/>
          <w:sz w:val="20"/>
          <w:szCs w:val="20"/>
          <w:lang w:val="ka-GE"/>
        </w:rPr>
      </w:pPr>
    </w:p>
    <w:p w14:paraId="507E9D48" w14:textId="77777777" w:rsidR="00AC310E" w:rsidRPr="00EF53F2" w:rsidRDefault="00AC310E" w:rsidP="00AC310E">
      <w:pPr>
        <w:spacing w:line="276" w:lineRule="auto"/>
        <w:jc w:val="both"/>
        <w:rPr>
          <w:rFonts w:ascii="Sylfaen" w:hAnsi="Sylfaen" w:cstheme="minorHAnsi"/>
          <w:sz w:val="20"/>
          <w:szCs w:val="20"/>
        </w:rPr>
      </w:pP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6"/>
        <w:gridCol w:w="6374"/>
      </w:tblGrid>
      <w:tr w:rsidR="00D033FE" w:rsidRPr="00EF53F2" w14:paraId="07C2B75A" w14:textId="77777777" w:rsidTr="00703B49">
        <w:tc>
          <w:tcPr>
            <w:tcW w:w="3602" w:type="dxa"/>
          </w:tcPr>
          <w:p w14:paraId="2464A368" w14:textId="77777777" w:rsidR="00D033FE" w:rsidRPr="00EF53F2" w:rsidRDefault="00D033FE">
            <w:pPr>
              <w:spacing w:line="276" w:lineRule="auto"/>
              <w:ind w:left="-108"/>
              <w:rPr>
                <w:rFonts w:ascii="Sylfaen" w:hAnsi="Sylfaen"/>
                <w:b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b/>
                <w:color w:val="000000" w:themeColor="text1"/>
                <w:lang w:val="ka-GE"/>
              </w:rPr>
              <w:t>„გამყიდველი“</w:t>
            </w:r>
          </w:p>
          <w:p w14:paraId="43DD94DD" w14:textId="77777777" w:rsidR="00D033FE" w:rsidRPr="00EF53F2" w:rsidRDefault="00D033FE" w:rsidP="00703B49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26A4B216" w14:textId="77777777" w:rsidR="00D033FE" w:rsidRPr="00EF53F2" w:rsidRDefault="00D033FE" w:rsidP="00703B49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1750BAA1" w14:textId="77777777" w:rsidR="00444C57" w:rsidRPr="00EF53F2" w:rsidRDefault="00444C57" w:rsidP="00703B49">
            <w:pPr>
              <w:spacing w:line="276" w:lineRule="auto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0F1474A7" w14:textId="77777777" w:rsidR="00D033FE" w:rsidRPr="00EF53F2" w:rsidRDefault="00D033FE" w:rsidP="00703B49">
            <w:pPr>
              <w:spacing w:line="276" w:lineRule="auto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 w:cstheme="minorHAnsi"/>
                <w:color w:val="000000" w:themeColor="text1"/>
                <w:lang w:val="ka-GE"/>
              </w:rPr>
              <w:t>__________________________________</w:t>
            </w:r>
          </w:p>
          <w:p w14:paraId="1ECBED0F" w14:textId="77777777" w:rsidR="00D033FE" w:rsidRDefault="00D033FE">
            <w:pPr>
              <w:spacing w:line="276" w:lineRule="auto"/>
              <w:ind w:left="-108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დირექტორ</w:t>
            </w:r>
            <w:r w:rsidR="00434CF2">
              <w:rPr>
                <w:rFonts w:ascii="Sylfaen" w:hAnsi="Sylfaen" w:cstheme="minorHAnsi"/>
                <w:color w:val="000000" w:themeColor="text1"/>
                <w:lang w:val="ka-GE"/>
              </w:rPr>
              <w:t>ი</w:t>
            </w:r>
          </w:p>
          <w:p w14:paraId="10520961" w14:textId="77777777" w:rsidR="00434CF2" w:rsidRPr="00434CF2" w:rsidRDefault="00434CF2" w:rsidP="00703B49">
            <w:pPr>
              <w:tabs>
                <w:tab w:val="left" w:pos="947"/>
              </w:tabs>
              <w:spacing w:line="276" w:lineRule="auto"/>
              <w:jc w:val="center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</w:tc>
        <w:tc>
          <w:tcPr>
            <w:tcW w:w="6388" w:type="dxa"/>
          </w:tcPr>
          <w:p w14:paraId="363E992B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/>
                <w:b/>
                <w:lang w:val="ka-GE"/>
              </w:rPr>
            </w:pPr>
            <w:r w:rsidRPr="00EF53F2">
              <w:rPr>
                <w:rFonts w:ascii="Sylfaen" w:hAnsi="Sylfaen"/>
                <w:b/>
                <w:lang w:val="ka-GE"/>
              </w:rPr>
              <w:t>„მყიდველი“</w:t>
            </w:r>
          </w:p>
          <w:p w14:paraId="1A86D2AD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</w:p>
          <w:p w14:paraId="414CF856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40DFCBA4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64942898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__________________________________</w:t>
            </w:r>
          </w:p>
          <w:p w14:paraId="22E63D24" w14:textId="77777777" w:rsidR="00D033FE" w:rsidRPr="00EF53F2" w:rsidRDefault="00492A72">
            <w:pPr>
              <w:spacing w:line="276" w:lineRule="auto"/>
              <w:jc w:val="right"/>
              <w:rPr>
                <w:rFonts w:ascii="Sylfaen" w:hAnsi="Sylfaen" w:cs="Sylfaen"/>
                <w:color w:val="000000" w:themeColor="text1"/>
              </w:rPr>
            </w:pPr>
            <w:r w:rsidRPr="00EF53F2">
              <w:rPr>
                <w:rFonts w:ascii="Sylfaen" w:hAnsi="Sylfaen" w:cs="Sylfaen"/>
                <w:color w:val="000000" w:themeColor="text1"/>
                <w:lang w:val="ka-GE"/>
              </w:rPr>
              <w:t xml:space="preserve">გენერალური </w:t>
            </w:r>
            <w:r w:rsidR="00F55FA7">
              <w:rPr>
                <w:rFonts w:ascii="Sylfaen" w:hAnsi="Sylfaen" w:cs="Sylfaen"/>
                <w:color w:val="000000" w:themeColor="text1"/>
                <w:lang w:val="ka-GE"/>
              </w:rPr>
              <w:t>დირექტორი</w:t>
            </w:r>
          </w:p>
          <w:p w14:paraId="75C45375" w14:textId="77777777" w:rsidR="00D033FE" w:rsidRPr="00EF53F2" w:rsidRDefault="00D033FE">
            <w:pPr>
              <w:spacing w:line="276" w:lineRule="auto"/>
              <w:jc w:val="right"/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5400B74F" w14:textId="77777777" w:rsidR="00B6769A" w:rsidRDefault="00B6769A" w:rsidP="00703B49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3A8533B5" w14:textId="77777777" w:rsidR="00B6769A" w:rsidRDefault="00B6769A" w:rsidP="00703B49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231D70B6" w14:textId="77777777" w:rsidR="00B6769A" w:rsidRDefault="00B6769A" w:rsidP="00703B49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3B79B44F" w14:textId="77777777" w:rsidR="00B6769A" w:rsidRDefault="00B6769A" w:rsidP="00703B49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47070B66" w14:textId="77777777" w:rsidR="00B6769A" w:rsidRDefault="00B6769A" w:rsidP="00703B49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44D1394" w14:textId="77777777" w:rsidR="00E24964" w:rsidRDefault="00E24964" w:rsidP="00B43F7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4BF51890" w14:textId="77777777" w:rsidR="00E24964" w:rsidRDefault="00E24964" w:rsidP="00B43F7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14BC39A3" w14:textId="77777777" w:rsidR="00F55FA7" w:rsidRDefault="00AF7A9F" w:rsidP="00AF7A9F">
      <w:pPr>
        <w:tabs>
          <w:tab w:val="left" w:pos="5600"/>
        </w:tabs>
        <w:rPr>
          <w:rFonts w:ascii="Sylfaen" w:hAnsi="Sylfaen" w:cs="Sylfaen"/>
          <w:b/>
          <w:sz w:val="20"/>
          <w:szCs w:val="20"/>
          <w:lang w:val="ka-GE"/>
        </w:rPr>
      </w:pPr>
      <w:r>
        <w:rPr>
          <w:rFonts w:ascii="Sylfaen" w:hAnsi="Sylfaen" w:cs="Sylfaen"/>
          <w:b/>
          <w:sz w:val="20"/>
          <w:szCs w:val="20"/>
          <w:lang w:val="ka-GE"/>
        </w:rPr>
        <w:tab/>
      </w:r>
    </w:p>
    <w:p w14:paraId="13FBD638" w14:textId="77777777" w:rsidR="003E57FB" w:rsidRPr="00BD5929" w:rsidRDefault="003E57FB" w:rsidP="00363001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  <w:r w:rsidRPr="00735C78">
        <w:rPr>
          <w:rFonts w:ascii="Sylfaen" w:hAnsi="Sylfaen" w:cs="Sylfaen"/>
          <w:b/>
          <w:sz w:val="20"/>
          <w:szCs w:val="20"/>
          <w:lang w:val="ka-GE"/>
        </w:rPr>
        <w:t>ნახაზები</w:t>
      </w:r>
    </w:p>
    <w:p w14:paraId="3F55D811" w14:textId="77777777" w:rsidR="00434CF2" w:rsidRPr="00703B49" w:rsidRDefault="003E57FB" w:rsidP="00B43F7E">
      <w:pPr>
        <w:jc w:val="center"/>
        <w:rPr>
          <w:rFonts w:ascii="Sylfaen" w:hAnsi="Sylfaen" w:cs="Sylfaen"/>
          <w:b/>
          <w:sz w:val="20"/>
          <w:szCs w:val="20"/>
          <w:lang w:val="ka-GE"/>
        </w:rPr>
      </w:pPr>
      <w:r w:rsidRPr="00BD5929">
        <w:rPr>
          <w:rFonts w:ascii="Sylfaen" w:hAnsi="Sylfaen" w:cs="Sylfaen"/>
          <w:b/>
          <w:sz w:val="20"/>
          <w:szCs w:val="20"/>
          <w:lang w:val="ka-GE"/>
        </w:rPr>
        <w:t>დანართი N1</w:t>
      </w:r>
    </w:p>
    <w:p w14:paraId="5B4EE714" w14:textId="77777777" w:rsidR="00434CF2" w:rsidRDefault="00434CF2">
      <w:pPr>
        <w:rPr>
          <w:rFonts w:ascii="Sylfaen" w:hAnsi="Sylfaen"/>
          <w:b/>
          <w:sz w:val="20"/>
          <w:szCs w:val="20"/>
        </w:rPr>
      </w:pP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6"/>
        <w:gridCol w:w="6374"/>
      </w:tblGrid>
      <w:tr w:rsidR="00AA68EB" w:rsidRPr="00EF53F2" w14:paraId="7409D724" w14:textId="77777777" w:rsidTr="002037CA">
        <w:tc>
          <w:tcPr>
            <w:tcW w:w="3602" w:type="dxa"/>
          </w:tcPr>
          <w:p w14:paraId="7D03E179" w14:textId="77777777" w:rsidR="00AA68EB" w:rsidRPr="00EF53F2" w:rsidRDefault="00AA68EB" w:rsidP="002037CA">
            <w:pPr>
              <w:spacing w:line="276" w:lineRule="auto"/>
              <w:ind w:left="-108"/>
              <w:rPr>
                <w:rFonts w:ascii="Sylfaen" w:hAnsi="Sylfaen"/>
                <w:b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b/>
                <w:color w:val="000000" w:themeColor="text1"/>
                <w:lang w:val="ka-GE"/>
              </w:rPr>
              <w:t>„გამყიდველი“</w:t>
            </w:r>
          </w:p>
          <w:p w14:paraId="18EDDECA" w14:textId="77777777" w:rsidR="00AA68EB" w:rsidRPr="00EF53F2" w:rsidRDefault="00AA68EB" w:rsidP="002037CA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78889A5C" w14:textId="77777777" w:rsidR="00AA68EB" w:rsidRPr="00EF53F2" w:rsidRDefault="00AA68EB" w:rsidP="002037CA">
            <w:pPr>
              <w:spacing w:line="276" w:lineRule="auto"/>
              <w:ind w:left="-108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2B96B75B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  <w:p w14:paraId="5004E251" w14:textId="77777777" w:rsidR="00AA68EB" w:rsidRPr="00EF53F2" w:rsidRDefault="00AA68EB" w:rsidP="00703B49">
            <w:pPr>
              <w:spacing w:line="276" w:lineRule="auto"/>
              <w:jc w:val="center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 w:cstheme="minorHAnsi"/>
                <w:color w:val="000000" w:themeColor="text1"/>
                <w:lang w:val="ka-GE"/>
              </w:rPr>
              <w:t>__________________________________</w:t>
            </w:r>
          </w:p>
          <w:p w14:paraId="666B2978" w14:textId="77777777" w:rsidR="00AA68EB" w:rsidRDefault="00AA68EB" w:rsidP="002037CA">
            <w:pPr>
              <w:spacing w:line="276" w:lineRule="auto"/>
              <w:ind w:left="-108"/>
              <w:rPr>
                <w:rFonts w:ascii="Sylfaen" w:hAnsi="Sylfaen" w:cstheme="minorHAnsi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დირექტორ</w:t>
            </w:r>
            <w:r>
              <w:rPr>
                <w:rFonts w:ascii="Sylfaen" w:hAnsi="Sylfaen" w:cstheme="minorHAnsi"/>
                <w:color w:val="000000" w:themeColor="text1"/>
                <w:lang w:val="ka-GE"/>
              </w:rPr>
              <w:t>ი</w:t>
            </w:r>
          </w:p>
          <w:p w14:paraId="3822DDF3" w14:textId="77777777" w:rsidR="00AA68EB" w:rsidRPr="001A0AEF" w:rsidRDefault="00AA68EB" w:rsidP="002037CA">
            <w:pPr>
              <w:tabs>
                <w:tab w:val="left" w:pos="947"/>
              </w:tabs>
              <w:spacing w:line="276" w:lineRule="auto"/>
              <w:jc w:val="center"/>
              <w:rPr>
                <w:rFonts w:ascii="Sylfaen" w:hAnsi="Sylfaen" w:cstheme="minorHAnsi"/>
                <w:color w:val="000000" w:themeColor="text1"/>
                <w:lang w:val="ka-GE"/>
              </w:rPr>
            </w:pPr>
          </w:p>
        </w:tc>
        <w:tc>
          <w:tcPr>
            <w:tcW w:w="6388" w:type="dxa"/>
          </w:tcPr>
          <w:p w14:paraId="2CA988B2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/>
                <w:b/>
                <w:lang w:val="ka-GE"/>
              </w:rPr>
            </w:pPr>
            <w:r w:rsidRPr="00EF53F2">
              <w:rPr>
                <w:rFonts w:ascii="Sylfaen" w:hAnsi="Sylfaen"/>
                <w:b/>
                <w:lang w:val="ka-GE"/>
              </w:rPr>
              <w:t>„მყიდველი“</w:t>
            </w:r>
          </w:p>
          <w:p w14:paraId="7EEDF132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</w:p>
          <w:p w14:paraId="094B17E2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20DFF160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</w:rPr>
            </w:pPr>
          </w:p>
          <w:p w14:paraId="4A3BB329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/>
                <w:color w:val="000000" w:themeColor="text1"/>
                <w:lang w:val="ka-GE"/>
              </w:rPr>
            </w:pPr>
            <w:r w:rsidRPr="00EF53F2">
              <w:rPr>
                <w:rFonts w:ascii="Sylfaen" w:hAnsi="Sylfaen"/>
                <w:color w:val="000000" w:themeColor="text1"/>
                <w:lang w:val="ka-GE"/>
              </w:rPr>
              <w:t>__________________________________</w:t>
            </w:r>
          </w:p>
          <w:p w14:paraId="6F550A14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 w:cs="Sylfaen"/>
                <w:color w:val="000000" w:themeColor="text1"/>
              </w:rPr>
            </w:pPr>
            <w:r w:rsidRPr="00EF53F2">
              <w:rPr>
                <w:rFonts w:ascii="Sylfaen" w:hAnsi="Sylfaen" w:cs="Sylfaen"/>
                <w:color w:val="000000" w:themeColor="text1"/>
                <w:lang w:val="ka-GE"/>
              </w:rPr>
              <w:t xml:space="preserve">გენერალური </w:t>
            </w:r>
            <w:r w:rsidR="00363001">
              <w:rPr>
                <w:rFonts w:ascii="Sylfaen" w:hAnsi="Sylfaen" w:cs="Sylfaen"/>
                <w:color w:val="000000" w:themeColor="text1"/>
                <w:lang w:val="ka-GE"/>
              </w:rPr>
              <w:t>დირექტორი</w:t>
            </w:r>
          </w:p>
          <w:p w14:paraId="2C708778" w14:textId="77777777" w:rsidR="00AA68EB" w:rsidRPr="00EF53F2" w:rsidRDefault="00AA68EB" w:rsidP="002037CA">
            <w:pPr>
              <w:spacing w:line="276" w:lineRule="auto"/>
              <w:jc w:val="right"/>
              <w:rPr>
                <w:rFonts w:ascii="Sylfaen" w:hAnsi="Sylfaen" w:cstheme="minorHAnsi"/>
                <w:b/>
                <w:lang w:val="ka-GE"/>
              </w:rPr>
            </w:pPr>
          </w:p>
        </w:tc>
      </w:tr>
    </w:tbl>
    <w:p w14:paraId="388F6409" w14:textId="77777777" w:rsidR="00AA68EB" w:rsidRDefault="00AA68EB">
      <w:pPr>
        <w:rPr>
          <w:rFonts w:ascii="Sylfaen" w:hAnsi="Sylfaen"/>
          <w:b/>
          <w:sz w:val="20"/>
          <w:szCs w:val="20"/>
        </w:rPr>
      </w:pPr>
    </w:p>
    <w:p w14:paraId="6FFD6CBB" w14:textId="77777777" w:rsidR="00BD5929" w:rsidRDefault="00BD5929">
      <w:pPr>
        <w:jc w:val="center"/>
        <w:rPr>
          <w:rFonts w:ascii="Sylfaen" w:hAnsi="Sylfaen"/>
          <w:b/>
          <w:sz w:val="20"/>
          <w:szCs w:val="20"/>
        </w:rPr>
      </w:pPr>
    </w:p>
    <w:sectPr w:rsidR="00BD5929" w:rsidSect="00173C6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D31AC" w14:textId="77777777" w:rsidR="00C018AD" w:rsidRDefault="00C018AD">
      <w:pPr>
        <w:spacing w:after="0" w:line="240" w:lineRule="auto"/>
      </w:pPr>
      <w:r>
        <w:separator/>
      </w:r>
    </w:p>
  </w:endnote>
  <w:endnote w:type="continuationSeparator" w:id="0">
    <w:p w14:paraId="6A83583C" w14:textId="77777777" w:rsidR="00C018AD" w:rsidRDefault="00C0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137C0E" w14:textId="46F492E5" w:rsidR="002037CA" w:rsidRDefault="002037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323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6CFAC" w14:textId="77777777" w:rsidR="002037CA" w:rsidRPr="00926CBD" w:rsidRDefault="002037CA">
    <w:pPr>
      <w:pStyle w:val="Footer"/>
      <w:rPr>
        <w:lang w:val="ka-G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E60B59" w14:textId="77777777" w:rsidR="00C018AD" w:rsidRDefault="00C018AD">
      <w:pPr>
        <w:spacing w:after="0" w:line="240" w:lineRule="auto"/>
      </w:pPr>
      <w:r>
        <w:separator/>
      </w:r>
    </w:p>
  </w:footnote>
  <w:footnote w:type="continuationSeparator" w:id="0">
    <w:p w14:paraId="32908D53" w14:textId="77777777" w:rsidR="00C018AD" w:rsidRDefault="00C018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054F4"/>
    <w:multiLevelType w:val="multilevel"/>
    <w:tmpl w:val="BA085C60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FA53C0"/>
    <w:multiLevelType w:val="multilevel"/>
    <w:tmpl w:val="5ED0C0CC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4E572CE"/>
    <w:multiLevelType w:val="multilevel"/>
    <w:tmpl w:val="577CC238"/>
    <w:lvl w:ilvl="0">
      <w:start w:val="8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3" w15:restartNumberingAfterBreak="0">
    <w:nsid w:val="07381386"/>
    <w:multiLevelType w:val="hybridMultilevel"/>
    <w:tmpl w:val="670A67B6"/>
    <w:lvl w:ilvl="0" w:tplc="C04822E8">
      <w:start w:val="1"/>
      <w:numFmt w:val="decimal"/>
      <w:isLgl/>
      <w:lvlText w:val="5.%1."/>
      <w:lvlJc w:val="left"/>
      <w:pPr>
        <w:tabs>
          <w:tab w:val="num" w:pos="1800"/>
        </w:tabs>
        <w:ind w:left="1800" w:hanging="720"/>
      </w:pPr>
      <w:rPr>
        <w:rFonts w:ascii="Sylfaen" w:hAnsi="Sylfaen" w:hint="default"/>
        <w:b w:val="0"/>
        <w:i w:val="0"/>
        <w:color w:val="auto"/>
        <w:sz w:val="14"/>
        <w:szCs w:val="1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7F0296D"/>
    <w:multiLevelType w:val="multilevel"/>
    <w:tmpl w:val="E1BC8B66"/>
    <w:lvl w:ilvl="0">
      <w:start w:val="4"/>
      <w:numFmt w:val="decimal"/>
      <w:lvlText w:val="%1"/>
      <w:lvlJc w:val="left"/>
      <w:pPr>
        <w:ind w:left="360" w:hanging="360"/>
      </w:pPr>
      <w:rPr>
        <w:rFonts w:cstheme="minorBidi" w:hint="default"/>
        <w:b/>
        <w:sz w:val="14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theme="minorBidi" w:hint="default"/>
        <w:b/>
        <w:sz w:val="14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cstheme="minorBidi" w:hint="default"/>
        <w:b/>
        <w:sz w:val="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  <w:b/>
        <w:sz w:val="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  <w:b/>
        <w:sz w:val="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  <w:b/>
        <w:sz w:val="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  <w:b/>
        <w:sz w:val="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  <w:b/>
        <w:sz w:val="1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  <w:b/>
        <w:sz w:val="14"/>
      </w:rPr>
    </w:lvl>
  </w:abstractNum>
  <w:abstractNum w:abstractNumId="5" w15:restartNumberingAfterBreak="0">
    <w:nsid w:val="0A5F0FAF"/>
    <w:multiLevelType w:val="multilevel"/>
    <w:tmpl w:val="18EEDD9C"/>
    <w:lvl w:ilvl="0">
      <w:start w:val="3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6" w15:restartNumberingAfterBreak="0">
    <w:nsid w:val="0FC65C98"/>
    <w:multiLevelType w:val="hybridMultilevel"/>
    <w:tmpl w:val="A5ECE962"/>
    <w:lvl w:ilvl="0" w:tplc="280A8772">
      <w:start w:val="1"/>
      <w:numFmt w:val="decimal"/>
      <w:isLgl/>
      <w:lvlText w:val="5.4.%1."/>
      <w:lvlJc w:val="left"/>
      <w:pPr>
        <w:tabs>
          <w:tab w:val="num" w:pos="1800"/>
        </w:tabs>
        <w:ind w:left="1800" w:hanging="720"/>
      </w:pPr>
      <w:rPr>
        <w:rFonts w:ascii="Sylfaen" w:hAnsi="Sylfaen" w:hint="default"/>
        <w:b w:val="0"/>
        <w:i w:val="0"/>
        <w:color w:val="auto"/>
        <w:sz w:val="14"/>
        <w:szCs w:val="1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D067F3"/>
    <w:multiLevelType w:val="multilevel"/>
    <w:tmpl w:val="ED12927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8" w15:restartNumberingAfterBreak="0">
    <w:nsid w:val="1B7B045C"/>
    <w:multiLevelType w:val="multilevel"/>
    <w:tmpl w:val="CE10CB72"/>
    <w:lvl w:ilvl="0">
      <w:start w:val="9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9" w15:restartNumberingAfterBreak="0">
    <w:nsid w:val="226B2B57"/>
    <w:multiLevelType w:val="multilevel"/>
    <w:tmpl w:val="E5D0E63C"/>
    <w:lvl w:ilvl="0">
      <w:start w:val="7"/>
      <w:numFmt w:val="decimal"/>
      <w:lvlText w:val="%1"/>
      <w:lvlJc w:val="left"/>
      <w:pPr>
        <w:ind w:left="360" w:hanging="360"/>
      </w:pPr>
      <w:rPr>
        <w:rFonts w:eastAsiaTheme="minorHAnsi" w:cs="Sylfae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Theme="minorHAnsi"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eastAsiaTheme="minorHAnsi"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Theme="minorHAnsi" w:cs="Sylfaen" w:hint="default"/>
      </w:rPr>
    </w:lvl>
  </w:abstractNum>
  <w:abstractNum w:abstractNumId="10" w15:restartNumberingAfterBreak="0">
    <w:nsid w:val="25DC197A"/>
    <w:multiLevelType w:val="multilevel"/>
    <w:tmpl w:val="05E811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EB91FF0"/>
    <w:multiLevelType w:val="multilevel"/>
    <w:tmpl w:val="E13AEB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6D0685"/>
    <w:multiLevelType w:val="multilevel"/>
    <w:tmpl w:val="6E82EB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1A65D5B"/>
    <w:multiLevelType w:val="hybridMultilevel"/>
    <w:tmpl w:val="D1AE88A8"/>
    <w:lvl w:ilvl="0" w:tplc="98D00EB6">
      <w:start w:val="1"/>
      <w:numFmt w:val="decimal"/>
      <w:lvlText w:val="5.2.%1."/>
      <w:lvlJc w:val="left"/>
      <w:pPr>
        <w:ind w:left="720" w:hanging="360"/>
      </w:pPr>
      <w:rPr>
        <w:rFonts w:hint="default"/>
      </w:r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9C78B8"/>
    <w:multiLevelType w:val="multilevel"/>
    <w:tmpl w:val="A3CA23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DEE1DA5"/>
    <w:multiLevelType w:val="multilevel"/>
    <w:tmpl w:val="0192A8E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4664E09"/>
    <w:multiLevelType w:val="multilevel"/>
    <w:tmpl w:val="0EA06E3C"/>
    <w:lvl w:ilvl="0">
      <w:start w:val="9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17" w15:restartNumberingAfterBreak="0">
    <w:nsid w:val="44DD17EE"/>
    <w:multiLevelType w:val="multilevel"/>
    <w:tmpl w:val="92228652"/>
    <w:lvl w:ilvl="0">
      <w:start w:val="8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18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A3804BB"/>
    <w:multiLevelType w:val="multilevel"/>
    <w:tmpl w:val="682A9E8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27E649B"/>
    <w:multiLevelType w:val="multilevel"/>
    <w:tmpl w:val="C47E9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3967636"/>
    <w:multiLevelType w:val="multilevel"/>
    <w:tmpl w:val="9E8AB7BC"/>
    <w:lvl w:ilvl="0">
      <w:start w:val="2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22" w15:restartNumberingAfterBreak="0">
    <w:nsid w:val="540C1E24"/>
    <w:multiLevelType w:val="multilevel"/>
    <w:tmpl w:val="AC64EF3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6483E31"/>
    <w:multiLevelType w:val="multilevel"/>
    <w:tmpl w:val="3296126A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8F46337"/>
    <w:multiLevelType w:val="multilevel"/>
    <w:tmpl w:val="EDEE57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 w15:restartNumberingAfterBreak="0">
    <w:nsid w:val="5ABF23FC"/>
    <w:multiLevelType w:val="multilevel"/>
    <w:tmpl w:val="58589CE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26" w15:restartNumberingAfterBreak="0">
    <w:nsid w:val="5B1D1F92"/>
    <w:multiLevelType w:val="multilevel"/>
    <w:tmpl w:val="9AA65BCE"/>
    <w:lvl w:ilvl="0">
      <w:start w:val="8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7" w15:restartNumberingAfterBreak="0">
    <w:nsid w:val="5C1F681D"/>
    <w:multiLevelType w:val="multilevel"/>
    <w:tmpl w:val="C33AF8D4"/>
    <w:lvl w:ilvl="0">
      <w:start w:val="9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abstractNum w:abstractNumId="28" w15:restartNumberingAfterBreak="0">
    <w:nsid w:val="5F341D7C"/>
    <w:multiLevelType w:val="multilevel"/>
    <w:tmpl w:val="A1387C7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F353AFD"/>
    <w:multiLevelType w:val="hybridMultilevel"/>
    <w:tmpl w:val="5B58C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E61833"/>
    <w:multiLevelType w:val="hybridMultilevel"/>
    <w:tmpl w:val="562C60E6"/>
    <w:lvl w:ilvl="0" w:tplc="49C20746">
      <w:start w:val="1"/>
      <w:numFmt w:val="upperLetter"/>
      <w:lvlText w:val="(%1)"/>
      <w:lvlJc w:val="left"/>
      <w:pPr>
        <w:ind w:left="1110" w:hanging="390"/>
      </w:pPr>
    </w:lvl>
    <w:lvl w:ilvl="1" w:tplc="04370019">
      <w:start w:val="1"/>
      <w:numFmt w:val="lowerLetter"/>
      <w:lvlText w:val="%2."/>
      <w:lvlJc w:val="left"/>
      <w:pPr>
        <w:ind w:left="1800" w:hanging="360"/>
      </w:pPr>
    </w:lvl>
    <w:lvl w:ilvl="2" w:tplc="0437001B">
      <w:start w:val="1"/>
      <w:numFmt w:val="lowerRoman"/>
      <w:lvlText w:val="%3."/>
      <w:lvlJc w:val="right"/>
      <w:pPr>
        <w:ind w:left="2520" w:hanging="180"/>
      </w:pPr>
    </w:lvl>
    <w:lvl w:ilvl="3" w:tplc="0437000F">
      <w:start w:val="1"/>
      <w:numFmt w:val="decimal"/>
      <w:lvlText w:val="%4."/>
      <w:lvlJc w:val="left"/>
      <w:pPr>
        <w:ind w:left="3240" w:hanging="360"/>
      </w:pPr>
    </w:lvl>
    <w:lvl w:ilvl="4" w:tplc="04370019">
      <w:start w:val="1"/>
      <w:numFmt w:val="lowerLetter"/>
      <w:lvlText w:val="%5."/>
      <w:lvlJc w:val="left"/>
      <w:pPr>
        <w:ind w:left="3960" w:hanging="360"/>
      </w:pPr>
    </w:lvl>
    <w:lvl w:ilvl="5" w:tplc="0437001B">
      <w:start w:val="1"/>
      <w:numFmt w:val="lowerRoman"/>
      <w:lvlText w:val="%6."/>
      <w:lvlJc w:val="right"/>
      <w:pPr>
        <w:ind w:left="4680" w:hanging="180"/>
      </w:pPr>
    </w:lvl>
    <w:lvl w:ilvl="6" w:tplc="0437000F">
      <w:start w:val="1"/>
      <w:numFmt w:val="decimal"/>
      <w:lvlText w:val="%7."/>
      <w:lvlJc w:val="left"/>
      <w:pPr>
        <w:ind w:left="5400" w:hanging="360"/>
      </w:pPr>
    </w:lvl>
    <w:lvl w:ilvl="7" w:tplc="04370019">
      <w:start w:val="1"/>
      <w:numFmt w:val="lowerLetter"/>
      <w:lvlText w:val="%8."/>
      <w:lvlJc w:val="left"/>
      <w:pPr>
        <w:ind w:left="6120" w:hanging="360"/>
      </w:pPr>
    </w:lvl>
    <w:lvl w:ilvl="8" w:tplc="0437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B34B13"/>
    <w:multiLevelType w:val="multilevel"/>
    <w:tmpl w:val="AFD4FD24"/>
    <w:lvl w:ilvl="0">
      <w:start w:val="6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32" w15:restartNumberingAfterBreak="0">
    <w:nsid w:val="673115F8"/>
    <w:multiLevelType w:val="multilevel"/>
    <w:tmpl w:val="43FEE0A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7E86D81"/>
    <w:multiLevelType w:val="multilevel"/>
    <w:tmpl w:val="CB4CB1B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34" w15:restartNumberingAfterBreak="0">
    <w:nsid w:val="68665E42"/>
    <w:multiLevelType w:val="multilevel"/>
    <w:tmpl w:val="95B47F1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AD83A3E"/>
    <w:multiLevelType w:val="multilevel"/>
    <w:tmpl w:val="1C86C63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CCB6FE7"/>
    <w:multiLevelType w:val="multilevel"/>
    <w:tmpl w:val="6D3620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D3553FB"/>
    <w:multiLevelType w:val="multilevel"/>
    <w:tmpl w:val="8B48D4EA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45" w:hanging="3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5" w:hanging="3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5" w:hanging="34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5" w:hanging="70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5" w:hanging="70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65" w:hanging="106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65" w:hanging="1065"/>
      </w:pPr>
      <w:rPr>
        <w:rFonts w:hint="default"/>
      </w:rPr>
    </w:lvl>
  </w:abstractNum>
  <w:abstractNum w:abstractNumId="38" w15:restartNumberingAfterBreak="0">
    <w:nsid w:val="6D44104C"/>
    <w:multiLevelType w:val="hybridMultilevel"/>
    <w:tmpl w:val="B64631F0"/>
    <w:lvl w:ilvl="0" w:tplc="07362588">
      <w:start w:val="1"/>
      <w:numFmt w:val="decimal"/>
      <w:isLgl/>
      <w:lvlText w:val="5.3.%1."/>
      <w:lvlJc w:val="left"/>
      <w:pPr>
        <w:ind w:left="1469" w:hanging="360"/>
      </w:pPr>
      <w:rPr>
        <w:rFonts w:ascii="Sylfaen" w:hAnsi="Sylfaen" w:hint="default"/>
        <w:b w:val="0"/>
        <w:i w:val="0"/>
        <w:color w:val="auto"/>
        <w:sz w:val="14"/>
        <w:szCs w:val="14"/>
      </w:rPr>
    </w:lvl>
    <w:lvl w:ilvl="1" w:tplc="04370019" w:tentative="1">
      <w:start w:val="1"/>
      <w:numFmt w:val="lowerLetter"/>
      <w:lvlText w:val="%2."/>
      <w:lvlJc w:val="left"/>
      <w:pPr>
        <w:ind w:left="2189" w:hanging="360"/>
      </w:pPr>
    </w:lvl>
    <w:lvl w:ilvl="2" w:tplc="0437001B" w:tentative="1">
      <w:start w:val="1"/>
      <w:numFmt w:val="lowerRoman"/>
      <w:lvlText w:val="%3."/>
      <w:lvlJc w:val="right"/>
      <w:pPr>
        <w:ind w:left="2909" w:hanging="180"/>
      </w:pPr>
    </w:lvl>
    <w:lvl w:ilvl="3" w:tplc="0437000F" w:tentative="1">
      <w:start w:val="1"/>
      <w:numFmt w:val="decimal"/>
      <w:lvlText w:val="%4."/>
      <w:lvlJc w:val="left"/>
      <w:pPr>
        <w:ind w:left="3629" w:hanging="360"/>
      </w:pPr>
    </w:lvl>
    <w:lvl w:ilvl="4" w:tplc="04370019" w:tentative="1">
      <w:start w:val="1"/>
      <w:numFmt w:val="lowerLetter"/>
      <w:lvlText w:val="%5."/>
      <w:lvlJc w:val="left"/>
      <w:pPr>
        <w:ind w:left="4349" w:hanging="360"/>
      </w:pPr>
    </w:lvl>
    <w:lvl w:ilvl="5" w:tplc="0437001B" w:tentative="1">
      <w:start w:val="1"/>
      <w:numFmt w:val="lowerRoman"/>
      <w:lvlText w:val="%6."/>
      <w:lvlJc w:val="right"/>
      <w:pPr>
        <w:ind w:left="5069" w:hanging="180"/>
      </w:pPr>
    </w:lvl>
    <w:lvl w:ilvl="6" w:tplc="0437000F" w:tentative="1">
      <w:start w:val="1"/>
      <w:numFmt w:val="decimal"/>
      <w:lvlText w:val="%7."/>
      <w:lvlJc w:val="left"/>
      <w:pPr>
        <w:ind w:left="5789" w:hanging="360"/>
      </w:pPr>
    </w:lvl>
    <w:lvl w:ilvl="7" w:tplc="04370019" w:tentative="1">
      <w:start w:val="1"/>
      <w:numFmt w:val="lowerLetter"/>
      <w:lvlText w:val="%8."/>
      <w:lvlJc w:val="left"/>
      <w:pPr>
        <w:ind w:left="6509" w:hanging="360"/>
      </w:pPr>
    </w:lvl>
    <w:lvl w:ilvl="8" w:tplc="0437001B" w:tentative="1">
      <w:start w:val="1"/>
      <w:numFmt w:val="lowerRoman"/>
      <w:lvlText w:val="%9."/>
      <w:lvlJc w:val="right"/>
      <w:pPr>
        <w:ind w:left="7229" w:hanging="180"/>
      </w:pPr>
    </w:lvl>
  </w:abstractNum>
  <w:abstractNum w:abstractNumId="39" w15:restartNumberingAfterBreak="0">
    <w:nsid w:val="6DF468B6"/>
    <w:multiLevelType w:val="multilevel"/>
    <w:tmpl w:val="99781240"/>
    <w:lvl w:ilvl="0">
      <w:start w:val="7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40" w15:restartNumberingAfterBreak="0">
    <w:nsid w:val="6E516D93"/>
    <w:multiLevelType w:val="multilevel"/>
    <w:tmpl w:val="F9C2475C"/>
    <w:lvl w:ilvl="0">
      <w:start w:val="7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41" w15:restartNumberingAfterBreak="0">
    <w:nsid w:val="71436AD4"/>
    <w:multiLevelType w:val="multilevel"/>
    <w:tmpl w:val="2432F9DC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45" w:hanging="34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5" w:hanging="34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5" w:hanging="34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05" w:hanging="70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5" w:hanging="70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65" w:hanging="106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65" w:hanging="1065"/>
      </w:pPr>
      <w:rPr>
        <w:rFonts w:hint="default"/>
      </w:rPr>
    </w:lvl>
  </w:abstractNum>
  <w:abstractNum w:abstractNumId="42" w15:restartNumberingAfterBreak="0">
    <w:nsid w:val="755F0E07"/>
    <w:multiLevelType w:val="multilevel"/>
    <w:tmpl w:val="8AA4348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56D1607"/>
    <w:multiLevelType w:val="multilevel"/>
    <w:tmpl w:val="88FE1A04"/>
    <w:lvl w:ilvl="0">
      <w:start w:val="8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44" w15:restartNumberingAfterBreak="0">
    <w:nsid w:val="7B35625D"/>
    <w:multiLevelType w:val="multilevel"/>
    <w:tmpl w:val="B680FA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45" w15:restartNumberingAfterBreak="0">
    <w:nsid w:val="7D904EFA"/>
    <w:multiLevelType w:val="multilevel"/>
    <w:tmpl w:val="334C3E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6" w15:restartNumberingAfterBreak="0">
    <w:nsid w:val="7F1C1EE2"/>
    <w:multiLevelType w:val="multilevel"/>
    <w:tmpl w:val="F2C4E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4"/>
  </w:num>
  <w:num w:numId="2">
    <w:abstractNumId w:val="9"/>
  </w:num>
  <w:num w:numId="3">
    <w:abstractNumId w:val="2"/>
  </w:num>
  <w:num w:numId="4">
    <w:abstractNumId w:val="26"/>
  </w:num>
  <w:num w:numId="5">
    <w:abstractNumId w:val="27"/>
  </w:num>
  <w:num w:numId="6">
    <w:abstractNumId w:val="31"/>
  </w:num>
  <w:num w:numId="7">
    <w:abstractNumId w:val="43"/>
  </w:num>
  <w:num w:numId="8">
    <w:abstractNumId w:val="39"/>
  </w:num>
  <w:num w:numId="9">
    <w:abstractNumId w:val="3"/>
  </w:num>
  <w:num w:numId="10">
    <w:abstractNumId w:val="6"/>
  </w:num>
  <w:num w:numId="11">
    <w:abstractNumId w:val="13"/>
  </w:num>
  <w:num w:numId="12">
    <w:abstractNumId w:val="38"/>
  </w:num>
  <w:num w:numId="13">
    <w:abstractNumId w:val="24"/>
  </w:num>
  <w:num w:numId="14">
    <w:abstractNumId w:val="4"/>
  </w:num>
  <w:num w:numId="15">
    <w:abstractNumId w:val="28"/>
  </w:num>
  <w:num w:numId="16">
    <w:abstractNumId w:val="40"/>
  </w:num>
  <w:num w:numId="17">
    <w:abstractNumId w:val="17"/>
  </w:num>
  <w:num w:numId="18">
    <w:abstractNumId w:val="29"/>
  </w:num>
  <w:num w:numId="19">
    <w:abstractNumId w:val="41"/>
  </w:num>
  <w:num w:numId="20">
    <w:abstractNumId w:val="21"/>
  </w:num>
  <w:num w:numId="21">
    <w:abstractNumId w:val="46"/>
  </w:num>
  <w:num w:numId="22">
    <w:abstractNumId w:val="36"/>
  </w:num>
  <w:num w:numId="23">
    <w:abstractNumId w:val="18"/>
  </w:num>
  <w:num w:numId="24">
    <w:abstractNumId w:val="25"/>
  </w:num>
  <w:num w:numId="25">
    <w:abstractNumId w:val="35"/>
  </w:num>
  <w:num w:numId="26">
    <w:abstractNumId w:val="42"/>
  </w:num>
  <w:num w:numId="27">
    <w:abstractNumId w:val="15"/>
  </w:num>
  <w:num w:numId="28">
    <w:abstractNumId w:val="19"/>
  </w:num>
  <w:num w:numId="29">
    <w:abstractNumId w:val="8"/>
  </w:num>
  <w:num w:numId="30">
    <w:abstractNumId w:val="0"/>
  </w:num>
  <w:num w:numId="31">
    <w:abstractNumId w:val="23"/>
  </w:num>
  <w:num w:numId="32">
    <w:abstractNumId w:val="1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7"/>
  </w:num>
  <w:num w:numId="36">
    <w:abstractNumId w:val="14"/>
  </w:num>
  <w:num w:numId="37">
    <w:abstractNumId w:val="45"/>
  </w:num>
  <w:num w:numId="38">
    <w:abstractNumId w:val="12"/>
  </w:num>
  <w:num w:numId="39">
    <w:abstractNumId w:val="30"/>
  </w:num>
  <w:num w:numId="40">
    <w:abstractNumId w:val="33"/>
  </w:num>
  <w:num w:numId="41">
    <w:abstractNumId w:val="7"/>
  </w:num>
  <w:num w:numId="42">
    <w:abstractNumId w:val="16"/>
  </w:num>
  <w:num w:numId="43">
    <w:abstractNumId w:val="1"/>
  </w:num>
  <w:num w:numId="44">
    <w:abstractNumId w:val="32"/>
  </w:num>
  <w:num w:numId="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2"/>
  </w:num>
  <w:num w:numId="47">
    <w:abstractNumId w:val="5"/>
  </w:num>
  <w:num w:numId="48">
    <w:abstractNumId w:val="10"/>
  </w:num>
  <w:num w:numId="49">
    <w:abstractNumId w:val="44"/>
  </w:num>
  <w:num w:numId="50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gda Lomtatidze">
    <w15:presenceInfo w15:providerId="None" w15:userId="Magda Lomtatidz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be0NDQ0MDIxNzJV0lEKTi0uzszPAykwrAUAwDRHECwAAAA="/>
  </w:docVars>
  <w:rsids>
    <w:rsidRoot w:val="00D81420"/>
    <w:rsid w:val="00001F2B"/>
    <w:rsid w:val="000029BC"/>
    <w:rsid w:val="00005962"/>
    <w:rsid w:val="00007D96"/>
    <w:rsid w:val="00013737"/>
    <w:rsid w:val="00016255"/>
    <w:rsid w:val="00017397"/>
    <w:rsid w:val="0002002E"/>
    <w:rsid w:val="000216DD"/>
    <w:rsid w:val="00022DCC"/>
    <w:rsid w:val="00022F22"/>
    <w:rsid w:val="0002568E"/>
    <w:rsid w:val="000271F7"/>
    <w:rsid w:val="00033A67"/>
    <w:rsid w:val="00044CD6"/>
    <w:rsid w:val="00052C98"/>
    <w:rsid w:val="00080957"/>
    <w:rsid w:val="000850CA"/>
    <w:rsid w:val="00087F76"/>
    <w:rsid w:val="00091677"/>
    <w:rsid w:val="00093D90"/>
    <w:rsid w:val="000956BA"/>
    <w:rsid w:val="000B15A1"/>
    <w:rsid w:val="000B3578"/>
    <w:rsid w:val="000C01D5"/>
    <w:rsid w:val="000C055B"/>
    <w:rsid w:val="000C38D6"/>
    <w:rsid w:val="000C672A"/>
    <w:rsid w:val="000C7AC4"/>
    <w:rsid w:val="000C7B82"/>
    <w:rsid w:val="000D49F6"/>
    <w:rsid w:val="000D6D18"/>
    <w:rsid w:val="000D7693"/>
    <w:rsid w:val="000E3CF8"/>
    <w:rsid w:val="000E49EB"/>
    <w:rsid w:val="000F4FA1"/>
    <w:rsid w:val="000F5146"/>
    <w:rsid w:val="000F7474"/>
    <w:rsid w:val="001064B0"/>
    <w:rsid w:val="001076A5"/>
    <w:rsid w:val="001077FD"/>
    <w:rsid w:val="00111648"/>
    <w:rsid w:val="00112703"/>
    <w:rsid w:val="00113A6F"/>
    <w:rsid w:val="00113E99"/>
    <w:rsid w:val="00130C67"/>
    <w:rsid w:val="00131A51"/>
    <w:rsid w:val="00134C6A"/>
    <w:rsid w:val="00140CEE"/>
    <w:rsid w:val="001502B1"/>
    <w:rsid w:val="00151678"/>
    <w:rsid w:val="00153352"/>
    <w:rsid w:val="00173C62"/>
    <w:rsid w:val="0017434A"/>
    <w:rsid w:val="001901E1"/>
    <w:rsid w:val="00195609"/>
    <w:rsid w:val="001A04B7"/>
    <w:rsid w:val="001A094F"/>
    <w:rsid w:val="001A119D"/>
    <w:rsid w:val="001A2522"/>
    <w:rsid w:val="001B2DE0"/>
    <w:rsid w:val="001B50D6"/>
    <w:rsid w:val="001B52E5"/>
    <w:rsid w:val="001C065D"/>
    <w:rsid w:val="001C09A1"/>
    <w:rsid w:val="001C56A0"/>
    <w:rsid w:val="001D3AE2"/>
    <w:rsid w:val="001D3B6D"/>
    <w:rsid w:val="001D4A9E"/>
    <w:rsid w:val="001D7F75"/>
    <w:rsid w:val="001E0BA7"/>
    <w:rsid w:val="001E2116"/>
    <w:rsid w:val="001E4D3D"/>
    <w:rsid w:val="002037CA"/>
    <w:rsid w:val="002113C6"/>
    <w:rsid w:val="002223CC"/>
    <w:rsid w:val="00223621"/>
    <w:rsid w:val="00240B80"/>
    <w:rsid w:val="00243E46"/>
    <w:rsid w:val="002474BA"/>
    <w:rsid w:val="0025177D"/>
    <w:rsid w:val="00257FF2"/>
    <w:rsid w:val="002643D3"/>
    <w:rsid w:val="00272AE8"/>
    <w:rsid w:val="00281FAE"/>
    <w:rsid w:val="00290EAB"/>
    <w:rsid w:val="0029172F"/>
    <w:rsid w:val="0029237C"/>
    <w:rsid w:val="00293D10"/>
    <w:rsid w:val="0029479D"/>
    <w:rsid w:val="00294D30"/>
    <w:rsid w:val="002C0C33"/>
    <w:rsid w:val="002C1CD8"/>
    <w:rsid w:val="002C6A7C"/>
    <w:rsid w:val="002C753F"/>
    <w:rsid w:val="002C7BEB"/>
    <w:rsid w:val="002D0893"/>
    <w:rsid w:val="002D58E7"/>
    <w:rsid w:val="002E0269"/>
    <w:rsid w:val="002E6BA1"/>
    <w:rsid w:val="002F45AE"/>
    <w:rsid w:val="002F4B6C"/>
    <w:rsid w:val="002F6A63"/>
    <w:rsid w:val="00306D90"/>
    <w:rsid w:val="00314778"/>
    <w:rsid w:val="00341AB4"/>
    <w:rsid w:val="00347BC2"/>
    <w:rsid w:val="00352DFB"/>
    <w:rsid w:val="003561DB"/>
    <w:rsid w:val="003563EE"/>
    <w:rsid w:val="003577FF"/>
    <w:rsid w:val="00363001"/>
    <w:rsid w:val="00371A8B"/>
    <w:rsid w:val="00373D33"/>
    <w:rsid w:val="0039421F"/>
    <w:rsid w:val="00396130"/>
    <w:rsid w:val="003A5E58"/>
    <w:rsid w:val="003B43B6"/>
    <w:rsid w:val="003C20B1"/>
    <w:rsid w:val="003C5AB5"/>
    <w:rsid w:val="003C624D"/>
    <w:rsid w:val="003D0E94"/>
    <w:rsid w:val="003D3222"/>
    <w:rsid w:val="003D3FF8"/>
    <w:rsid w:val="003D40A2"/>
    <w:rsid w:val="003D4B04"/>
    <w:rsid w:val="003E12AE"/>
    <w:rsid w:val="003E1318"/>
    <w:rsid w:val="003E326F"/>
    <w:rsid w:val="003E57FB"/>
    <w:rsid w:val="003F497B"/>
    <w:rsid w:val="003F5103"/>
    <w:rsid w:val="003F618F"/>
    <w:rsid w:val="003F74F1"/>
    <w:rsid w:val="004008D5"/>
    <w:rsid w:val="0041468F"/>
    <w:rsid w:val="00415EBC"/>
    <w:rsid w:val="00421295"/>
    <w:rsid w:val="00424DC8"/>
    <w:rsid w:val="00426B7F"/>
    <w:rsid w:val="004272E0"/>
    <w:rsid w:val="00434CF2"/>
    <w:rsid w:val="00434F5A"/>
    <w:rsid w:val="00435105"/>
    <w:rsid w:val="004355E3"/>
    <w:rsid w:val="0043696A"/>
    <w:rsid w:val="00443717"/>
    <w:rsid w:val="00444C57"/>
    <w:rsid w:val="00452A5F"/>
    <w:rsid w:val="00453D26"/>
    <w:rsid w:val="00454A09"/>
    <w:rsid w:val="00456E61"/>
    <w:rsid w:val="0046049F"/>
    <w:rsid w:val="004664AA"/>
    <w:rsid w:val="00466EA6"/>
    <w:rsid w:val="00472CB8"/>
    <w:rsid w:val="004760D2"/>
    <w:rsid w:val="00476ED9"/>
    <w:rsid w:val="00482AA7"/>
    <w:rsid w:val="00483357"/>
    <w:rsid w:val="00483C36"/>
    <w:rsid w:val="00492A72"/>
    <w:rsid w:val="004A2D36"/>
    <w:rsid w:val="004A7E72"/>
    <w:rsid w:val="004B14A6"/>
    <w:rsid w:val="004B1628"/>
    <w:rsid w:val="004C0158"/>
    <w:rsid w:val="004C0413"/>
    <w:rsid w:val="004C3E43"/>
    <w:rsid w:val="004D3DFE"/>
    <w:rsid w:val="004D431A"/>
    <w:rsid w:val="004F422B"/>
    <w:rsid w:val="00506BE9"/>
    <w:rsid w:val="00512F55"/>
    <w:rsid w:val="00521DAB"/>
    <w:rsid w:val="0052335B"/>
    <w:rsid w:val="00523560"/>
    <w:rsid w:val="00524534"/>
    <w:rsid w:val="00525170"/>
    <w:rsid w:val="005254BE"/>
    <w:rsid w:val="00526123"/>
    <w:rsid w:val="00530F7C"/>
    <w:rsid w:val="00531D41"/>
    <w:rsid w:val="005477C9"/>
    <w:rsid w:val="00556540"/>
    <w:rsid w:val="00556FD4"/>
    <w:rsid w:val="00557F5E"/>
    <w:rsid w:val="00566FBD"/>
    <w:rsid w:val="00567E23"/>
    <w:rsid w:val="00574F22"/>
    <w:rsid w:val="00575624"/>
    <w:rsid w:val="0057653D"/>
    <w:rsid w:val="00580D9C"/>
    <w:rsid w:val="00582C4F"/>
    <w:rsid w:val="00584CAE"/>
    <w:rsid w:val="00585AE1"/>
    <w:rsid w:val="00586EEB"/>
    <w:rsid w:val="005967FE"/>
    <w:rsid w:val="00596DA1"/>
    <w:rsid w:val="005A159E"/>
    <w:rsid w:val="005A5A10"/>
    <w:rsid w:val="005C19E1"/>
    <w:rsid w:val="005E08D8"/>
    <w:rsid w:val="005E5C3A"/>
    <w:rsid w:val="005E6793"/>
    <w:rsid w:val="005F0DCE"/>
    <w:rsid w:val="00601548"/>
    <w:rsid w:val="00605B61"/>
    <w:rsid w:val="00611446"/>
    <w:rsid w:val="00612586"/>
    <w:rsid w:val="006139F5"/>
    <w:rsid w:val="006147BF"/>
    <w:rsid w:val="00615A4C"/>
    <w:rsid w:val="00621896"/>
    <w:rsid w:val="00621F28"/>
    <w:rsid w:val="006238D0"/>
    <w:rsid w:val="006378C3"/>
    <w:rsid w:val="006452F8"/>
    <w:rsid w:val="006456B5"/>
    <w:rsid w:val="00652C52"/>
    <w:rsid w:val="006639E8"/>
    <w:rsid w:val="006738D7"/>
    <w:rsid w:val="006823E3"/>
    <w:rsid w:val="0068270F"/>
    <w:rsid w:val="0068316C"/>
    <w:rsid w:val="00684F01"/>
    <w:rsid w:val="00686760"/>
    <w:rsid w:val="006879F5"/>
    <w:rsid w:val="00690BEC"/>
    <w:rsid w:val="0069437A"/>
    <w:rsid w:val="006A6C73"/>
    <w:rsid w:val="006B7435"/>
    <w:rsid w:val="006C0930"/>
    <w:rsid w:val="006C0B85"/>
    <w:rsid w:val="006C5977"/>
    <w:rsid w:val="006C5DDD"/>
    <w:rsid w:val="006C76A9"/>
    <w:rsid w:val="006D237D"/>
    <w:rsid w:val="006D3E47"/>
    <w:rsid w:val="006D4456"/>
    <w:rsid w:val="006E0891"/>
    <w:rsid w:val="006E1734"/>
    <w:rsid w:val="006E320A"/>
    <w:rsid w:val="006E62A6"/>
    <w:rsid w:val="006E6D7D"/>
    <w:rsid w:val="006F175A"/>
    <w:rsid w:val="006F1A34"/>
    <w:rsid w:val="006F553F"/>
    <w:rsid w:val="007027E7"/>
    <w:rsid w:val="00703B49"/>
    <w:rsid w:val="007119AA"/>
    <w:rsid w:val="00714CEE"/>
    <w:rsid w:val="00715027"/>
    <w:rsid w:val="00735C78"/>
    <w:rsid w:val="007378A6"/>
    <w:rsid w:val="0074295B"/>
    <w:rsid w:val="00742D96"/>
    <w:rsid w:val="00746E03"/>
    <w:rsid w:val="0075083C"/>
    <w:rsid w:val="0075100E"/>
    <w:rsid w:val="00752752"/>
    <w:rsid w:val="00753C71"/>
    <w:rsid w:val="00772A0C"/>
    <w:rsid w:val="0077600B"/>
    <w:rsid w:val="007972C6"/>
    <w:rsid w:val="007A3EEE"/>
    <w:rsid w:val="007A7A09"/>
    <w:rsid w:val="007A7C8F"/>
    <w:rsid w:val="007B4E87"/>
    <w:rsid w:val="007B7B32"/>
    <w:rsid w:val="007C0E4A"/>
    <w:rsid w:val="007C62C7"/>
    <w:rsid w:val="007D3470"/>
    <w:rsid w:val="007E3556"/>
    <w:rsid w:val="007F131C"/>
    <w:rsid w:val="007F1EBC"/>
    <w:rsid w:val="007F2B00"/>
    <w:rsid w:val="008020B1"/>
    <w:rsid w:val="008025EB"/>
    <w:rsid w:val="00802903"/>
    <w:rsid w:val="00807730"/>
    <w:rsid w:val="00807B20"/>
    <w:rsid w:val="00816F68"/>
    <w:rsid w:val="008211BD"/>
    <w:rsid w:val="008218EF"/>
    <w:rsid w:val="0082678C"/>
    <w:rsid w:val="00827640"/>
    <w:rsid w:val="00833385"/>
    <w:rsid w:val="00836223"/>
    <w:rsid w:val="008431B9"/>
    <w:rsid w:val="00844CF3"/>
    <w:rsid w:val="00844E90"/>
    <w:rsid w:val="00870228"/>
    <w:rsid w:val="0088567D"/>
    <w:rsid w:val="00886F6F"/>
    <w:rsid w:val="00886F9F"/>
    <w:rsid w:val="008936C0"/>
    <w:rsid w:val="008C0F97"/>
    <w:rsid w:val="008D3C49"/>
    <w:rsid w:val="008D3D06"/>
    <w:rsid w:val="008E0350"/>
    <w:rsid w:val="008E1D89"/>
    <w:rsid w:val="008E25A5"/>
    <w:rsid w:val="008E49F6"/>
    <w:rsid w:val="008E514C"/>
    <w:rsid w:val="008E5639"/>
    <w:rsid w:val="008F0262"/>
    <w:rsid w:val="008F0483"/>
    <w:rsid w:val="008F082D"/>
    <w:rsid w:val="009015CA"/>
    <w:rsid w:val="00901F17"/>
    <w:rsid w:val="00904B6C"/>
    <w:rsid w:val="00915398"/>
    <w:rsid w:val="0091634E"/>
    <w:rsid w:val="00926133"/>
    <w:rsid w:val="00926CBD"/>
    <w:rsid w:val="00930195"/>
    <w:rsid w:val="00933E26"/>
    <w:rsid w:val="0093578D"/>
    <w:rsid w:val="0094425E"/>
    <w:rsid w:val="009456AD"/>
    <w:rsid w:val="00946682"/>
    <w:rsid w:val="0096396D"/>
    <w:rsid w:val="0096576E"/>
    <w:rsid w:val="009709D7"/>
    <w:rsid w:val="00975BD1"/>
    <w:rsid w:val="00977BA9"/>
    <w:rsid w:val="00983BC1"/>
    <w:rsid w:val="009844A3"/>
    <w:rsid w:val="00991A60"/>
    <w:rsid w:val="009A13C2"/>
    <w:rsid w:val="009A1602"/>
    <w:rsid w:val="009B33D9"/>
    <w:rsid w:val="009B37F7"/>
    <w:rsid w:val="009C371D"/>
    <w:rsid w:val="009C75BE"/>
    <w:rsid w:val="009D1E33"/>
    <w:rsid w:val="009D486D"/>
    <w:rsid w:val="009E5AD2"/>
    <w:rsid w:val="009E6431"/>
    <w:rsid w:val="009F3234"/>
    <w:rsid w:val="009F3C10"/>
    <w:rsid w:val="009F7B65"/>
    <w:rsid w:val="00A043AD"/>
    <w:rsid w:val="00A04A4B"/>
    <w:rsid w:val="00A05458"/>
    <w:rsid w:val="00A05554"/>
    <w:rsid w:val="00A06F2D"/>
    <w:rsid w:val="00A11B77"/>
    <w:rsid w:val="00A16A7E"/>
    <w:rsid w:val="00A2187E"/>
    <w:rsid w:val="00A2218A"/>
    <w:rsid w:val="00A2334D"/>
    <w:rsid w:val="00A249CE"/>
    <w:rsid w:val="00A24C05"/>
    <w:rsid w:val="00A273AA"/>
    <w:rsid w:val="00A36C58"/>
    <w:rsid w:val="00A424D5"/>
    <w:rsid w:val="00A431D5"/>
    <w:rsid w:val="00A434CC"/>
    <w:rsid w:val="00A45792"/>
    <w:rsid w:val="00A46663"/>
    <w:rsid w:val="00A52947"/>
    <w:rsid w:val="00A543D4"/>
    <w:rsid w:val="00A56017"/>
    <w:rsid w:val="00A6036E"/>
    <w:rsid w:val="00A6080D"/>
    <w:rsid w:val="00A63521"/>
    <w:rsid w:val="00A764FA"/>
    <w:rsid w:val="00A76F70"/>
    <w:rsid w:val="00A86AF0"/>
    <w:rsid w:val="00A91730"/>
    <w:rsid w:val="00A92966"/>
    <w:rsid w:val="00A93830"/>
    <w:rsid w:val="00A97F51"/>
    <w:rsid w:val="00A97F61"/>
    <w:rsid w:val="00AA5A62"/>
    <w:rsid w:val="00AA68EB"/>
    <w:rsid w:val="00AA76AF"/>
    <w:rsid w:val="00AA7A8A"/>
    <w:rsid w:val="00AB0FE0"/>
    <w:rsid w:val="00AB2C48"/>
    <w:rsid w:val="00AB4E75"/>
    <w:rsid w:val="00AB53BD"/>
    <w:rsid w:val="00AC03D8"/>
    <w:rsid w:val="00AC310E"/>
    <w:rsid w:val="00AC381E"/>
    <w:rsid w:val="00AC3F23"/>
    <w:rsid w:val="00AD178A"/>
    <w:rsid w:val="00AD224E"/>
    <w:rsid w:val="00AD3F36"/>
    <w:rsid w:val="00AE35B8"/>
    <w:rsid w:val="00AE36F0"/>
    <w:rsid w:val="00AE74BA"/>
    <w:rsid w:val="00AE7F70"/>
    <w:rsid w:val="00AF1A21"/>
    <w:rsid w:val="00AF2D5D"/>
    <w:rsid w:val="00AF7A9F"/>
    <w:rsid w:val="00B01E9F"/>
    <w:rsid w:val="00B0776D"/>
    <w:rsid w:val="00B07EB4"/>
    <w:rsid w:val="00B11D1E"/>
    <w:rsid w:val="00B12BC6"/>
    <w:rsid w:val="00B14517"/>
    <w:rsid w:val="00B14786"/>
    <w:rsid w:val="00B14FDA"/>
    <w:rsid w:val="00B207C9"/>
    <w:rsid w:val="00B22479"/>
    <w:rsid w:val="00B24830"/>
    <w:rsid w:val="00B254A0"/>
    <w:rsid w:val="00B30E91"/>
    <w:rsid w:val="00B316F1"/>
    <w:rsid w:val="00B43F7E"/>
    <w:rsid w:val="00B47A6E"/>
    <w:rsid w:val="00B52EF7"/>
    <w:rsid w:val="00B55942"/>
    <w:rsid w:val="00B571DE"/>
    <w:rsid w:val="00B62E16"/>
    <w:rsid w:val="00B6570F"/>
    <w:rsid w:val="00B6769A"/>
    <w:rsid w:val="00B77FC5"/>
    <w:rsid w:val="00B926E9"/>
    <w:rsid w:val="00BB0B67"/>
    <w:rsid w:val="00BB500F"/>
    <w:rsid w:val="00BB6986"/>
    <w:rsid w:val="00BC3B47"/>
    <w:rsid w:val="00BC3C1B"/>
    <w:rsid w:val="00BD04E7"/>
    <w:rsid w:val="00BD5929"/>
    <w:rsid w:val="00BE1013"/>
    <w:rsid w:val="00BE26D5"/>
    <w:rsid w:val="00BE2BD7"/>
    <w:rsid w:val="00C018AD"/>
    <w:rsid w:val="00C07625"/>
    <w:rsid w:val="00C109D1"/>
    <w:rsid w:val="00C16048"/>
    <w:rsid w:val="00C21C0C"/>
    <w:rsid w:val="00C22D25"/>
    <w:rsid w:val="00C24F63"/>
    <w:rsid w:val="00C254E3"/>
    <w:rsid w:val="00C2704E"/>
    <w:rsid w:val="00C44BE7"/>
    <w:rsid w:val="00C454E9"/>
    <w:rsid w:val="00C46EFD"/>
    <w:rsid w:val="00C53F09"/>
    <w:rsid w:val="00C66176"/>
    <w:rsid w:val="00C6665D"/>
    <w:rsid w:val="00C816D6"/>
    <w:rsid w:val="00C83622"/>
    <w:rsid w:val="00C86381"/>
    <w:rsid w:val="00C93676"/>
    <w:rsid w:val="00CA50C4"/>
    <w:rsid w:val="00CA686B"/>
    <w:rsid w:val="00CA79C9"/>
    <w:rsid w:val="00CB0665"/>
    <w:rsid w:val="00CB3FF3"/>
    <w:rsid w:val="00CC28B6"/>
    <w:rsid w:val="00CC7A27"/>
    <w:rsid w:val="00CD26ED"/>
    <w:rsid w:val="00CD2C20"/>
    <w:rsid w:val="00CE077F"/>
    <w:rsid w:val="00D033FE"/>
    <w:rsid w:val="00D177EE"/>
    <w:rsid w:val="00D2230B"/>
    <w:rsid w:val="00D22F8A"/>
    <w:rsid w:val="00D256C3"/>
    <w:rsid w:val="00D26D51"/>
    <w:rsid w:val="00D30992"/>
    <w:rsid w:val="00D31B55"/>
    <w:rsid w:val="00D32D0B"/>
    <w:rsid w:val="00D378CD"/>
    <w:rsid w:val="00D47076"/>
    <w:rsid w:val="00D51835"/>
    <w:rsid w:val="00D51B22"/>
    <w:rsid w:val="00D56899"/>
    <w:rsid w:val="00D56E15"/>
    <w:rsid w:val="00D579B8"/>
    <w:rsid w:val="00D6633D"/>
    <w:rsid w:val="00D66E57"/>
    <w:rsid w:val="00D67151"/>
    <w:rsid w:val="00D709FC"/>
    <w:rsid w:val="00D717A0"/>
    <w:rsid w:val="00D73330"/>
    <w:rsid w:val="00D741CE"/>
    <w:rsid w:val="00D758CC"/>
    <w:rsid w:val="00D76CEA"/>
    <w:rsid w:val="00D80BC4"/>
    <w:rsid w:val="00D81420"/>
    <w:rsid w:val="00D82940"/>
    <w:rsid w:val="00D8364D"/>
    <w:rsid w:val="00D83CCA"/>
    <w:rsid w:val="00D8655F"/>
    <w:rsid w:val="00D90703"/>
    <w:rsid w:val="00D91EFD"/>
    <w:rsid w:val="00D9615B"/>
    <w:rsid w:val="00D964E5"/>
    <w:rsid w:val="00DA1B31"/>
    <w:rsid w:val="00DB3C8A"/>
    <w:rsid w:val="00DC0B49"/>
    <w:rsid w:val="00DC108D"/>
    <w:rsid w:val="00DC2D99"/>
    <w:rsid w:val="00DC4CD4"/>
    <w:rsid w:val="00DC7784"/>
    <w:rsid w:val="00DD4782"/>
    <w:rsid w:val="00DE47DB"/>
    <w:rsid w:val="00DE4A4B"/>
    <w:rsid w:val="00DE613B"/>
    <w:rsid w:val="00DE734F"/>
    <w:rsid w:val="00DF59E6"/>
    <w:rsid w:val="00E113E4"/>
    <w:rsid w:val="00E16609"/>
    <w:rsid w:val="00E170A6"/>
    <w:rsid w:val="00E24964"/>
    <w:rsid w:val="00E3081E"/>
    <w:rsid w:val="00E322E7"/>
    <w:rsid w:val="00E348DC"/>
    <w:rsid w:val="00E3698A"/>
    <w:rsid w:val="00E41638"/>
    <w:rsid w:val="00E44E26"/>
    <w:rsid w:val="00E51F4A"/>
    <w:rsid w:val="00E5288F"/>
    <w:rsid w:val="00E56B33"/>
    <w:rsid w:val="00E76AD4"/>
    <w:rsid w:val="00E8005A"/>
    <w:rsid w:val="00E84FA5"/>
    <w:rsid w:val="00E8544B"/>
    <w:rsid w:val="00E9008B"/>
    <w:rsid w:val="00E923A5"/>
    <w:rsid w:val="00E931C6"/>
    <w:rsid w:val="00EA04A8"/>
    <w:rsid w:val="00EA13FC"/>
    <w:rsid w:val="00EA796D"/>
    <w:rsid w:val="00EB571D"/>
    <w:rsid w:val="00EB64F6"/>
    <w:rsid w:val="00EB717A"/>
    <w:rsid w:val="00EC16F4"/>
    <w:rsid w:val="00EC1D31"/>
    <w:rsid w:val="00EC25E8"/>
    <w:rsid w:val="00EC7297"/>
    <w:rsid w:val="00EE0AAC"/>
    <w:rsid w:val="00EE2666"/>
    <w:rsid w:val="00EE4CFA"/>
    <w:rsid w:val="00EF3897"/>
    <w:rsid w:val="00EF43FC"/>
    <w:rsid w:val="00EF4F8E"/>
    <w:rsid w:val="00EF53F2"/>
    <w:rsid w:val="00F0305C"/>
    <w:rsid w:val="00F03F77"/>
    <w:rsid w:val="00F10BEF"/>
    <w:rsid w:val="00F148EF"/>
    <w:rsid w:val="00F30A33"/>
    <w:rsid w:val="00F32C1E"/>
    <w:rsid w:val="00F35D70"/>
    <w:rsid w:val="00F36101"/>
    <w:rsid w:val="00F41FA1"/>
    <w:rsid w:val="00F52FBC"/>
    <w:rsid w:val="00F55FA7"/>
    <w:rsid w:val="00F56919"/>
    <w:rsid w:val="00F63B3D"/>
    <w:rsid w:val="00F731B7"/>
    <w:rsid w:val="00F74273"/>
    <w:rsid w:val="00F820F3"/>
    <w:rsid w:val="00F90464"/>
    <w:rsid w:val="00F90AC3"/>
    <w:rsid w:val="00F94A80"/>
    <w:rsid w:val="00FA2AA6"/>
    <w:rsid w:val="00FC0C61"/>
    <w:rsid w:val="00FC0C8E"/>
    <w:rsid w:val="00FC10C5"/>
    <w:rsid w:val="00FC445E"/>
    <w:rsid w:val="00FD2825"/>
    <w:rsid w:val="00FD4D44"/>
    <w:rsid w:val="00FD7F80"/>
    <w:rsid w:val="00FE429D"/>
    <w:rsid w:val="00FE52FB"/>
    <w:rsid w:val="00FF000F"/>
    <w:rsid w:val="00FF15CE"/>
    <w:rsid w:val="00FF2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00162"/>
  <w15:chartTrackingRefBased/>
  <w15:docId w15:val="{737E36DE-EB72-4AD3-A34F-B80A3BB5D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68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81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420"/>
  </w:style>
  <w:style w:type="paragraph" w:styleId="ListParagraph">
    <w:name w:val="List Paragraph"/>
    <w:basedOn w:val="Normal"/>
    <w:uiPriority w:val="34"/>
    <w:qFormat/>
    <w:rsid w:val="00D8142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81420"/>
    <w:pPr>
      <w:spacing w:after="0" w:line="240" w:lineRule="auto"/>
    </w:pPr>
    <w:rPr>
      <w:rFonts w:ascii="Calibri" w:eastAsia="Calibri" w:hAnsi="Calibri" w:cs="Times New Roman"/>
      <w:sz w:val="20"/>
      <w:szCs w:val="20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14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73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3C62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3C6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3C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C6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3C62"/>
    <w:pPr>
      <w:widowControl/>
      <w:spacing w:after="160"/>
    </w:pPr>
    <w:rPr>
      <w:rFonts w:asciiTheme="minorHAnsi" w:eastAsiaTheme="minorHAnsi" w:hAnsiTheme="minorHAnsi" w:cstheme="minorBidi"/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3C62"/>
    <w:rPr>
      <w:rFonts w:ascii="Times New Roman" w:eastAsia="Times New Roman" w:hAnsi="Times New Roman" w:cs="Times New Roman"/>
      <w:b/>
      <w:bCs/>
      <w:snapToGrid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1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47927EDB31E4D82B7C6A285FD4B4E" ma:contentTypeVersion="12" ma:contentTypeDescription="Create a new document." ma:contentTypeScope="" ma:versionID="c9a5c11c1f5ec3e66577cdc4f590c2f9">
  <xsd:schema xmlns:xsd="http://www.w3.org/2001/XMLSchema" xmlns:xs="http://www.w3.org/2001/XMLSchema" xmlns:p="http://schemas.microsoft.com/office/2006/metadata/properties" xmlns:ns2="a88a4e66-c9b3-4ce1-b192-b422b5a71418" xmlns:ns3="ac8e85a6-47cc-49b9-9aea-511d333eff3a" targetNamespace="http://schemas.microsoft.com/office/2006/metadata/properties" ma:root="true" ma:fieldsID="8fbd5507cc0e13df846d3b9ac1c65dd3" ns2:_="" ns3:_="">
    <xsd:import namespace="a88a4e66-c9b3-4ce1-b192-b422b5a71418"/>
    <xsd:import namespace="ac8e85a6-47cc-49b9-9aea-511d333eff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4e66-c9b3-4ce1-b192-b422b5a714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e85a6-47cc-49b9-9aea-511d333eff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11593C2F-9F76-48DC-A2A7-30F1BF95E0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3F51B4-8318-4A21-9720-B92DA6390F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C54EB0-8097-47FB-89C6-339A30997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8a4e66-c9b3-4ce1-b192-b422b5a71418"/>
    <ds:schemaRef ds:uri="ac8e85a6-47cc-49b9-9aea-511d333e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710285-9B65-4739-9E25-6EC873564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33</Words>
  <Characters>1330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udan Gvazava</dc:creator>
  <cp:keywords/>
  <dc:description/>
  <cp:lastModifiedBy>Magda Lomtatidze</cp:lastModifiedBy>
  <cp:revision>2</cp:revision>
  <cp:lastPrinted>2019-05-28T08:22:00Z</cp:lastPrinted>
  <dcterms:created xsi:type="dcterms:W3CDTF">2021-12-22T13:23:00Z</dcterms:created>
  <dcterms:modified xsi:type="dcterms:W3CDTF">2021-12-2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47927EDB31E4D82B7C6A285FD4B4E</vt:lpwstr>
  </property>
</Properties>
</file>